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B98C4"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454384B9"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37B26AE6"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0D5CDFF8" w14:textId="17D1A6FB" w:rsidR="00341F45" w:rsidRDefault="00212147" w:rsidP="00341F45">
      <w:pPr>
        <w:autoSpaceDE w:val="0"/>
        <w:autoSpaceDN w:val="0"/>
        <w:adjustRightInd w:val="0"/>
        <w:spacing w:after="0" w:line="240" w:lineRule="auto"/>
        <w:rPr>
          <w:rFonts w:ascii="TimesNewRomanPSMT" w:hAnsi="TimesNewRomanPSMT" w:cs="TimesNewRomanPSMT"/>
          <w:sz w:val="52"/>
          <w:szCs w:val="52"/>
          <w:lang w:val="en-US"/>
        </w:rPr>
      </w:pPr>
      <w:r>
        <w:rPr>
          <w:rFonts w:ascii="TimesNewRomanPSMT" w:hAnsi="TimesNewRomanPSMT" w:cs="TimesNewRomanPSMT"/>
          <w:sz w:val="52"/>
          <w:szCs w:val="52"/>
          <w:lang w:val="en-US"/>
        </w:rPr>
        <w:t>Case Study A</w:t>
      </w:r>
      <w:r w:rsidR="00341F45">
        <w:rPr>
          <w:rFonts w:ascii="TimesNewRomanPSMT" w:hAnsi="TimesNewRomanPSMT" w:cs="TimesNewRomanPSMT"/>
          <w:sz w:val="52"/>
          <w:szCs w:val="52"/>
          <w:lang w:val="en-US"/>
        </w:rPr>
        <w:t xml:space="preserve">ssignment – Unit </w:t>
      </w:r>
      <w:r>
        <w:rPr>
          <w:rFonts w:ascii="TimesNewRomanPSMT" w:hAnsi="TimesNewRomanPSMT" w:cs="TimesNewRomanPSMT"/>
          <w:sz w:val="52"/>
          <w:szCs w:val="52"/>
          <w:lang w:val="en-US"/>
        </w:rPr>
        <w:t>1</w:t>
      </w:r>
    </w:p>
    <w:p w14:paraId="627D10AC" w14:textId="77777777" w:rsidR="00286B90" w:rsidRDefault="00286B90" w:rsidP="00262BA1">
      <w:pPr>
        <w:autoSpaceDE w:val="0"/>
        <w:autoSpaceDN w:val="0"/>
        <w:adjustRightInd w:val="0"/>
        <w:spacing w:after="0" w:line="240" w:lineRule="auto"/>
        <w:rPr>
          <w:rFonts w:ascii="TimesNewRomanPSMT" w:hAnsi="TimesNewRomanPSMT" w:cs="TimesNewRomanPSMT"/>
          <w:sz w:val="52"/>
          <w:szCs w:val="52"/>
          <w:lang w:val="en-US"/>
        </w:rPr>
      </w:pPr>
    </w:p>
    <w:p w14:paraId="1387E0CE"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52"/>
          <w:szCs w:val="52"/>
          <w:lang w:val="en-US"/>
        </w:rPr>
      </w:pPr>
    </w:p>
    <w:p w14:paraId="5EC80D82" w14:textId="77777777" w:rsidR="00262BA1" w:rsidRDefault="00262BA1" w:rsidP="00262BA1">
      <w:pPr>
        <w:autoSpaceDE w:val="0"/>
        <w:autoSpaceDN w:val="0"/>
        <w:adjustRightInd w:val="0"/>
        <w:spacing w:after="0" w:line="240" w:lineRule="auto"/>
        <w:rPr>
          <w:rFonts w:ascii="TimesNewRomanPSMT" w:hAnsi="TimesNewRomanPSMT" w:cs="TimesNewRomanPSMT"/>
          <w:sz w:val="40"/>
          <w:szCs w:val="40"/>
          <w:lang w:val="en-US"/>
        </w:rPr>
      </w:pPr>
      <w:r w:rsidRPr="00754C5C">
        <w:rPr>
          <w:rFonts w:ascii="TimesNewRomanPSMT" w:hAnsi="TimesNewRomanPSMT" w:cs="TimesNewRomanPSMT"/>
          <w:sz w:val="40"/>
          <w:szCs w:val="40"/>
          <w:lang w:val="en-US"/>
        </w:rPr>
        <w:t>University of the People</w:t>
      </w:r>
    </w:p>
    <w:p w14:paraId="3BBB29CA"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40"/>
          <w:szCs w:val="40"/>
          <w:lang w:val="en-US"/>
        </w:rPr>
      </w:pPr>
    </w:p>
    <w:p w14:paraId="163F0400" w14:textId="77678B14" w:rsidR="00262BA1" w:rsidRPr="00C82D0F" w:rsidRDefault="00387492" w:rsidP="00262BA1">
      <w:pPr>
        <w:autoSpaceDE w:val="0"/>
        <w:autoSpaceDN w:val="0"/>
        <w:adjustRightInd w:val="0"/>
        <w:spacing w:after="0" w:line="240" w:lineRule="auto"/>
        <w:rPr>
          <w:rFonts w:ascii="TimesNewRomanPSMT" w:hAnsi="TimesNewRomanPSMT" w:cs="TimesNewRomanPSMT"/>
          <w:sz w:val="40"/>
          <w:szCs w:val="40"/>
          <w:lang w:val="en-US"/>
        </w:rPr>
      </w:pPr>
      <w:r w:rsidRPr="00C82D0F">
        <w:rPr>
          <w:rFonts w:ascii="TimesNewRomanPSMT" w:hAnsi="TimesNewRomanPSMT" w:cs="TimesNewRomanPSMT"/>
          <w:sz w:val="40"/>
          <w:szCs w:val="40"/>
          <w:lang w:val="en-US"/>
        </w:rPr>
        <w:t>MSIT 52</w:t>
      </w:r>
      <w:r w:rsidR="00212147" w:rsidRPr="00C82D0F">
        <w:rPr>
          <w:rFonts w:ascii="TimesNewRomanPSMT" w:hAnsi="TimesNewRomanPSMT" w:cs="TimesNewRomanPSMT"/>
          <w:sz w:val="40"/>
          <w:szCs w:val="40"/>
          <w:lang w:val="en-US"/>
        </w:rPr>
        <w:t>50</w:t>
      </w:r>
      <w:r w:rsidRPr="00C82D0F">
        <w:rPr>
          <w:rFonts w:ascii="TimesNewRomanPSMT" w:hAnsi="TimesNewRomanPSMT" w:cs="TimesNewRomanPSMT"/>
          <w:sz w:val="40"/>
          <w:szCs w:val="40"/>
          <w:lang w:val="en-US"/>
        </w:rPr>
        <w:t>-01</w:t>
      </w:r>
    </w:p>
    <w:p w14:paraId="0A8930C5" w14:textId="77777777" w:rsidR="00262BA1" w:rsidRPr="00C82D0F" w:rsidRDefault="00262BA1" w:rsidP="00262BA1">
      <w:pPr>
        <w:autoSpaceDE w:val="0"/>
        <w:autoSpaceDN w:val="0"/>
        <w:adjustRightInd w:val="0"/>
        <w:spacing w:after="0" w:line="240" w:lineRule="auto"/>
        <w:rPr>
          <w:rFonts w:ascii="TimesNewRomanPSMT" w:hAnsi="TimesNewRomanPSMT" w:cs="TimesNewRomanPSMT"/>
          <w:sz w:val="40"/>
          <w:szCs w:val="40"/>
          <w:lang w:val="en-US"/>
        </w:rPr>
      </w:pPr>
    </w:p>
    <w:p w14:paraId="4C20B4F5" w14:textId="5C239847" w:rsidR="00262BA1" w:rsidRPr="00C82D0F" w:rsidRDefault="00262BA1" w:rsidP="00262BA1">
      <w:pPr>
        <w:autoSpaceDE w:val="0"/>
        <w:autoSpaceDN w:val="0"/>
        <w:adjustRightInd w:val="0"/>
        <w:spacing w:after="0" w:line="240" w:lineRule="auto"/>
        <w:rPr>
          <w:rFonts w:ascii="TimesNewRomanPSMT" w:hAnsi="TimesNewRomanPSMT" w:cs="TimesNewRomanPSMT"/>
          <w:sz w:val="40"/>
          <w:szCs w:val="40"/>
          <w:lang w:val="en-US"/>
        </w:rPr>
      </w:pPr>
      <w:r w:rsidRPr="00C82D0F">
        <w:rPr>
          <w:rFonts w:ascii="TimesNewRomanPSMT" w:hAnsi="TimesNewRomanPSMT" w:cs="TimesNewRomanPSMT"/>
          <w:sz w:val="40"/>
          <w:szCs w:val="40"/>
          <w:lang w:val="en-US"/>
        </w:rPr>
        <w:t xml:space="preserve">AY2023 </w:t>
      </w:r>
      <w:r w:rsidR="00387492" w:rsidRPr="00C82D0F">
        <w:rPr>
          <w:rFonts w:ascii="TimesNewRomanPSMT" w:hAnsi="TimesNewRomanPSMT" w:cs="TimesNewRomanPSMT"/>
          <w:sz w:val="40"/>
          <w:szCs w:val="40"/>
          <w:lang w:val="en-US"/>
        </w:rPr>
        <w:t>–</w:t>
      </w:r>
      <w:r w:rsidRPr="00C82D0F">
        <w:rPr>
          <w:rFonts w:ascii="TimesNewRomanPSMT" w:hAnsi="TimesNewRomanPSMT" w:cs="TimesNewRomanPSMT"/>
          <w:sz w:val="40"/>
          <w:szCs w:val="40"/>
          <w:lang w:val="en-US"/>
        </w:rPr>
        <w:t xml:space="preserve"> T</w:t>
      </w:r>
      <w:r w:rsidR="00C82D0F" w:rsidRPr="00C82D0F">
        <w:rPr>
          <w:rFonts w:ascii="TimesNewRomanPSMT" w:hAnsi="TimesNewRomanPSMT" w:cs="TimesNewRomanPSMT"/>
          <w:sz w:val="40"/>
          <w:szCs w:val="40"/>
          <w:lang w:val="en-US"/>
        </w:rPr>
        <w:t>4</w:t>
      </w:r>
    </w:p>
    <w:p w14:paraId="1DCAE81C" w14:textId="77777777" w:rsidR="00262BA1" w:rsidRPr="00C82D0F" w:rsidRDefault="00262BA1" w:rsidP="00262BA1">
      <w:pPr>
        <w:autoSpaceDE w:val="0"/>
        <w:autoSpaceDN w:val="0"/>
        <w:adjustRightInd w:val="0"/>
        <w:spacing w:after="0" w:line="240" w:lineRule="auto"/>
        <w:rPr>
          <w:rFonts w:ascii="TimesNewRomanPSMT" w:hAnsi="TimesNewRomanPSMT" w:cs="TimesNewRomanPSMT"/>
          <w:sz w:val="40"/>
          <w:szCs w:val="40"/>
          <w:lang w:val="en-US"/>
        </w:rPr>
      </w:pPr>
    </w:p>
    <w:p w14:paraId="0C372A21" w14:textId="191F5498" w:rsidR="00262BA1" w:rsidRPr="00C82D0F" w:rsidRDefault="00262BA1" w:rsidP="00262BA1">
      <w:pPr>
        <w:spacing w:line="480" w:lineRule="auto"/>
        <w:rPr>
          <w:rFonts w:ascii="TimesNewRomanPSMT" w:hAnsi="TimesNewRomanPSMT" w:cs="TimesNewRomanPSMT"/>
          <w:sz w:val="40"/>
          <w:szCs w:val="40"/>
          <w:lang w:val="en-US"/>
        </w:rPr>
      </w:pPr>
      <w:r w:rsidRPr="00C82D0F">
        <w:rPr>
          <w:rFonts w:ascii="TimesNewRomanPSMT" w:hAnsi="TimesNewRomanPSMT" w:cs="TimesNewRomanPSMT"/>
          <w:sz w:val="40"/>
          <w:szCs w:val="40"/>
          <w:lang w:val="en-US"/>
        </w:rPr>
        <w:t xml:space="preserve">Instructor: </w:t>
      </w:r>
      <w:r w:rsidR="00387492" w:rsidRPr="00C82D0F">
        <w:rPr>
          <w:rFonts w:ascii="TimesNewRomanPSMT" w:hAnsi="TimesNewRomanPSMT" w:cs="TimesNewRomanPSMT"/>
          <w:sz w:val="40"/>
          <w:szCs w:val="40"/>
          <w:lang w:val="en-US"/>
        </w:rPr>
        <w:t>Dr.</w:t>
      </w:r>
      <w:r w:rsidR="00C82D0F" w:rsidRPr="00C82D0F">
        <w:rPr>
          <w:rFonts w:ascii="TimesNewRomanPSMT" w:hAnsi="TimesNewRomanPSMT" w:cs="TimesNewRomanPSMT"/>
          <w:sz w:val="40"/>
          <w:szCs w:val="40"/>
          <w:lang w:val="en-US"/>
        </w:rPr>
        <w:t xml:space="preserve"> Ashish </w:t>
      </w:r>
      <w:proofErr w:type="spellStart"/>
      <w:r w:rsidR="00C82D0F" w:rsidRPr="00C82D0F">
        <w:rPr>
          <w:rFonts w:ascii="TimesNewRomanPSMT" w:hAnsi="TimesNewRomanPSMT" w:cs="TimesNewRomanPSMT"/>
          <w:sz w:val="40"/>
          <w:szCs w:val="40"/>
          <w:lang w:val="en-US"/>
        </w:rPr>
        <w:t>Musale</w:t>
      </w:r>
      <w:proofErr w:type="spellEnd"/>
    </w:p>
    <w:p w14:paraId="3B57F10E" w14:textId="3F48FA8D" w:rsidR="00262BA1" w:rsidRPr="00A22A06" w:rsidRDefault="00C82D0F" w:rsidP="00262BA1">
      <w:pPr>
        <w:spacing w:line="480" w:lineRule="auto"/>
        <w:rPr>
          <w:rFonts w:ascii="Times New Roman" w:hAnsi="Times New Roman" w:cs="Times New Roman"/>
          <w:sz w:val="24"/>
          <w:szCs w:val="24"/>
          <w:lang w:val="en-US"/>
        </w:rPr>
      </w:pPr>
      <w:r w:rsidRPr="00C82D0F">
        <w:rPr>
          <w:rFonts w:ascii="TimesNewRomanPSMT" w:hAnsi="TimesNewRomanPSMT" w:cs="TimesNewRomanPSMT"/>
          <w:sz w:val="40"/>
          <w:szCs w:val="40"/>
          <w:lang w:val="en-US"/>
        </w:rPr>
        <w:t>April</w:t>
      </w:r>
      <w:r w:rsidR="00262BA1" w:rsidRPr="00C82D0F">
        <w:rPr>
          <w:rFonts w:ascii="TimesNewRomanPSMT" w:hAnsi="TimesNewRomanPSMT" w:cs="TimesNewRomanPSMT"/>
          <w:sz w:val="40"/>
          <w:szCs w:val="40"/>
          <w:lang w:val="en-US"/>
        </w:rPr>
        <w:t xml:space="preserve"> </w:t>
      </w:r>
      <w:r w:rsidR="00952945" w:rsidRPr="00C82D0F">
        <w:rPr>
          <w:rFonts w:ascii="TimesNewRomanPSMT" w:hAnsi="TimesNewRomanPSMT" w:cs="TimesNewRomanPSMT"/>
          <w:sz w:val="40"/>
          <w:szCs w:val="40"/>
          <w:lang w:val="en-US"/>
        </w:rPr>
        <w:t>1</w:t>
      </w:r>
      <w:r w:rsidRPr="00C82D0F">
        <w:rPr>
          <w:rFonts w:ascii="TimesNewRomanPSMT" w:hAnsi="TimesNewRomanPSMT" w:cs="TimesNewRomanPSMT"/>
          <w:sz w:val="40"/>
          <w:szCs w:val="40"/>
          <w:lang w:val="en-US"/>
        </w:rPr>
        <w:t>2</w:t>
      </w:r>
      <w:r w:rsidR="00262BA1" w:rsidRPr="00C82D0F">
        <w:rPr>
          <w:rFonts w:ascii="TimesNewRomanPSMT" w:hAnsi="TimesNewRomanPSMT" w:cs="TimesNewRomanPSMT"/>
          <w:sz w:val="40"/>
          <w:szCs w:val="40"/>
          <w:lang w:val="en-US"/>
        </w:rPr>
        <w:t>, 202</w:t>
      </w:r>
      <w:r w:rsidR="00286B90" w:rsidRPr="00C82D0F">
        <w:rPr>
          <w:rFonts w:ascii="TimesNewRomanPSMT" w:hAnsi="TimesNewRomanPSMT" w:cs="TimesNewRomanPSMT"/>
          <w:sz w:val="40"/>
          <w:szCs w:val="40"/>
          <w:lang w:val="en-US"/>
        </w:rPr>
        <w:t>3</w:t>
      </w:r>
    </w:p>
    <w:p w14:paraId="60944203" w14:textId="141DD373" w:rsidR="00BF3984" w:rsidRDefault="00BF3984" w:rsidP="00262BA1">
      <w:pPr>
        <w:spacing w:line="240" w:lineRule="auto"/>
        <w:rPr>
          <w:rFonts w:cstheme="minorHAnsi"/>
          <w:b/>
          <w:bCs/>
          <w:lang w:val="en-US"/>
        </w:rPr>
      </w:pPr>
    </w:p>
    <w:p w14:paraId="5745ADC8" w14:textId="2728A4AE" w:rsidR="00262BA1" w:rsidRDefault="00262BA1" w:rsidP="00262BA1">
      <w:pPr>
        <w:spacing w:line="240" w:lineRule="auto"/>
        <w:rPr>
          <w:rFonts w:cstheme="minorHAnsi"/>
          <w:b/>
          <w:bCs/>
          <w:lang w:val="en-US"/>
        </w:rPr>
      </w:pPr>
    </w:p>
    <w:p w14:paraId="5D426493" w14:textId="5719528A" w:rsidR="00262BA1" w:rsidRDefault="00262BA1" w:rsidP="00262BA1">
      <w:pPr>
        <w:spacing w:line="240" w:lineRule="auto"/>
        <w:rPr>
          <w:rFonts w:cstheme="minorHAnsi"/>
          <w:b/>
          <w:bCs/>
          <w:lang w:val="en-US"/>
        </w:rPr>
      </w:pPr>
    </w:p>
    <w:p w14:paraId="01804AA2" w14:textId="31BBDBCE" w:rsidR="00262BA1" w:rsidRDefault="00262BA1" w:rsidP="00262BA1">
      <w:pPr>
        <w:spacing w:line="240" w:lineRule="auto"/>
        <w:rPr>
          <w:rFonts w:cstheme="minorHAnsi"/>
          <w:b/>
          <w:bCs/>
          <w:lang w:val="en-US"/>
        </w:rPr>
      </w:pPr>
    </w:p>
    <w:p w14:paraId="0EEC3519" w14:textId="16BDB519" w:rsidR="00262BA1" w:rsidRDefault="00262BA1" w:rsidP="00262BA1">
      <w:pPr>
        <w:spacing w:line="240" w:lineRule="auto"/>
        <w:rPr>
          <w:rFonts w:cstheme="minorHAnsi"/>
          <w:b/>
          <w:bCs/>
          <w:lang w:val="en-US"/>
        </w:rPr>
      </w:pPr>
    </w:p>
    <w:p w14:paraId="06D933F9" w14:textId="55AB95E9" w:rsidR="00262BA1" w:rsidRDefault="00262BA1" w:rsidP="00262BA1">
      <w:pPr>
        <w:spacing w:line="240" w:lineRule="auto"/>
        <w:rPr>
          <w:rFonts w:cstheme="minorHAnsi"/>
          <w:b/>
          <w:bCs/>
          <w:lang w:val="en-US"/>
        </w:rPr>
      </w:pPr>
    </w:p>
    <w:p w14:paraId="32A2E18D" w14:textId="2DB3AE8C" w:rsidR="00262BA1" w:rsidRDefault="00262BA1" w:rsidP="00262BA1">
      <w:pPr>
        <w:spacing w:line="240" w:lineRule="auto"/>
        <w:rPr>
          <w:rFonts w:cstheme="minorHAnsi"/>
          <w:b/>
          <w:bCs/>
          <w:lang w:val="en-US"/>
        </w:rPr>
      </w:pPr>
    </w:p>
    <w:p w14:paraId="613BFFE8" w14:textId="55D55952" w:rsidR="00262BA1" w:rsidRDefault="00262BA1" w:rsidP="00262BA1">
      <w:pPr>
        <w:spacing w:line="240" w:lineRule="auto"/>
        <w:rPr>
          <w:rFonts w:cstheme="minorHAnsi"/>
          <w:b/>
          <w:bCs/>
          <w:lang w:val="en-US"/>
        </w:rPr>
      </w:pPr>
    </w:p>
    <w:p w14:paraId="74D08A29" w14:textId="7F512BE5" w:rsidR="00262BA1" w:rsidRDefault="00262BA1" w:rsidP="00262BA1">
      <w:pPr>
        <w:spacing w:line="240" w:lineRule="auto"/>
        <w:rPr>
          <w:rFonts w:cstheme="minorHAnsi"/>
          <w:b/>
          <w:bCs/>
          <w:lang w:val="en-US"/>
        </w:rPr>
      </w:pPr>
    </w:p>
    <w:p w14:paraId="680DEAB2" w14:textId="78F1AE44" w:rsidR="00262BA1" w:rsidRDefault="00262BA1" w:rsidP="00262BA1">
      <w:pPr>
        <w:spacing w:line="240" w:lineRule="auto"/>
        <w:rPr>
          <w:rFonts w:cstheme="minorHAnsi"/>
          <w:b/>
          <w:bCs/>
          <w:lang w:val="en-US"/>
        </w:rPr>
      </w:pPr>
    </w:p>
    <w:p w14:paraId="6AB74D5A" w14:textId="151F7035" w:rsidR="00262BA1" w:rsidRDefault="00262BA1" w:rsidP="00262BA1">
      <w:pPr>
        <w:spacing w:line="240" w:lineRule="auto"/>
        <w:rPr>
          <w:rFonts w:cstheme="minorHAnsi"/>
          <w:b/>
          <w:bCs/>
          <w:lang w:val="en-US"/>
        </w:rPr>
      </w:pPr>
    </w:p>
    <w:p w14:paraId="1B6C7A87" w14:textId="77777777" w:rsidR="00A8736E" w:rsidRDefault="00A8736E" w:rsidP="00850C4F">
      <w:pPr>
        <w:spacing w:line="480" w:lineRule="auto"/>
        <w:jc w:val="center"/>
        <w:rPr>
          <w:rFonts w:ascii="Times New Roman" w:hAnsi="Times New Roman" w:cs="Times New Roman"/>
          <w:b/>
          <w:bCs/>
          <w:sz w:val="24"/>
          <w:szCs w:val="24"/>
          <w:lang w:val="en-US"/>
        </w:rPr>
      </w:pPr>
    </w:p>
    <w:p w14:paraId="24DAA5C0" w14:textId="5638CD63" w:rsidR="00F85F17" w:rsidRPr="00D3286F" w:rsidRDefault="00A74529" w:rsidP="00EB55DF">
      <w:pPr>
        <w:spacing w:line="360" w:lineRule="auto"/>
        <w:jc w:val="center"/>
        <w:rPr>
          <w:rFonts w:ascii="Times New Roman" w:hAnsi="Times New Roman" w:cs="Times New Roman"/>
          <w:b/>
          <w:bCs/>
          <w:sz w:val="24"/>
          <w:szCs w:val="24"/>
          <w:lang w:val="en-US"/>
        </w:rPr>
      </w:pPr>
      <w:bookmarkStart w:id="0" w:name="_Toc130406407"/>
      <w:r w:rsidRPr="00D3286F">
        <w:rPr>
          <w:rFonts w:ascii="Times New Roman" w:hAnsi="Times New Roman" w:cs="Times New Roman"/>
          <w:b/>
          <w:bCs/>
          <w:sz w:val="24"/>
          <w:szCs w:val="24"/>
          <w:lang w:val="en-US"/>
        </w:rPr>
        <w:lastRenderedPageBreak/>
        <w:t>Introduction</w:t>
      </w:r>
      <w:bookmarkEnd w:id="0"/>
    </w:p>
    <w:p w14:paraId="1830D64B" w14:textId="4D740A6D" w:rsidR="00F832C6" w:rsidRDefault="008511AF"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w:t>
      </w:r>
      <w:r w:rsidR="00126D0D">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8B7C2A">
        <w:rPr>
          <w:rFonts w:ascii="Times New Roman" w:hAnsi="Times New Roman" w:cs="Times New Roman"/>
          <w:sz w:val="24"/>
          <w:szCs w:val="24"/>
          <w:lang w:val="en-US"/>
        </w:rPr>
        <w:t>case study</w:t>
      </w:r>
      <w:r w:rsidR="005416B0">
        <w:rPr>
          <w:rFonts w:ascii="Times New Roman" w:hAnsi="Times New Roman" w:cs="Times New Roman"/>
          <w:sz w:val="24"/>
          <w:szCs w:val="24"/>
          <w:lang w:val="en-US"/>
        </w:rPr>
        <w:t xml:space="preserve"> will </w:t>
      </w:r>
      <w:r w:rsidR="001317A1">
        <w:rPr>
          <w:rFonts w:ascii="Times New Roman" w:hAnsi="Times New Roman" w:cs="Times New Roman"/>
          <w:sz w:val="24"/>
          <w:szCs w:val="24"/>
          <w:lang w:val="en-US"/>
        </w:rPr>
        <w:t>present</w:t>
      </w:r>
      <w:r w:rsidR="005416B0">
        <w:rPr>
          <w:rFonts w:ascii="Times New Roman" w:hAnsi="Times New Roman" w:cs="Times New Roman"/>
          <w:sz w:val="24"/>
          <w:szCs w:val="24"/>
          <w:lang w:val="en-US"/>
        </w:rPr>
        <w:t xml:space="preserve"> a</w:t>
      </w:r>
      <w:r w:rsidR="00126D0D">
        <w:rPr>
          <w:rFonts w:ascii="Times New Roman" w:hAnsi="Times New Roman" w:cs="Times New Roman"/>
          <w:sz w:val="24"/>
          <w:szCs w:val="24"/>
          <w:lang w:val="en-US"/>
        </w:rPr>
        <w:t>n organization</w:t>
      </w:r>
      <w:r w:rsidR="005416B0">
        <w:rPr>
          <w:rFonts w:ascii="Times New Roman" w:hAnsi="Times New Roman" w:cs="Times New Roman"/>
          <w:sz w:val="24"/>
          <w:szCs w:val="24"/>
          <w:lang w:val="en-US"/>
        </w:rPr>
        <w:t xml:space="preserve"> called </w:t>
      </w:r>
      <w:proofErr w:type="spellStart"/>
      <w:r w:rsidR="005416B0">
        <w:rPr>
          <w:rFonts w:ascii="Times New Roman" w:hAnsi="Times New Roman" w:cs="Times New Roman"/>
          <w:sz w:val="24"/>
          <w:szCs w:val="24"/>
          <w:lang w:val="en-US"/>
        </w:rPr>
        <w:t>Bloomstar</w:t>
      </w:r>
      <w:proofErr w:type="spellEnd"/>
      <w:r w:rsidR="00126D0D">
        <w:rPr>
          <w:rFonts w:ascii="Times New Roman" w:hAnsi="Times New Roman" w:cs="Times New Roman"/>
          <w:sz w:val="24"/>
          <w:szCs w:val="24"/>
          <w:lang w:val="en-US"/>
        </w:rPr>
        <w:t xml:space="preserve"> </w:t>
      </w:r>
      <w:r w:rsidR="00E93561">
        <w:rPr>
          <w:rFonts w:ascii="Times New Roman" w:hAnsi="Times New Roman" w:cs="Times New Roman"/>
          <w:sz w:val="24"/>
          <w:szCs w:val="24"/>
          <w:lang w:val="en-US"/>
        </w:rPr>
        <w:t>(</w:t>
      </w:r>
      <w:hyperlink r:id="rId8" w:history="1">
        <w:r w:rsidR="00E93561" w:rsidRPr="00F2375F">
          <w:rPr>
            <w:rStyle w:val="Hyperlink"/>
            <w:rFonts w:ascii="Times New Roman" w:hAnsi="Times New Roman" w:cs="Times New Roman"/>
            <w:sz w:val="24"/>
            <w:szCs w:val="24"/>
            <w:lang w:val="en-US"/>
          </w:rPr>
          <w:t>https://www.bloomstar.ca</w:t>
        </w:r>
      </w:hyperlink>
      <w:r w:rsidR="00E93561">
        <w:rPr>
          <w:rFonts w:ascii="Times New Roman" w:hAnsi="Times New Roman" w:cs="Times New Roman"/>
          <w:sz w:val="24"/>
          <w:szCs w:val="24"/>
          <w:lang w:val="en-US"/>
        </w:rPr>
        <w:t xml:space="preserve">) </w:t>
      </w:r>
      <w:r w:rsidR="00A55B7F">
        <w:rPr>
          <w:rFonts w:ascii="Times New Roman" w:hAnsi="Times New Roman" w:cs="Times New Roman"/>
          <w:sz w:val="24"/>
          <w:szCs w:val="24"/>
          <w:lang w:val="en-US"/>
        </w:rPr>
        <w:t>and all their steps to become a full online flo</w:t>
      </w:r>
      <w:r w:rsidR="000C5F58">
        <w:rPr>
          <w:rFonts w:ascii="Times New Roman" w:hAnsi="Times New Roman" w:cs="Times New Roman"/>
          <w:sz w:val="24"/>
          <w:szCs w:val="24"/>
          <w:lang w:val="en-US"/>
        </w:rPr>
        <w:t>wer</w:t>
      </w:r>
      <w:r w:rsidR="00A55B7F">
        <w:rPr>
          <w:rFonts w:ascii="Times New Roman" w:hAnsi="Times New Roman" w:cs="Times New Roman"/>
          <w:sz w:val="24"/>
          <w:szCs w:val="24"/>
          <w:lang w:val="en-US"/>
        </w:rPr>
        <w:t xml:space="preserve"> business. </w:t>
      </w:r>
      <w:r w:rsidR="009C3B51">
        <w:rPr>
          <w:rFonts w:ascii="Times New Roman" w:hAnsi="Times New Roman" w:cs="Times New Roman"/>
          <w:sz w:val="24"/>
          <w:szCs w:val="24"/>
          <w:lang w:val="en-US"/>
        </w:rPr>
        <w:t>This assignment is goin</w:t>
      </w:r>
      <w:r w:rsidR="00A10D96">
        <w:rPr>
          <w:rFonts w:ascii="Times New Roman" w:hAnsi="Times New Roman" w:cs="Times New Roman"/>
          <w:sz w:val="24"/>
          <w:szCs w:val="24"/>
          <w:lang w:val="en-US"/>
        </w:rPr>
        <w:t>g</w:t>
      </w:r>
      <w:r w:rsidR="009C3B51">
        <w:rPr>
          <w:rFonts w:ascii="Times New Roman" w:hAnsi="Times New Roman" w:cs="Times New Roman"/>
          <w:sz w:val="24"/>
          <w:szCs w:val="24"/>
          <w:lang w:val="en-US"/>
        </w:rPr>
        <w:t xml:space="preserve"> to</w:t>
      </w:r>
      <w:r w:rsidR="00A55B7F">
        <w:rPr>
          <w:rFonts w:ascii="Times New Roman" w:hAnsi="Times New Roman" w:cs="Times New Roman"/>
          <w:sz w:val="24"/>
          <w:szCs w:val="24"/>
          <w:lang w:val="en-US"/>
        </w:rPr>
        <w:t xml:space="preserve"> be divided into sections, store business will present high-level details about the organization, software development life cycle will cover which methodology should be used and why, programming languages will explore the coding process, requirements will look at business requirements that must be conquered</w:t>
      </w:r>
      <w:r w:rsidR="00A10D96">
        <w:rPr>
          <w:rFonts w:ascii="Times New Roman" w:hAnsi="Times New Roman" w:cs="Times New Roman"/>
          <w:sz w:val="24"/>
          <w:szCs w:val="24"/>
          <w:lang w:val="en-US"/>
        </w:rPr>
        <w:t>,</w:t>
      </w:r>
      <w:r w:rsidR="00A55B7F">
        <w:rPr>
          <w:rFonts w:ascii="Times New Roman" w:hAnsi="Times New Roman" w:cs="Times New Roman"/>
          <w:sz w:val="24"/>
          <w:szCs w:val="24"/>
          <w:lang w:val="en-US"/>
        </w:rPr>
        <w:t xml:space="preserve"> and</w:t>
      </w:r>
      <w:r w:rsidR="00A10D96">
        <w:rPr>
          <w:rFonts w:ascii="Times New Roman" w:hAnsi="Times New Roman" w:cs="Times New Roman"/>
          <w:sz w:val="24"/>
          <w:szCs w:val="24"/>
          <w:lang w:val="en-US"/>
        </w:rPr>
        <w:t xml:space="preserve"> finally </w:t>
      </w:r>
      <w:r w:rsidR="00A55B7F">
        <w:rPr>
          <w:rFonts w:ascii="Times New Roman" w:hAnsi="Times New Roman" w:cs="Times New Roman"/>
          <w:sz w:val="24"/>
          <w:szCs w:val="24"/>
          <w:lang w:val="en-US"/>
        </w:rPr>
        <w:t>GitHub will show a print screen of the environment along with the advantages of using this popular Distributed Version Control System (DVCS).</w:t>
      </w:r>
    </w:p>
    <w:p w14:paraId="514D4FA5" w14:textId="5E478BCF" w:rsidR="005416B0" w:rsidRPr="00F85123" w:rsidRDefault="005416B0" w:rsidP="00EB55DF">
      <w:pPr>
        <w:spacing w:line="360" w:lineRule="auto"/>
        <w:jc w:val="center"/>
        <w:rPr>
          <w:rFonts w:ascii="Times New Roman" w:hAnsi="Times New Roman" w:cs="Times New Roman"/>
          <w:b/>
          <w:bCs/>
          <w:sz w:val="24"/>
          <w:szCs w:val="24"/>
          <w:lang w:val="en-US"/>
        </w:rPr>
      </w:pPr>
      <w:bookmarkStart w:id="1" w:name="_Toc130406409"/>
      <w:r w:rsidRPr="00F85123">
        <w:rPr>
          <w:rFonts w:ascii="Times New Roman" w:hAnsi="Times New Roman" w:cs="Times New Roman"/>
          <w:b/>
          <w:bCs/>
          <w:sz w:val="24"/>
          <w:szCs w:val="24"/>
          <w:lang w:val="en-US"/>
        </w:rPr>
        <w:t>Software Development Life</w:t>
      </w:r>
      <w:r w:rsidR="00E60FCD" w:rsidRPr="00F85123">
        <w:rPr>
          <w:rFonts w:ascii="Times New Roman" w:hAnsi="Times New Roman" w:cs="Times New Roman"/>
          <w:b/>
          <w:bCs/>
          <w:sz w:val="24"/>
          <w:szCs w:val="24"/>
          <w:lang w:val="en-US"/>
        </w:rPr>
        <w:t xml:space="preserve"> C</w:t>
      </w:r>
      <w:r w:rsidRPr="00F85123">
        <w:rPr>
          <w:rFonts w:ascii="Times New Roman" w:hAnsi="Times New Roman" w:cs="Times New Roman"/>
          <w:b/>
          <w:bCs/>
          <w:sz w:val="24"/>
          <w:szCs w:val="24"/>
          <w:lang w:val="en-US"/>
        </w:rPr>
        <w:t>ycle</w:t>
      </w:r>
      <w:bookmarkEnd w:id="1"/>
    </w:p>
    <w:p w14:paraId="480F477B" w14:textId="4DB4D9FC" w:rsidR="00D04A30" w:rsidRDefault="00D66265"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 feasibility study </w:t>
      </w:r>
      <w:r w:rsidR="00485979">
        <w:rPr>
          <w:rFonts w:ascii="Times New Roman" w:hAnsi="Times New Roman" w:cs="Times New Roman"/>
          <w:sz w:val="24"/>
          <w:szCs w:val="24"/>
          <w:lang w:val="en-US"/>
        </w:rPr>
        <w:t xml:space="preserve">to analyze critical aspects </w:t>
      </w:r>
      <w:r w:rsidR="00D04034">
        <w:rPr>
          <w:rFonts w:ascii="Times New Roman" w:hAnsi="Times New Roman" w:cs="Times New Roman"/>
          <w:sz w:val="24"/>
          <w:szCs w:val="24"/>
          <w:lang w:val="en-US"/>
        </w:rPr>
        <w:t xml:space="preserve">comparing </w:t>
      </w:r>
      <w:r w:rsidR="00485979">
        <w:rPr>
          <w:rFonts w:ascii="Times New Roman" w:hAnsi="Times New Roman" w:cs="Times New Roman"/>
          <w:sz w:val="24"/>
          <w:szCs w:val="24"/>
          <w:lang w:val="en-US"/>
        </w:rPr>
        <w:t xml:space="preserve">risk </w:t>
      </w:r>
      <w:r w:rsidR="00D04034">
        <w:rPr>
          <w:rFonts w:ascii="Times New Roman" w:hAnsi="Times New Roman" w:cs="Times New Roman"/>
          <w:sz w:val="24"/>
          <w:szCs w:val="24"/>
          <w:lang w:val="en-US"/>
        </w:rPr>
        <w:t>against</w:t>
      </w:r>
      <w:r w:rsidR="00485979">
        <w:rPr>
          <w:rFonts w:ascii="Times New Roman" w:hAnsi="Times New Roman" w:cs="Times New Roman"/>
          <w:sz w:val="24"/>
          <w:szCs w:val="24"/>
          <w:lang w:val="en-US"/>
        </w:rPr>
        <w:t xml:space="preserve"> return and the likelihood of success </w:t>
      </w:r>
      <w:r w:rsidR="00D433EC">
        <w:rPr>
          <w:rFonts w:ascii="Times New Roman" w:hAnsi="Times New Roman" w:cs="Times New Roman"/>
          <w:sz w:val="24"/>
          <w:szCs w:val="24"/>
          <w:lang w:val="en-US"/>
        </w:rPr>
        <w:t>(</w:t>
      </w:r>
      <w:r w:rsidR="00D433EC" w:rsidRPr="00D433EC">
        <w:rPr>
          <w:rFonts w:ascii="Times New Roman" w:hAnsi="Times New Roman" w:cs="Times New Roman"/>
          <w:sz w:val="24"/>
          <w:szCs w:val="24"/>
          <w:lang w:val="en-US"/>
        </w:rPr>
        <w:t>The Investopedia Team</w:t>
      </w:r>
      <w:r w:rsidR="00D433EC">
        <w:rPr>
          <w:rFonts w:ascii="Times New Roman" w:hAnsi="Times New Roman" w:cs="Times New Roman"/>
          <w:sz w:val="24"/>
          <w:szCs w:val="24"/>
          <w:lang w:val="en-US"/>
        </w:rPr>
        <w:t xml:space="preserve">, </w:t>
      </w:r>
      <w:r w:rsidR="00D433EC" w:rsidRPr="00D433EC">
        <w:rPr>
          <w:rFonts w:ascii="Times New Roman" w:hAnsi="Times New Roman" w:cs="Times New Roman"/>
          <w:sz w:val="24"/>
          <w:szCs w:val="24"/>
          <w:lang w:val="en-US"/>
        </w:rPr>
        <w:t>2022</w:t>
      </w:r>
      <w:r w:rsidR="00D433EC">
        <w:rPr>
          <w:rFonts w:ascii="Times New Roman" w:hAnsi="Times New Roman" w:cs="Times New Roman"/>
          <w:sz w:val="24"/>
          <w:szCs w:val="24"/>
          <w:lang w:val="en-US"/>
        </w:rPr>
        <w:t>)</w:t>
      </w:r>
      <w:r w:rsidR="006527A6">
        <w:rPr>
          <w:rFonts w:ascii="Times New Roman" w:hAnsi="Times New Roman" w:cs="Times New Roman"/>
          <w:sz w:val="24"/>
          <w:szCs w:val="24"/>
          <w:lang w:val="en-US"/>
        </w:rPr>
        <w:t xml:space="preserve"> of two projects</w:t>
      </w:r>
      <w:r>
        <w:rPr>
          <w:rFonts w:ascii="Times New Roman" w:hAnsi="Times New Roman" w:cs="Times New Roman"/>
          <w:sz w:val="24"/>
          <w:szCs w:val="24"/>
          <w:lang w:val="en-US"/>
        </w:rPr>
        <w:t xml:space="preserve"> was conducted. O</w:t>
      </w:r>
      <w:r w:rsidR="006527A6">
        <w:rPr>
          <w:rFonts w:ascii="Times New Roman" w:hAnsi="Times New Roman" w:cs="Times New Roman"/>
          <w:sz w:val="24"/>
          <w:szCs w:val="24"/>
          <w:lang w:val="en-US"/>
        </w:rPr>
        <w:t xml:space="preserve">ne </w:t>
      </w:r>
      <w:r>
        <w:rPr>
          <w:rFonts w:ascii="Times New Roman" w:hAnsi="Times New Roman" w:cs="Times New Roman"/>
          <w:sz w:val="24"/>
          <w:szCs w:val="24"/>
          <w:lang w:val="en-US"/>
        </w:rPr>
        <w:t>was</w:t>
      </w:r>
      <w:r w:rsidR="006527A6">
        <w:rPr>
          <w:rFonts w:ascii="Times New Roman" w:hAnsi="Times New Roman" w:cs="Times New Roman"/>
          <w:sz w:val="24"/>
          <w:szCs w:val="24"/>
          <w:lang w:val="en-US"/>
        </w:rPr>
        <w:t xml:space="preserve"> related to closing all the physical stores and the second was developing online e-commerce. The first decision did not take too much time</w:t>
      </w:r>
      <w:r w:rsidR="00916EF3">
        <w:rPr>
          <w:rFonts w:ascii="Times New Roman" w:hAnsi="Times New Roman" w:cs="Times New Roman"/>
          <w:sz w:val="24"/>
          <w:szCs w:val="24"/>
          <w:lang w:val="en-US"/>
        </w:rPr>
        <w:t xml:space="preserve"> and was not so difficult</w:t>
      </w:r>
      <w:r w:rsidR="006527A6">
        <w:rPr>
          <w:rFonts w:ascii="Times New Roman" w:hAnsi="Times New Roman" w:cs="Times New Roman"/>
          <w:sz w:val="24"/>
          <w:szCs w:val="24"/>
          <w:lang w:val="en-US"/>
        </w:rPr>
        <w:t xml:space="preserve"> since the physical locations were not profitable anymore</w:t>
      </w:r>
      <w:r w:rsidR="001B4E52">
        <w:rPr>
          <w:rFonts w:ascii="Times New Roman" w:hAnsi="Times New Roman" w:cs="Times New Roman"/>
          <w:sz w:val="24"/>
          <w:szCs w:val="24"/>
          <w:lang w:val="en-US"/>
        </w:rPr>
        <w:t>.</w:t>
      </w:r>
      <w:r w:rsidR="006B586C">
        <w:rPr>
          <w:rFonts w:ascii="Times New Roman" w:hAnsi="Times New Roman" w:cs="Times New Roman"/>
          <w:sz w:val="24"/>
          <w:szCs w:val="24"/>
          <w:lang w:val="en-US"/>
        </w:rPr>
        <w:t xml:space="preserve"> For the second project, the feasibility study helped </w:t>
      </w:r>
      <w:r w:rsidR="005D0578">
        <w:rPr>
          <w:rStyle w:val="Strong"/>
          <w:rFonts w:ascii="Times New Roman" w:hAnsi="Times New Roman" w:cs="Times New Roman"/>
          <w:b w:val="0"/>
          <w:bCs w:val="0"/>
          <w:color w:val="000000"/>
          <w:sz w:val="24"/>
          <w:szCs w:val="24"/>
          <w:lang w:val="en-US"/>
        </w:rPr>
        <w:t>“t</w:t>
      </w:r>
      <w:r w:rsidR="005D0578" w:rsidRPr="003D7AD5">
        <w:rPr>
          <w:rStyle w:val="Strong"/>
          <w:rFonts w:ascii="Times New Roman" w:hAnsi="Times New Roman" w:cs="Times New Roman"/>
          <w:b w:val="0"/>
          <w:bCs w:val="0"/>
          <w:color w:val="000000"/>
          <w:sz w:val="24"/>
          <w:szCs w:val="24"/>
          <w:lang w:val="en-US"/>
        </w:rPr>
        <w:t>o determine whether it would be financially and technically feasible to develop the product</w:t>
      </w:r>
      <w:r w:rsidR="005D0578">
        <w:rPr>
          <w:rStyle w:val="Strong"/>
          <w:rFonts w:ascii="Times New Roman" w:hAnsi="Times New Roman" w:cs="Times New Roman"/>
          <w:b w:val="0"/>
          <w:bCs w:val="0"/>
          <w:color w:val="000000"/>
          <w:sz w:val="24"/>
          <w:szCs w:val="24"/>
          <w:lang w:val="en-US"/>
        </w:rPr>
        <w:t>” (</w:t>
      </w:r>
      <w:r w:rsidR="005D0578" w:rsidRPr="00315CA6">
        <w:rPr>
          <w:rFonts w:ascii="Times New Roman" w:hAnsi="Times New Roman" w:cs="Times New Roman"/>
          <w:sz w:val="24"/>
          <w:szCs w:val="24"/>
          <w:lang w:val="en-US"/>
        </w:rPr>
        <w:t>Behera, H.S., et al., n.d.)</w:t>
      </w:r>
      <w:r w:rsidR="006B586C">
        <w:rPr>
          <w:rFonts w:ascii="Times New Roman" w:hAnsi="Times New Roman" w:cs="Times New Roman"/>
          <w:sz w:val="24"/>
          <w:szCs w:val="24"/>
          <w:lang w:val="en-US"/>
        </w:rPr>
        <w:t>.</w:t>
      </w:r>
      <w:r w:rsidR="00B10363">
        <w:rPr>
          <w:rFonts w:ascii="Times New Roman" w:hAnsi="Times New Roman" w:cs="Times New Roman"/>
          <w:sz w:val="24"/>
          <w:szCs w:val="24"/>
          <w:lang w:val="en-US"/>
        </w:rPr>
        <w:t xml:space="preserve"> </w:t>
      </w:r>
      <w:r w:rsidR="00D97311">
        <w:rPr>
          <w:rFonts w:ascii="Times New Roman" w:hAnsi="Times New Roman" w:cs="Times New Roman"/>
          <w:sz w:val="24"/>
          <w:szCs w:val="24"/>
          <w:lang w:val="en-US"/>
        </w:rPr>
        <w:t>The</w:t>
      </w:r>
      <w:r w:rsidR="009A5429">
        <w:rPr>
          <w:rFonts w:ascii="Times New Roman" w:hAnsi="Times New Roman" w:cs="Times New Roman"/>
          <w:sz w:val="24"/>
          <w:szCs w:val="24"/>
          <w:lang w:val="en-US"/>
        </w:rPr>
        <w:t xml:space="preserve"> new </w:t>
      </w:r>
      <w:r w:rsidR="00D97311">
        <w:rPr>
          <w:rFonts w:ascii="Times New Roman" w:hAnsi="Times New Roman" w:cs="Times New Roman"/>
          <w:sz w:val="24"/>
          <w:szCs w:val="24"/>
          <w:lang w:val="en-US"/>
        </w:rPr>
        <w:t xml:space="preserve">board of </w:t>
      </w:r>
      <w:r w:rsidR="009A5429">
        <w:rPr>
          <w:rFonts w:ascii="Times New Roman" w:hAnsi="Times New Roman" w:cs="Times New Roman"/>
          <w:sz w:val="24"/>
          <w:szCs w:val="24"/>
          <w:lang w:val="en-US"/>
        </w:rPr>
        <w:t xml:space="preserve">executives came up with the idea of </w:t>
      </w:r>
      <w:r w:rsidR="009A5429" w:rsidRPr="0082371B">
        <w:rPr>
          <w:rFonts w:ascii="Times New Roman" w:hAnsi="Times New Roman" w:cs="Times New Roman"/>
          <w:i/>
          <w:iCs/>
          <w:sz w:val="24"/>
          <w:szCs w:val="24"/>
          <w:lang w:val="en-US"/>
        </w:rPr>
        <w:t>failing fast</w:t>
      </w:r>
      <w:r w:rsidR="00CF6663">
        <w:rPr>
          <w:rFonts w:ascii="Times New Roman" w:hAnsi="Times New Roman" w:cs="Times New Roman"/>
          <w:sz w:val="24"/>
          <w:szCs w:val="24"/>
          <w:lang w:val="en-US"/>
        </w:rPr>
        <w:t xml:space="preserve">, a concept described by </w:t>
      </w:r>
      <w:proofErr w:type="spellStart"/>
      <w:r w:rsidR="00CF6663" w:rsidRPr="00CF6663">
        <w:rPr>
          <w:rFonts w:ascii="Times New Roman" w:hAnsi="Times New Roman" w:cs="Times New Roman"/>
          <w:sz w:val="24"/>
          <w:szCs w:val="24"/>
          <w:lang w:val="en-US"/>
        </w:rPr>
        <w:t>Lutkevich</w:t>
      </w:r>
      <w:proofErr w:type="spellEnd"/>
      <w:r w:rsidR="00CF6663" w:rsidRPr="00CF6663">
        <w:rPr>
          <w:rFonts w:ascii="Times New Roman" w:hAnsi="Times New Roman" w:cs="Times New Roman"/>
          <w:sz w:val="24"/>
          <w:szCs w:val="24"/>
          <w:lang w:val="en-US"/>
        </w:rPr>
        <w:t>, B. (2023</w:t>
      </w:r>
      <w:r w:rsidR="00CF6663">
        <w:rPr>
          <w:rFonts w:ascii="Times New Roman" w:hAnsi="Times New Roman" w:cs="Times New Roman"/>
          <w:sz w:val="24"/>
          <w:szCs w:val="24"/>
          <w:lang w:val="en-US"/>
        </w:rPr>
        <w:t>)</w:t>
      </w:r>
      <w:r w:rsidR="00CB4E68">
        <w:rPr>
          <w:rFonts w:ascii="Times New Roman" w:hAnsi="Times New Roman" w:cs="Times New Roman"/>
          <w:sz w:val="24"/>
          <w:szCs w:val="24"/>
          <w:lang w:val="en-US"/>
        </w:rPr>
        <w:t xml:space="preserve"> as a philosophy involving extensive tests and incremental development to discover if the project has value and if not to quickly move to another idea.</w:t>
      </w:r>
      <w:r w:rsidR="00F10C8F">
        <w:rPr>
          <w:rFonts w:ascii="Times New Roman" w:hAnsi="Times New Roman" w:cs="Times New Roman"/>
          <w:sz w:val="24"/>
          <w:szCs w:val="24"/>
          <w:lang w:val="en-US"/>
        </w:rPr>
        <w:t xml:space="preserve"> This </w:t>
      </w:r>
      <w:r w:rsidR="0097164E">
        <w:rPr>
          <w:rFonts w:ascii="Times New Roman" w:hAnsi="Times New Roman" w:cs="Times New Roman"/>
          <w:sz w:val="24"/>
          <w:szCs w:val="24"/>
          <w:lang w:val="en-US"/>
        </w:rPr>
        <w:t xml:space="preserve">concept is </w:t>
      </w:r>
      <w:r w:rsidR="0082371B">
        <w:rPr>
          <w:rFonts w:ascii="Times New Roman" w:hAnsi="Times New Roman" w:cs="Times New Roman"/>
          <w:sz w:val="24"/>
          <w:szCs w:val="24"/>
          <w:lang w:val="en-US"/>
        </w:rPr>
        <w:t xml:space="preserve">also </w:t>
      </w:r>
      <w:r w:rsidR="0097164E">
        <w:rPr>
          <w:rFonts w:ascii="Times New Roman" w:hAnsi="Times New Roman" w:cs="Times New Roman"/>
          <w:sz w:val="24"/>
          <w:szCs w:val="24"/>
          <w:lang w:val="en-US"/>
        </w:rPr>
        <w:t>associated with the lean startup methodology and also the Agile software development</w:t>
      </w:r>
      <w:r w:rsidR="00AD72FA">
        <w:rPr>
          <w:rFonts w:ascii="Times New Roman" w:hAnsi="Times New Roman" w:cs="Times New Roman"/>
          <w:sz w:val="24"/>
          <w:szCs w:val="24"/>
          <w:lang w:val="en-US"/>
        </w:rPr>
        <w:t>.</w:t>
      </w:r>
      <w:r w:rsidR="00E60FCD">
        <w:rPr>
          <w:rFonts w:ascii="Times New Roman" w:hAnsi="Times New Roman" w:cs="Times New Roman"/>
          <w:sz w:val="24"/>
          <w:szCs w:val="24"/>
          <w:lang w:val="en-US"/>
        </w:rPr>
        <w:t xml:space="preserve"> Considering all that, the most recommended Software Development Life Cycle approach for this floral e-commerce is Agile methodology, more </w:t>
      </w:r>
      <w:r w:rsidR="009A5429">
        <w:rPr>
          <w:rFonts w:ascii="Times New Roman" w:hAnsi="Times New Roman" w:cs="Times New Roman"/>
          <w:sz w:val="24"/>
          <w:szCs w:val="24"/>
          <w:lang w:val="en-US"/>
        </w:rPr>
        <w:t>specifically Scrum.</w:t>
      </w:r>
    </w:p>
    <w:p w14:paraId="563B5CAC" w14:textId="2301B784" w:rsidR="00F14DDC" w:rsidRDefault="00686F0D"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Contemplating all the challenges and the stages of a common SDL</w:t>
      </w:r>
      <w:r w:rsidR="00333AE5">
        <w:rPr>
          <w:rFonts w:ascii="Times New Roman" w:hAnsi="Times New Roman" w:cs="Times New Roman"/>
          <w:sz w:val="24"/>
          <w:szCs w:val="24"/>
          <w:lang w:val="en-US"/>
        </w:rPr>
        <w:t xml:space="preserve">C such as </w:t>
      </w:r>
      <w:r w:rsidR="00333AE5">
        <w:rPr>
          <w:rFonts w:ascii="Times New Roman" w:hAnsi="Times New Roman" w:cs="Times New Roman"/>
          <w:i/>
          <w:iCs/>
          <w:sz w:val="24"/>
          <w:szCs w:val="24"/>
          <w:lang w:val="en-US"/>
        </w:rPr>
        <w:t xml:space="preserve">requirements analysis; feasibility study; design plan; software development; in-depth software testing; software deployment; maintenance and enhancement </w:t>
      </w:r>
      <w:r>
        <w:rPr>
          <w:rFonts w:ascii="Times New Roman" w:hAnsi="Times New Roman" w:cs="Times New Roman"/>
          <w:sz w:val="24"/>
          <w:szCs w:val="24"/>
          <w:lang w:val="en-US"/>
        </w:rPr>
        <w:t>(</w:t>
      </w:r>
      <w:proofErr w:type="spellStart"/>
      <w:r w:rsidR="0013593B">
        <w:rPr>
          <w:rFonts w:ascii="Times New Roman" w:hAnsi="Times New Roman" w:cs="Times New Roman"/>
          <w:sz w:val="24"/>
          <w:szCs w:val="24"/>
          <w:lang w:val="en-US"/>
        </w:rPr>
        <w:t>Velimirovic</w:t>
      </w:r>
      <w:proofErr w:type="spellEnd"/>
      <w:r w:rsidR="0013593B">
        <w:rPr>
          <w:rFonts w:ascii="Times New Roman" w:hAnsi="Times New Roman" w:cs="Times New Roman"/>
          <w:sz w:val="24"/>
          <w:szCs w:val="24"/>
          <w:lang w:val="en-US"/>
        </w:rPr>
        <w:t xml:space="preserve">, A., </w:t>
      </w:r>
      <w:r w:rsidR="0013593B" w:rsidRPr="00686F0D">
        <w:rPr>
          <w:rFonts w:ascii="Times New Roman" w:hAnsi="Times New Roman" w:cs="Times New Roman"/>
          <w:sz w:val="24"/>
          <w:szCs w:val="24"/>
          <w:lang w:val="en-US"/>
        </w:rPr>
        <w:t>2022</w:t>
      </w:r>
      <w:r>
        <w:rPr>
          <w:rFonts w:ascii="Times New Roman" w:hAnsi="Times New Roman" w:cs="Times New Roman"/>
          <w:sz w:val="24"/>
          <w:szCs w:val="24"/>
          <w:lang w:val="en-US"/>
        </w:rPr>
        <w:t>)</w:t>
      </w:r>
      <w:r w:rsidR="00333AE5">
        <w:rPr>
          <w:rFonts w:ascii="Times New Roman" w:hAnsi="Times New Roman" w:cs="Times New Roman"/>
          <w:sz w:val="24"/>
          <w:szCs w:val="24"/>
          <w:lang w:val="en-US"/>
        </w:rPr>
        <w:t>, the A</w:t>
      </w:r>
      <w:r>
        <w:rPr>
          <w:rFonts w:ascii="Times New Roman" w:hAnsi="Times New Roman" w:cs="Times New Roman"/>
          <w:sz w:val="24"/>
          <w:szCs w:val="24"/>
          <w:lang w:val="en-US"/>
        </w:rPr>
        <w:t xml:space="preserve">gile methodology </w:t>
      </w:r>
      <w:r w:rsidR="00333AE5">
        <w:rPr>
          <w:rFonts w:ascii="Times New Roman" w:hAnsi="Times New Roman" w:cs="Times New Roman"/>
          <w:sz w:val="24"/>
          <w:szCs w:val="24"/>
          <w:lang w:val="en-US"/>
        </w:rPr>
        <w:t xml:space="preserve">seems to fit well for </w:t>
      </w:r>
      <w:r>
        <w:rPr>
          <w:rFonts w:ascii="Times New Roman" w:hAnsi="Times New Roman" w:cs="Times New Roman"/>
          <w:sz w:val="24"/>
          <w:szCs w:val="24"/>
          <w:lang w:val="en-US"/>
        </w:rPr>
        <w:t>this project</w:t>
      </w:r>
      <w:r w:rsidR="00333AE5">
        <w:rPr>
          <w:rFonts w:ascii="Times New Roman" w:hAnsi="Times New Roman" w:cs="Times New Roman"/>
          <w:sz w:val="24"/>
          <w:szCs w:val="24"/>
          <w:lang w:val="en-US"/>
        </w:rPr>
        <w:t>.</w:t>
      </w:r>
      <w:r w:rsidR="00F14DDC">
        <w:rPr>
          <w:rFonts w:ascii="Times New Roman" w:hAnsi="Times New Roman" w:cs="Times New Roman"/>
          <w:sz w:val="24"/>
          <w:szCs w:val="24"/>
          <w:lang w:val="en-US"/>
        </w:rPr>
        <w:t xml:space="preserve"> There are several reasons why Scrum should be applied to this project, like the flexibility and rapid adaptability to change requests, inspire teamwork and collaboration, quick prototyping, continuous delivery, frequent testing and inspection leading to fast identification and problem fixes (</w:t>
      </w:r>
      <w:r w:rsidR="00F14DDC" w:rsidRPr="00315CA6">
        <w:rPr>
          <w:rFonts w:ascii="Times New Roman" w:hAnsi="Times New Roman" w:cs="Times New Roman"/>
          <w:sz w:val="24"/>
          <w:szCs w:val="24"/>
          <w:lang w:val="en-US"/>
        </w:rPr>
        <w:t>Singh, S.</w:t>
      </w:r>
      <w:r w:rsidR="00F14DDC">
        <w:rPr>
          <w:rFonts w:ascii="Times New Roman" w:hAnsi="Times New Roman" w:cs="Times New Roman"/>
          <w:sz w:val="24"/>
          <w:szCs w:val="24"/>
          <w:lang w:val="en-US"/>
        </w:rPr>
        <w:t xml:space="preserve">, </w:t>
      </w:r>
      <w:r w:rsidR="00F14DDC" w:rsidRPr="00315CA6">
        <w:rPr>
          <w:rFonts w:ascii="Times New Roman" w:hAnsi="Times New Roman" w:cs="Times New Roman"/>
          <w:sz w:val="24"/>
          <w:szCs w:val="24"/>
          <w:lang w:val="en-US"/>
        </w:rPr>
        <w:t>2023</w:t>
      </w:r>
      <w:r w:rsidR="00F14DDC">
        <w:rPr>
          <w:rFonts w:ascii="Times New Roman" w:hAnsi="Times New Roman" w:cs="Times New Roman"/>
          <w:sz w:val="24"/>
          <w:szCs w:val="24"/>
          <w:lang w:val="en-US"/>
        </w:rPr>
        <w:t>).</w:t>
      </w:r>
    </w:p>
    <w:p w14:paraId="11AADE51" w14:textId="77777777" w:rsidR="00042E85" w:rsidRDefault="00042E85" w:rsidP="00EB55DF">
      <w:pPr>
        <w:spacing w:line="360" w:lineRule="auto"/>
        <w:jc w:val="center"/>
        <w:rPr>
          <w:rFonts w:ascii="Times New Roman" w:hAnsi="Times New Roman" w:cs="Times New Roman"/>
          <w:b/>
          <w:bCs/>
          <w:sz w:val="24"/>
          <w:szCs w:val="24"/>
          <w:lang w:val="en-US"/>
        </w:rPr>
      </w:pPr>
      <w:bookmarkStart w:id="2" w:name="_Toc130406410"/>
    </w:p>
    <w:p w14:paraId="55FD3CD7" w14:textId="4ED9B969" w:rsidR="005416B0" w:rsidRPr="00F85123" w:rsidRDefault="005416B0" w:rsidP="00EB55DF">
      <w:pPr>
        <w:spacing w:line="360" w:lineRule="auto"/>
        <w:jc w:val="center"/>
        <w:rPr>
          <w:rFonts w:ascii="Times New Roman" w:hAnsi="Times New Roman" w:cs="Times New Roman"/>
          <w:b/>
          <w:bCs/>
          <w:sz w:val="24"/>
          <w:szCs w:val="24"/>
          <w:lang w:val="en-US"/>
        </w:rPr>
      </w:pPr>
      <w:r w:rsidRPr="00F85123">
        <w:rPr>
          <w:rFonts w:ascii="Times New Roman" w:hAnsi="Times New Roman" w:cs="Times New Roman"/>
          <w:b/>
          <w:bCs/>
          <w:sz w:val="24"/>
          <w:szCs w:val="24"/>
          <w:lang w:val="en-US"/>
        </w:rPr>
        <w:lastRenderedPageBreak/>
        <w:t>Programming Languages</w:t>
      </w:r>
      <w:bookmarkEnd w:id="2"/>
    </w:p>
    <w:p w14:paraId="1F44EFD9" w14:textId="46440A43" w:rsidR="005416B0" w:rsidRDefault="000C39F5"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oday the most common programming languages that are commonly used to develop the front end</w:t>
      </w:r>
      <w:r w:rsidR="00036DFA">
        <w:rPr>
          <w:rFonts w:ascii="Times New Roman" w:hAnsi="Times New Roman" w:cs="Times New Roman"/>
          <w:sz w:val="24"/>
          <w:szCs w:val="24"/>
          <w:lang w:val="en-US"/>
        </w:rPr>
        <w:t xml:space="preserve">, or the visual aspects of user interaction </w:t>
      </w:r>
      <w:r>
        <w:rPr>
          <w:rFonts w:ascii="Times New Roman" w:hAnsi="Times New Roman" w:cs="Times New Roman"/>
          <w:sz w:val="24"/>
          <w:szCs w:val="24"/>
          <w:lang w:val="en-US"/>
        </w:rPr>
        <w:t>of a web</w:t>
      </w:r>
      <w:r w:rsidR="00957431">
        <w:rPr>
          <w:rFonts w:ascii="Times New Roman" w:hAnsi="Times New Roman" w:cs="Times New Roman"/>
          <w:sz w:val="24"/>
          <w:szCs w:val="24"/>
          <w:lang w:val="en-US"/>
        </w:rPr>
        <w:t>page</w:t>
      </w:r>
      <w:r>
        <w:rPr>
          <w:rFonts w:ascii="Times New Roman" w:hAnsi="Times New Roman" w:cs="Times New Roman"/>
          <w:sz w:val="24"/>
          <w:szCs w:val="24"/>
          <w:lang w:val="en-US"/>
        </w:rPr>
        <w:t xml:space="preserve"> are HTML, CSS and JavaScript</w:t>
      </w:r>
      <w:r w:rsidR="00036DFA">
        <w:rPr>
          <w:rFonts w:ascii="Times New Roman" w:hAnsi="Times New Roman" w:cs="Times New Roman"/>
          <w:sz w:val="24"/>
          <w:szCs w:val="24"/>
          <w:lang w:val="en-US"/>
        </w:rPr>
        <w:t>, and for the back end, or the server side of the website</w:t>
      </w:r>
      <w:r w:rsidR="001568C8">
        <w:rPr>
          <w:rFonts w:ascii="Times New Roman" w:hAnsi="Times New Roman" w:cs="Times New Roman"/>
          <w:sz w:val="24"/>
          <w:szCs w:val="24"/>
          <w:lang w:val="en-US"/>
        </w:rPr>
        <w:t>,</w:t>
      </w:r>
      <w:r w:rsidR="00036DFA">
        <w:rPr>
          <w:rFonts w:ascii="Times New Roman" w:hAnsi="Times New Roman" w:cs="Times New Roman"/>
          <w:sz w:val="24"/>
          <w:szCs w:val="24"/>
          <w:lang w:val="en-US"/>
        </w:rPr>
        <w:t xml:space="preserve"> there are other </w:t>
      </w:r>
      <w:r w:rsidR="00136A31">
        <w:rPr>
          <w:rFonts w:ascii="Times New Roman" w:hAnsi="Times New Roman" w:cs="Times New Roman"/>
          <w:sz w:val="24"/>
          <w:szCs w:val="24"/>
          <w:lang w:val="en-US"/>
        </w:rPr>
        <w:t>alternatives</w:t>
      </w:r>
      <w:r w:rsidR="00036DFA">
        <w:rPr>
          <w:rFonts w:ascii="Times New Roman" w:hAnsi="Times New Roman" w:cs="Times New Roman"/>
          <w:sz w:val="24"/>
          <w:szCs w:val="24"/>
          <w:lang w:val="en-US"/>
        </w:rPr>
        <w:t xml:space="preserve"> like Python</w:t>
      </w:r>
      <w:r w:rsidR="00CD73F0">
        <w:rPr>
          <w:rFonts w:ascii="Times New Roman" w:hAnsi="Times New Roman" w:cs="Times New Roman"/>
          <w:sz w:val="24"/>
          <w:szCs w:val="24"/>
          <w:lang w:val="en-US"/>
        </w:rPr>
        <w:t xml:space="preserve">, Java and </w:t>
      </w:r>
      <w:r w:rsidR="00036DFA">
        <w:rPr>
          <w:rFonts w:ascii="Times New Roman" w:hAnsi="Times New Roman" w:cs="Times New Roman"/>
          <w:sz w:val="24"/>
          <w:szCs w:val="24"/>
          <w:lang w:val="en-US"/>
        </w:rPr>
        <w:t xml:space="preserve">Ruby </w:t>
      </w:r>
      <w:r w:rsidR="003F2D59">
        <w:rPr>
          <w:rFonts w:ascii="Times New Roman" w:hAnsi="Times New Roman" w:cs="Times New Roman"/>
          <w:sz w:val="24"/>
          <w:szCs w:val="24"/>
          <w:lang w:val="en-US"/>
        </w:rPr>
        <w:t>(</w:t>
      </w:r>
      <w:r w:rsidR="003F2D59" w:rsidRPr="00981CBD">
        <w:rPr>
          <w:rFonts w:ascii="Times New Roman" w:hAnsi="Times New Roman" w:cs="Times New Roman"/>
          <w:sz w:val="24"/>
          <w:szCs w:val="24"/>
          <w:lang w:val="en-US"/>
        </w:rPr>
        <w:t>ComputerScience.org Staff</w:t>
      </w:r>
      <w:r w:rsidR="003F2D59">
        <w:rPr>
          <w:rFonts w:ascii="Times New Roman" w:hAnsi="Times New Roman" w:cs="Times New Roman"/>
          <w:sz w:val="24"/>
          <w:szCs w:val="24"/>
          <w:lang w:val="en-US"/>
        </w:rPr>
        <w:t xml:space="preserve">, </w:t>
      </w:r>
      <w:r w:rsidR="003F2D59" w:rsidRPr="00981CBD">
        <w:rPr>
          <w:rFonts w:ascii="Times New Roman" w:hAnsi="Times New Roman" w:cs="Times New Roman"/>
          <w:sz w:val="24"/>
          <w:szCs w:val="24"/>
          <w:lang w:val="en-US"/>
        </w:rPr>
        <w:t>2022</w:t>
      </w:r>
      <w:r w:rsidR="003F2D59">
        <w:rPr>
          <w:rFonts w:ascii="Times New Roman" w:hAnsi="Times New Roman" w:cs="Times New Roman"/>
          <w:sz w:val="24"/>
          <w:szCs w:val="24"/>
          <w:lang w:val="en-US"/>
        </w:rPr>
        <w:t>)</w:t>
      </w:r>
      <w:r w:rsidR="00036DFA">
        <w:rPr>
          <w:rFonts w:ascii="Times New Roman" w:hAnsi="Times New Roman" w:cs="Times New Roman"/>
          <w:sz w:val="24"/>
          <w:szCs w:val="24"/>
          <w:lang w:val="en-US"/>
        </w:rPr>
        <w:t>.</w:t>
      </w:r>
      <w:r w:rsidR="00CD73F0">
        <w:rPr>
          <w:rFonts w:ascii="Times New Roman" w:hAnsi="Times New Roman" w:cs="Times New Roman"/>
          <w:sz w:val="24"/>
          <w:szCs w:val="24"/>
          <w:lang w:val="en-US"/>
        </w:rPr>
        <w:t xml:space="preserve"> Considering the author of this study is more familiar with Python, this programming language is recommended since it offers </w:t>
      </w:r>
      <w:r w:rsidR="00E61E7E">
        <w:rPr>
          <w:rFonts w:ascii="Times New Roman" w:hAnsi="Times New Roman" w:cs="Times New Roman"/>
          <w:sz w:val="24"/>
          <w:szCs w:val="24"/>
          <w:lang w:val="en-US"/>
        </w:rPr>
        <w:t>a great range of standard libraries and frameworks such as Flask, Django and Web2py.</w:t>
      </w:r>
      <w:r w:rsidR="00793F20">
        <w:rPr>
          <w:rFonts w:ascii="Times New Roman" w:hAnsi="Times New Roman" w:cs="Times New Roman"/>
          <w:sz w:val="24"/>
          <w:szCs w:val="24"/>
          <w:lang w:val="en-US"/>
        </w:rPr>
        <w:t xml:space="preserve"> Besides that</w:t>
      </w:r>
      <w:r w:rsidR="0063044A">
        <w:rPr>
          <w:rFonts w:ascii="Times New Roman" w:hAnsi="Times New Roman" w:cs="Times New Roman"/>
          <w:sz w:val="24"/>
          <w:szCs w:val="24"/>
          <w:lang w:val="en-US"/>
        </w:rPr>
        <w:t>, it is necessary to have a Database Management System (DBMS) in place to “</w:t>
      </w:r>
      <w:r w:rsidR="0063044A" w:rsidRPr="0063044A">
        <w:rPr>
          <w:rFonts w:ascii="Times New Roman" w:hAnsi="Times New Roman" w:cs="Times New Roman"/>
          <w:sz w:val="24"/>
          <w:szCs w:val="24"/>
          <w:lang w:val="en-US"/>
        </w:rPr>
        <w:t>store, retrieve, query and manage data</w:t>
      </w:r>
      <w:r w:rsidR="0063044A">
        <w:rPr>
          <w:rFonts w:ascii="Times New Roman" w:hAnsi="Times New Roman" w:cs="Times New Roman"/>
          <w:sz w:val="24"/>
          <w:szCs w:val="24"/>
          <w:lang w:val="en-US"/>
        </w:rPr>
        <w:t>” (</w:t>
      </w:r>
      <w:r w:rsidR="0063044A" w:rsidRPr="00793F20">
        <w:rPr>
          <w:rFonts w:ascii="Times New Roman" w:hAnsi="Times New Roman" w:cs="Times New Roman"/>
          <w:sz w:val="24"/>
          <w:szCs w:val="24"/>
          <w:lang w:val="en-US"/>
        </w:rPr>
        <w:t>Techopedia</w:t>
      </w:r>
      <w:r w:rsidR="0063044A">
        <w:rPr>
          <w:rFonts w:ascii="Times New Roman" w:hAnsi="Times New Roman" w:cs="Times New Roman"/>
          <w:sz w:val="24"/>
          <w:szCs w:val="24"/>
          <w:lang w:val="en-US"/>
        </w:rPr>
        <w:t xml:space="preserve">, </w:t>
      </w:r>
      <w:r w:rsidR="0063044A" w:rsidRPr="00793F20">
        <w:rPr>
          <w:rFonts w:ascii="Times New Roman" w:hAnsi="Times New Roman" w:cs="Times New Roman"/>
          <w:sz w:val="24"/>
          <w:szCs w:val="24"/>
          <w:lang w:val="en-US"/>
        </w:rPr>
        <w:t>2022</w:t>
      </w:r>
      <w:r w:rsidR="0063044A">
        <w:rPr>
          <w:rFonts w:ascii="Times New Roman" w:hAnsi="Times New Roman" w:cs="Times New Roman"/>
          <w:sz w:val="24"/>
          <w:szCs w:val="24"/>
          <w:lang w:val="en-US"/>
        </w:rPr>
        <w:t>)</w:t>
      </w:r>
      <w:r w:rsidR="00815180">
        <w:rPr>
          <w:rFonts w:ascii="Times New Roman" w:hAnsi="Times New Roman" w:cs="Times New Roman"/>
          <w:sz w:val="24"/>
          <w:szCs w:val="24"/>
          <w:lang w:val="en-US"/>
        </w:rPr>
        <w:t xml:space="preserve">, and for that, it is recommended to use </w:t>
      </w:r>
      <w:r w:rsidR="005416B0">
        <w:rPr>
          <w:rFonts w:ascii="Times New Roman" w:hAnsi="Times New Roman" w:cs="Times New Roman"/>
          <w:sz w:val="24"/>
          <w:szCs w:val="24"/>
          <w:lang w:val="en-US"/>
        </w:rPr>
        <w:t xml:space="preserve">SQL Server installed in </w:t>
      </w:r>
      <w:r w:rsidR="00B37AA8">
        <w:rPr>
          <w:rFonts w:ascii="Times New Roman" w:hAnsi="Times New Roman" w:cs="Times New Roman"/>
          <w:sz w:val="24"/>
          <w:szCs w:val="24"/>
          <w:lang w:val="en-US"/>
        </w:rPr>
        <w:t>Azure cloud</w:t>
      </w:r>
      <w:r w:rsidR="00E45BCB">
        <w:rPr>
          <w:rFonts w:ascii="Times New Roman" w:hAnsi="Times New Roman" w:cs="Times New Roman"/>
          <w:sz w:val="24"/>
          <w:szCs w:val="24"/>
          <w:lang w:val="en-US"/>
        </w:rPr>
        <w:t xml:space="preserve"> because </w:t>
      </w:r>
      <w:proofErr w:type="spellStart"/>
      <w:r w:rsidR="00815180">
        <w:rPr>
          <w:rFonts w:ascii="Times New Roman" w:hAnsi="Times New Roman" w:cs="Times New Roman"/>
          <w:sz w:val="24"/>
          <w:szCs w:val="24"/>
          <w:lang w:val="en-US"/>
        </w:rPr>
        <w:t>Bloomstar</w:t>
      </w:r>
      <w:proofErr w:type="spellEnd"/>
      <w:r w:rsidR="00815180">
        <w:rPr>
          <w:rFonts w:ascii="Times New Roman" w:hAnsi="Times New Roman" w:cs="Times New Roman"/>
          <w:sz w:val="24"/>
          <w:szCs w:val="24"/>
          <w:lang w:val="en-US"/>
        </w:rPr>
        <w:t xml:space="preserve"> is already using other Microsoft applications such as Office 365, </w:t>
      </w:r>
      <w:proofErr w:type="spellStart"/>
      <w:r w:rsidR="00815180">
        <w:rPr>
          <w:rFonts w:ascii="Times New Roman" w:hAnsi="Times New Roman" w:cs="Times New Roman"/>
          <w:sz w:val="24"/>
          <w:szCs w:val="24"/>
          <w:lang w:val="en-US"/>
        </w:rPr>
        <w:t>PowerBI</w:t>
      </w:r>
      <w:proofErr w:type="spellEnd"/>
      <w:r w:rsidR="00815180">
        <w:rPr>
          <w:rFonts w:ascii="Times New Roman" w:hAnsi="Times New Roman" w:cs="Times New Roman"/>
          <w:sz w:val="24"/>
          <w:szCs w:val="24"/>
          <w:lang w:val="en-US"/>
        </w:rPr>
        <w:t xml:space="preserve"> and PowerApps. So, having Azure with SQL Server setup can increase the chance </w:t>
      </w:r>
      <w:r w:rsidR="00105D61">
        <w:rPr>
          <w:rFonts w:ascii="Times New Roman" w:hAnsi="Times New Roman" w:cs="Times New Roman"/>
          <w:sz w:val="24"/>
          <w:szCs w:val="24"/>
          <w:lang w:val="en-US"/>
        </w:rPr>
        <w:t xml:space="preserve">of better integration </w:t>
      </w:r>
      <w:r w:rsidR="00815180">
        <w:rPr>
          <w:rFonts w:ascii="Times New Roman" w:hAnsi="Times New Roman" w:cs="Times New Roman"/>
          <w:sz w:val="24"/>
          <w:szCs w:val="24"/>
          <w:lang w:val="en-US"/>
        </w:rPr>
        <w:t xml:space="preserve">with the current IT </w:t>
      </w:r>
      <w:r w:rsidR="007949F7">
        <w:rPr>
          <w:rFonts w:ascii="Times New Roman" w:hAnsi="Times New Roman" w:cs="Times New Roman"/>
          <w:sz w:val="24"/>
          <w:szCs w:val="24"/>
          <w:lang w:val="en-US"/>
        </w:rPr>
        <w:t xml:space="preserve">organizational </w:t>
      </w:r>
      <w:r w:rsidR="00815180">
        <w:rPr>
          <w:rFonts w:ascii="Times New Roman" w:hAnsi="Times New Roman" w:cs="Times New Roman"/>
          <w:sz w:val="24"/>
          <w:szCs w:val="24"/>
          <w:lang w:val="en-US"/>
        </w:rPr>
        <w:t>environment.</w:t>
      </w:r>
    </w:p>
    <w:p w14:paraId="64032F61" w14:textId="5C544950" w:rsidR="005416B0" w:rsidRDefault="005A4299"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argeting mobile users, the first version of the application</w:t>
      </w:r>
      <w:r w:rsidR="0030417F">
        <w:rPr>
          <w:rFonts w:ascii="Times New Roman" w:hAnsi="Times New Roman" w:cs="Times New Roman"/>
          <w:sz w:val="24"/>
          <w:szCs w:val="24"/>
          <w:lang w:val="en-US"/>
        </w:rPr>
        <w:t xml:space="preserve"> will focus on code usability, low cost, user interface consistency and performance, so a cross-platform application development process is recommended </w:t>
      </w:r>
      <w:r w:rsidR="002D31CF">
        <w:rPr>
          <w:rFonts w:ascii="Times New Roman" w:hAnsi="Times New Roman" w:cs="Times New Roman"/>
          <w:sz w:val="24"/>
          <w:szCs w:val="24"/>
          <w:lang w:val="en-US"/>
        </w:rPr>
        <w:t>(</w:t>
      </w:r>
      <w:r w:rsidR="002D31CF" w:rsidRPr="002D31CF">
        <w:rPr>
          <w:rFonts w:ascii="Times New Roman" w:hAnsi="Times New Roman" w:cs="Times New Roman"/>
          <w:sz w:val="24"/>
          <w:szCs w:val="24"/>
          <w:lang w:val="en-US"/>
        </w:rPr>
        <w:t>Manchanda, A.</w:t>
      </w:r>
      <w:r w:rsidR="002D31CF">
        <w:rPr>
          <w:rFonts w:ascii="Times New Roman" w:hAnsi="Times New Roman" w:cs="Times New Roman"/>
          <w:sz w:val="24"/>
          <w:szCs w:val="24"/>
          <w:lang w:val="en-US"/>
        </w:rPr>
        <w:t xml:space="preserve">, </w:t>
      </w:r>
      <w:r w:rsidR="002D31CF" w:rsidRPr="002D31CF">
        <w:rPr>
          <w:rFonts w:ascii="Times New Roman" w:hAnsi="Times New Roman" w:cs="Times New Roman"/>
          <w:sz w:val="24"/>
          <w:szCs w:val="24"/>
          <w:lang w:val="en-US"/>
        </w:rPr>
        <w:t>2022</w:t>
      </w:r>
      <w:r w:rsidR="002D31CF">
        <w:rPr>
          <w:rFonts w:ascii="Times New Roman" w:hAnsi="Times New Roman" w:cs="Times New Roman"/>
          <w:sz w:val="24"/>
          <w:szCs w:val="24"/>
          <w:lang w:val="en-US"/>
        </w:rPr>
        <w:t>)</w:t>
      </w:r>
      <w:r w:rsidR="0030417F">
        <w:rPr>
          <w:rFonts w:ascii="Times New Roman" w:hAnsi="Times New Roman" w:cs="Times New Roman"/>
          <w:sz w:val="24"/>
          <w:szCs w:val="24"/>
          <w:lang w:val="en-US"/>
        </w:rPr>
        <w:t>.</w:t>
      </w:r>
      <w:r w:rsidR="005239B0">
        <w:rPr>
          <w:rFonts w:ascii="Times New Roman" w:hAnsi="Times New Roman" w:cs="Times New Roman"/>
          <w:sz w:val="24"/>
          <w:szCs w:val="24"/>
          <w:lang w:val="en-US"/>
        </w:rPr>
        <w:t xml:space="preserve"> Since JavaScript </w:t>
      </w:r>
      <w:r w:rsidR="0017730C">
        <w:rPr>
          <w:rFonts w:ascii="Times New Roman" w:hAnsi="Times New Roman" w:cs="Times New Roman"/>
          <w:sz w:val="24"/>
          <w:szCs w:val="24"/>
          <w:lang w:val="en-US"/>
        </w:rPr>
        <w:t>provides some</w:t>
      </w:r>
      <w:r w:rsidR="005239B0">
        <w:rPr>
          <w:rFonts w:ascii="Times New Roman" w:hAnsi="Times New Roman" w:cs="Times New Roman"/>
          <w:sz w:val="24"/>
          <w:szCs w:val="24"/>
          <w:lang w:val="en-US"/>
        </w:rPr>
        <w:t xml:space="preserve"> </w:t>
      </w:r>
      <w:r w:rsidR="00603EF9">
        <w:rPr>
          <w:rFonts w:ascii="Times New Roman" w:hAnsi="Times New Roman" w:cs="Times New Roman"/>
          <w:sz w:val="24"/>
          <w:szCs w:val="24"/>
          <w:lang w:val="en-US"/>
        </w:rPr>
        <w:t xml:space="preserve">front-end </w:t>
      </w:r>
      <w:r w:rsidR="005239B0">
        <w:rPr>
          <w:rFonts w:ascii="Times New Roman" w:hAnsi="Times New Roman" w:cs="Times New Roman"/>
          <w:sz w:val="24"/>
          <w:szCs w:val="24"/>
          <w:lang w:val="en-US"/>
        </w:rPr>
        <w:t xml:space="preserve">framework options like Reactive Native, Vue.js, Angular, Cordova and </w:t>
      </w:r>
      <w:proofErr w:type="spellStart"/>
      <w:r w:rsidR="005239B0">
        <w:rPr>
          <w:rFonts w:ascii="Times New Roman" w:hAnsi="Times New Roman" w:cs="Times New Roman"/>
          <w:sz w:val="24"/>
          <w:szCs w:val="24"/>
          <w:lang w:val="en-US"/>
        </w:rPr>
        <w:t>NativeScript</w:t>
      </w:r>
      <w:proofErr w:type="spellEnd"/>
      <w:r w:rsidR="00381F34">
        <w:rPr>
          <w:rFonts w:ascii="Times New Roman" w:hAnsi="Times New Roman" w:cs="Times New Roman"/>
          <w:sz w:val="24"/>
          <w:szCs w:val="24"/>
          <w:lang w:val="en-US"/>
        </w:rPr>
        <w:t>, but i</w:t>
      </w:r>
      <w:r w:rsidR="005239B0">
        <w:rPr>
          <w:rFonts w:ascii="Times New Roman" w:hAnsi="Times New Roman" w:cs="Times New Roman"/>
          <w:sz w:val="24"/>
          <w:szCs w:val="24"/>
          <w:lang w:val="en-US"/>
        </w:rPr>
        <w:t xml:space="preserve">f these </w:t>
      </w:r>
      <w:r w:rsidR="00381F34">
        <w:rPr>
          <w:rFonts w:ascii="Times New Roman" w:hAnsi="Times New Roman" w:cs="Times New Roman"/>
          <w:sz w:val="24"/>
          <w:szCs w:val="24"/>
          <w:lang w:val="en-US"/>
        </w:rPr>
        <w:t>alternatives</w:t>
      </w:r>
      <w:r w:rsidR="005239B0">
        <w:rPr>
          <w:rFonts w:ascii="Times New Roman" w:hAnsi="Times New Roman" w:cs="Times New Roman"/>
          <w:sz w:val="24"/>
          <w:szCs w:val="24"/>
          <w:lang w:val="en-US"/>
        </w:rPr>
        <w:t xml:space="preserve"> are not </w:t>
      </w:r>
      <w:r w:rsidR="00FF13C9">
        <w:rPr>
          <w:rFonts w:ascii="Times New Roman" w:hAnsi="Times New Roman" w:cs="Times New Roman"/>
          <w:sz w:val="24"/>
          <w:szCs w:val="24"/>
          <w:lang w:val="en-US"/>
        </w:rPr>
        <w:t xml:space="preserve">appropriate, Python also has </w:t>
      </w:r>
      <w:proofErr w:type="spellStart"/>
      <w:r w:rsidR="00FF13C9">
        <w:rPr>
          <w:rFonts w:ascii="Times New Roman" w:hAnsi="Times New Roman" w:cs="Times New Roman"/>
          <w:sz w:val="24"/>
          <w:szCs w:val="24"/>
          <w:lang w:val="en-US"/>
        </w:rPr>
        <w:t>Kivy</w:t>
      </w:r>
      <w:proofErr w:type="spellEnd"/>
      <w:r w:rsidR="00FF13C9">
        <w:rPr>
          <w:rFonts w:ascii="Times New Roman" w:hAnsi="Times New Roman" w:cs="Times New Roman"/>
          <w:sz w:val="24"/>
          <w:szCs w:val="24"/>
          <w:lang w:val="en-US"/>
        </w:rPr>
        <w:t xml:space="preserve"> and </w:t>
      </w:r>
      <w:proofErr w:type="spellStart"/>
      <w:r w:rsidR="00FF13C9">
        <w:rPr>
          <w:rFonts w:ascii="Times New Roman" w:hAnsi="Times New Roman" w:cs="Times New Roman"/>
          <w:sz w:val="24"/>
          <w:szCs w:val="24"/>
          <w:lang w:val="en-US"/>
        </w:rPr>
        <w:t>BeeWare</w:t>
      </w:r>
      <w:proofErr w:type="spellEnd"/>
      <w:r w:rsidR="00FF13C9">
        <w:rPr>
          <w:rFonts w:ascii="Times New Roman" w:hAnsi="Times New Roman" w:cs="Times New Roman"/>
          <w:sz w:val="24"/>
          <w:szCs w:val="24"/>
          <w:lang w:val="en-US"/>
        </w:rPr>
        <w:t xml:space="preserve"> framework</w:t>
      </w:r>
      <w:r w:rsidR="00B10B33">
        <w:rPr>
          <w:rFonts w:ascii="Times New Roman" w:hAnsi="Times New Roman" w:cs="Times New Roman"/>
          <w:sz w:val="24"/>
          <w:szCs w:val="24"/>
          <w:lang w:val="en-US"/>
        </w:rPr>
        <w:t xml:space="preserve"> resources</w:t>
      </w:r>
      <w:r w:rsidR="00FF13C9">
        <w:rPr>
          <w:rFonts w:ascii="Times New Roman" w:hAnsi="Times New Roman" w:cs="Times New Roman"/>
          <w:sz w:val="24"/>
          <w:szCs w:val="24"/>
          <w:lang w:val="en-US"/>
        </w:rPr>
        <w:t>.</w:t>
      </w:r>
      <w:r w:rsidR="003F29D3">
        <w:rPr>
          <w:rFonts w:ascii="Times New Roman" w:hAnsi="Times New Roman" w:cs="Times New Roman"/>
          <w:sz w:val="24"/>
          <w:szCs w:val="24"/>
          <w:lang w:val="en-US"/>
        </w:rPr>
        <w:t xml:space="preserve"> </w:t>
      </w:r>
      <w:r w:rsidR="00B37AA8">
        <w:rPr>
          <w:rFonts w:ascii="Times New Roman" w:hAnsi="Times New Roman" w:cs="Times New Roman"/>
          <w:sz w:val="24"/>
          <w:szCs w:val="24"/>
          <w:lang w:val="en-US"/>
        </w:rPr>
        <w:t>For future versions, once the sales grow in volume there might be a need to develop an app specifically for iOS using Swift and Android in Kotlin</w:t>
      </w:r>
      <w:r w:rsidR="00D24DC0">
        <w:rPr>
          <w:rFonts w:ascii="Times New Roman" w:hAnsi="Times New Roman" w:cs="Times New Roman"/>
          <w:sz w:val="24"/>
          <w:szCs w:val="24"/>
          <w:lang w:val="en-US"/>
        </w:rPr>
        <w:t>,</w:t>
      </w:r>
      <w:r w:rsidR="00D57014">
        <w:rPr>
          <w:rFonts w:ascii="Times New Roman" w:hAnsi="Times New Roman" w:cs="Times New Roman"/>
          <w:sz w:val="24"/>
          <w:szCs w:val="24"/>
          <w:lang w:val="en-US"/>
        </w:rPr>
        <w:t xml:space="preserve"> </w:t>
      </w:r>
      <w:r w:rsidR="00D24DC0">
        <w:rPr>
          <w:rFonts w:ascii="Times New Roman" w:hAnsi="Times New Roman" w:cs="Times New Roman"/>
          <w:sz w:val="24"/>
          <w:szCs w:val="24"/>
          <w:lang w:val="en-US"/>
        </w:rPr>
        <w:t>which</w:t>
      </w:r>
      <w:r w:rsidR="00D57014">
        <w:rPr>
          <w:rFonts w:ascii="Times New Roman" w:hAnsi="Times New Roman" w:cs="Times New Roman"/>
          <w:sz w:val="24"/>
          <w:szCs w:val="24"/>
          <w:lang w:val="en-US"/>
        </w:rPr>
        <w:t xml:space="preserve"> replaced </w:t>
      </w:r>
      <w:r w:rsidR="00B37AA8">
        <w:rPr>
          <w:rFonts w:ascii="Times New Roman" w:hAnsi="Times New Roman" w:cs="Times New Roman"/>
          <w:sz w:val="24"/>
          <w:szCs w:val="24"/>
          <w:lang w:val="en-US"/>
        </w:rPr>
        <w:t>Java as the main programming language for Android</w:t>
      </w:r>
      <w:r w:rsidR="0095331A">
        <w:rPr>
          <w:rFonts w:ascii="Times New Roman" w:hAnsi="Times New Roman" w:cs="Times New Roman"/>
          <w:sz w:val="24"/>
          <w:szCs w:val="24"/>
          <w:lang w:val="en-US"/>
        </w:rPr>
        <w:t xml:space="preserve"> </w:t>
      </w:r>
      <w:r w:rsidR="00031599">
        <w:rPr>
          <w:rFonts w:ascii="Times New Roman" w:hAnsi="Times New Roman" w:cs="Times New Roman"/>
          <w:sz w:val="24"/>
          <w:szCs w:val="24"/>
          <w:lang w:val="en-US"/>
        </w:rPr>
        <w:t xml:space="preserve">phones and tablets </w:t>
      </w:r>
      <w:r w:rsidR="00704E10">
        <w:rPr>
          <w:rFonts w:ascii="Times New Roman" w:hAnsi="Times New Roman" w:cs="Times New Roman"/>
          <w:sz w:val="24"/>
          <w:szCs w:val="24"/>
          <w:lang w:val="en-US"/>
        </w:rPr>
        <w:t>(</w:t>
      </w:r>
      <w:proofErr w:type="spellStart"/>
      <w:r w:rsidR="00704E10" w:rsidRPr="00704E10">
        <w:rPr>
          <w:rFonts w:ascii="Times New Roman" w:hAnsi="Times New Roman" w:cs="Times New Roman"/>
          <w:sz w:val="24"/>
          <w:szCs w:val="24"/>
          <w:lang w:val="en-US"/>
        </w:rPr>
        <w:t>GeeksforGeeks</w:t>
      </w:r>
      <w:proofErr w:type="spellEnd"/>
      <w:r w:rsidR="00704E10">
        <w:rPr>
          <w:rFonts w:ascii="Times New Roman" w:hAnsi="Times New Roman" w:cs="Times New Roman"/>
          <w:sz w:val="24"/>
          <w:szCs w:val="24"/>
          <w:lang w:val="en-US"/>
        </w:rPr>
        <w:t xml:space="preserve">, </w:t>
      </w:r>
      <w:r w:rsidR="00704E10" w:rsidRPr="00704E10">
        <w:rPr>
          <w:rFonts w:ascii="Times New Roman" w:hAnsi="Times New Roman" w:cs="Times New Roman"/>
          <w:sz w:val="24"/>
          <w:szCs w:val="24"/>
          <w:lang w:val="en-US"/>
        </w:rPr>
        <w:t>2022</w:t>
      </w:r>
      <w:r w:rsidR="00704E10">
        <w:rPr>
          <w:rFonts w:ascii="Times New Roman" w:hAnsi="Times New Roman" w:cs="Times New Roman"/>
          <w:sz w:val="24"/>
          <w:szCs w:val="24"/>
          <w:lang w:val="en-US"/>
        </w:rPr>
        <w:t>).</w:t>
      </w:r>
    </w:p>
    <w:p w14:paraId="10A7AA63" w14:textId="20D27A12" w:rsidR="00C42C21" w:rsidRPr="00F85123" w:rsidRDefault="00C42C21" w:rsidP="00EB55DF">
      <w:pPr>
        <w:spacing w:line="360" w:lineRule="auto"/>
        <w:jc w:val="center"/>
        <w:rPr>
          <w:rFonts w:ascii="Times New Roman" w:hAnsi="Times New Roman" w:cs="Times New Roman"/>
          <w:b/>
          <w:bCs/>
          <w:sz w:val="24"/>
          <w:szCs w:val="24"/>
          <w:lang w:val="en-US"/>
        </w:rPr>
      </w:pPr>
      <w:bookmarkStart w:id="3" w:name="_Toc130406411"/>
      <w:r w:rsidRPr="00F85123">
        <w:rPr>
          <w:rFonts w:ascii="Times New Roman" w:hAnsi="Times New Roman" w:cs="Times New Roman"/>
          <w:b/>
          <w:bCs/>
          <w:sz w:val="24"/>
          <w:szCs w:val="24"/>
          <w:lang w:val="en-US"/>
        </w:rPr>
        <w:t>Requirements</w:t>
      </w:r>
      <w:bookmarkEnd w:id="3"/>
    </w:p>
    <w:p w14:paraId="419C8A20" w14:textId="206ECB34" w:rsidR="00C14219" w:rsidRDefault="00222A64"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It is expected that </w:t>
      </w:r>
      <w:r w:rsidR="00EC58E1">
        <w:rPr>
          <w:rFonts w:ascii="Times New Roman" w:hAnsi="Times New Roman" w:cs="Times New Roman"/>
          <w:sz w:val="24"/>
          <w:szCs w:val="24"/>
          <w:lang w:val="en-US"/>
        </w:rPr>
        <w:t xml:space="preserve">in three months there should be enough sales to start conducting data analysis and looking for tendencies </w:t>
      </w:r>
      <w:r>
        <w:rPr>
          <w:rFonts w:ascii="Times New Roman" w:hAnsi="Times New Roman" w:cs="Times New Roman"/>
          <w:sz w:val="24"/>
          <w:szCs w:val="24"/>
          <w:lang w:val="en-US"/>
        </w:rPr>
        <w:t>to support executive decisions</w:t>
      </w:r>
      <w:r w:rsidR="00EB77CA">
        <w:rPr>
          <w:rFonts w:ascii="Times New Roman" w:hAnsi="Times New Roman" w:cs="Times New Roman"/>
          <w:sz w:val="24"/>
          <w:szCs w:val="24"/>
          <w:lang w:val="en-US"/>
        </w:rPr>
        <w:t>, and w</w:t>
      </w:r>
      <w:r w:rsidR="008C1A0C">
        <w:rPr>
          <w:rFonts w:ascii="Times New Roman" w:hAnsi="Times New Roman" w:cs="Times New Roman"/>
          <w:sz w:val="24"/>
          <w:szCs w:val="24"/>
          <w:lang w:val="en-US"/>
        </w:rPr>
        <w:t>ith time, the idea is to implement a program that will use machine learning to predict sales and warehouse stocks</w:t>
      </w:r>
      <w:r w:rsidR="00EB77CA">
        <w:rPr>
          <w:rFonts w:ascii="Times New Roman" w:hAnsi="Times New Roman" w:cs="Times New Roman"/>
          <w:sz w:val="24"/>
          <w:szCs w:val="24"/>
          <w:lang w:val="en-US"/>
        </w:rPr>
        <w:t>.</w:t>
      </w:r>
      <w:r w:rsidR="00114D19">
        <w:rPr>
          <w:rFonts w:ascii="Times New Roman" w:hAnsi="Times New Roman" w:cs="Times New Roman"/>
          <w:sz w:val="24"/>
          <w:szCs w:val="24"/>
          <w:lang w:val="en-US"/>
        </w:rPr>
        <w:t xml:space="preserve"> </w:t>
      </w:r>
      <w:r w:rsidR="00E376A6">
        <w:rPr>
          <w:rFonts w:ascii="Times New Roman" w:hAnsi="Times New Roman" w:cs="Times New Roman"/>
          <w:sz w:val="24"/>
          <w:szCs w:val="24"/>
          <w:lang w:val="en-US"/>
        </w:rPr>
        <w:t>E</w:t>
      </w:r>
      <w:r w:rsidR="000228A3">
        <w:rPr>
          <w:rFonts w:ascii="Times New Roman" w:hAnsi="Times New Roman" w:cs="Times New Roman"/>
          <w:sz w:val="24"/>
          <w:szCs w:val="24"/>
          <w:lang w:val="en-US"/>
        </w:rPr>
        <w:t>-commerce</w:t>
      </w:r>
      <w:r w:rsidR="00100AEF">
        <w:rPr>
          <w:rFonts w:ascii="Times New Roman" w:hAnsi="Times New Roman" w:cs="Times New Roman"/>
          <w:sz w:val="24"/>
          <w:szCs w:val="24"/>
          <w:lang w:val="en-US"/>
        </w:rPr>
        <w:t xml:space="preserve"> application</w:t>
      </w:r>
      <w:r w:rsidR="00E376A6">
        <w:rPr>
          <w:rFonts w:ascii="Times New Roman" w:hAnsi="Times New Roman" w:cs="Times New Roman"/>
          <w:sz w:val="24"/>
          <w:szCs w:val="24"/>
          <w:lang w:val="en-US"/>
        </w:rPr>
        <w:t>s</w:t>
      </w:r>
      <w:r w:rsidR="00100AEF">
        <w:rPr>
          <w:rFonts w:ascii="Times New Roman" w:hAnsi="Times New Roman" w:cs="Times New Roman"/>
          <w:sz w:val="24"/>
          <w:szCs w:val="24"/>
          <w:lang w:val="en-US"/>
        </w:rPr>
        <w:t xml:space="preserve"> need to store customers’ information including name,</w:t>
      </w:r>
      <w:r w:rsidR="000228A3">
        <w:rPr>
          <w:rFonts w:ascii="Times New Roman" w:hAnsi="Times New Roman" w:cs="Times New Roman"/>
          <w:sz w:val="24"/>
          <w:szCs w:val="24"/>
          <w:lang w:val="en-US"/>
        </w:rPr>
        <w:t xml:space="preserve"> email,</w:t>
      </w:r>
      <w:r w:rsidR="00100AEF">
        <w:rPr>
          <w:rFonts w:ascii="Times New Roman" w:hAnsi="Times New Roman" w:cs="Times New Roman"/>
          <w:sz w:val="24"/>
          <w:szCs w:val="24"/>
          <w:lang w:val="en-US"/>
        </w:rPr>
        <w:t xml:space="preserve"> shipping and billing address,</w:t>
      </w:r>
      <w:r w:rsidR="000228A3">
        <w:rPr>
          <w:rFonts w:ascii="Times New Roman" w:hAnsi="Times New Roman" w:cs="Times New Roman"/>
          <w:sz w:val="24"/>
          <w:szCs w:val="24"/>
          <w:lang w:val="en-US"/>
        </w:rPr>
        <w:t xml:space="preserve"> and others, but the credit card detail is sensitive information, so the team decided to start using a third-party payment processor such as </w:t>
      </w:r>
      <w:r w:rsidR="005350ED">
        <w:rPr>
          <w:rFonts w:ascii="Times New Roman" w:hAnsi="Times New Roman" w:cs="Times New Roman"/>
          <w:sz w:val="24"/>
          <w:szCs w:val="24"/>
          <w:lang w:val="en-US"/>
        </w:rPr>
        <w:t>Square, Stripe or PayPal. The</w:t>
      </w:r>
      <w:r w:rsidR="0093607A">
        <w:rPr>
          <w:rFonts w:ascii="Times New Roman" w:hAnsi="Times New Roman" w:cs="Times New Roman"/>
          <w:sz w:val="24"/>
          <w:szCs w:val="24"/>
          <w:lang w:val="en-US"/>
        </w:rPr>
        <w:t xml:space="preserve">re are some advantages of using one third-party payment processor such as quick and instant approval, and simple setup, but the most important is not keeping the client’s credit card information, which </w:t>
      </w:r>
      <w:r w:rsidR="00A456B8">
        <w:rPr>
          <w:rFonts w:ascii="Times New Roman" w:hAnsi="Times New Roman" w:cs="Times New Roman"/>
          <w:sz w:val="24"/>
          <w:szCs w:val="24"/>
          <w:lang w:val="en-US"/>
        </w:rPr>
        <w:t xml:space="preserve">means one </w:t>
      </w:r>
      <w:r w:rsidR="00A456B8">
        <w:rPr>
          <w:rFonts w:ascii="Times New Roman" w:hAnsi="Times New Roman" w:cs="Times New Roman"/>
          <w:sz w:val="24"/>
          <w:szCs w:val="24"/>
          <w:lang w:val="en-US"/>
        </w:rPr>
        <w:lastRenderedPageBreak/>
        <w:t xml:space="preserve">less thing to worry about </w:t>
      </w:r>
      <w:r w:rsidR="0093607A">
        <w:rPr>
          <w:rFonts w:ascii="Times New Roman" w:hAnsi="Times New Roman" w:cs="Times New Roman"/>
          <w:sz w:val="24"/>
          <w:szCs w:val="24"/>
          <w:lang w:val="en-US"/>
        </w:rPr>
        <w:t xml:space="preserve">in case of a cyberattack followed by a data leak </w:t>
      </w:r>
      <w:r w:rsidR="0093607A" w:rsidRPr="0093607A">
        <w:rPr>
          <w:rFonts w:ascii="Times New Roman" w:hAnsi="Times New Roman" w:cs="Times New Roman"/>
          <w:sz w:val="24"/>
          <w:szCs w:val="24"/>
          <w:lang w:val="en-US"/>
        </w:rPr>
        <w:t>(Fabregas, K., Bottorff, C., 2023).</w:t>
      </w:r>
      <w:r w:rsidR="009037D7">
        <w:rPr>
          <w:rFonts w:ascii="Times New Roman" w:hAnsi="Times New Roman" w:cs="Times New Roman"/>
          <w:sz w:val="24"/>
          <w:szCs w:val="24"/>
          <w:lang w:val="en-US"/>
        </w:rPr>
        <w:t xml:space="preserve"> </w:t>
      </w:r>
      <w:r w:rsidR="00136D32">
        <w:rPr>
          <w:rFonts w:ascii="Times New Roman" w:hAnsi="Times New Roman" w:cs="Times New Roman"/>
          <w:sz w:val="24"/>
          <w:szCs w:val="24"/>
          <w:lang w:val="en-US"/>
        </w:rPr>
        <w:t xml:space="preserve">To keep </w:t>
      </w:r>
      <w:r w:rsidR="00662A0C">
        <w:rPr>
          <w:rFonts w:ascii="Times New Roman" w:hAnsi="Times New Roman" w:cs="Times New Roman"/>
          <w:sz w:val="24"/>
          <w:szCs w:val="24"/>
          <w:lang w:val="en-US"/>
        </w:rPr>
        <w:t xml:space="preserve">the application </w:t>
      </w:r>
      <w:r w:rsidR="00136D32">
        <w:rPr>
          <w:rFonts w:ascii="Times New Roman" w:hAnsi="Times New Roman" w:cs="Times New Roman"/>
          <w:sz w:val="24"/>
          <w:szCs w:val="24"/>
          <w:lang w:val="en-US"/>
        </w:rPr>
        <w:t>working w</w:t>
      </w:r>
      <w:r w:rsidR="00662A0C">
        <w:rPr>
          <w:rFonts w:ascii="Times New Roman" w:hAnsi="Times New Roman" w:cs="Times New Roman"/>
          <w:sz w:val="24"/>
          <w:szCs w:val="24"/>
          <w:lang w:val="en-US"/>
        </w:rPr>
        <w:t>ithout interruptions,</w:t>
      </w:r>
      <w:r w:rsidR="00136D32">
        <w:rPr>
          <w:rFonts w:ascii="Times New Roman" w:hAnsi="Times New Roman" w:cs="Times New Roman"/>
          <w:sz w:val="24"/>
          <w:szCs w:val="24"/>
          <w:lang w:val="en-US"/>
        </w:rPr>
        <w:t xml:space="preserve"> there is a need of having IT staff working in many areas, such as customer support, front-end and back-end developers, database administrator (DBA), cybersecurity team, and people working on-call 24/7 to keep the system always </w:t>
      </w:r>
      <w:r w:rsidR="00662A0C">
        <w:rPr>
          <w:rFonts w:ascii="Times New Roman" w:hAnsi="Times New Roman" w:cs="Times New Roman"/>
          <w:sz w:val="24"/>
          <w:szCs w:val="24"/>
          <w:lang w:val="en-US"/>
        </w:rPr>
        <w:t>online</w:t>
      </w:r>
      <w:r w:rsidR="00136D32">
        <w:rPr>
          <w:rFonts w:ascii="Times New Roman" w:hAnsi="Times New Roman" w:cs="Times New Roman"/>
          <w:sz w:val="24"/>
          <w:szCs w:val="24"/>
          <w:lang w:val="en-US"/>
        </w:rPr>
        <w:t>.</w:t>
      </w:r>
    </w:p>
    <w:p w14:paraId="26281703" w14:textId="41C5515C" w:rsidR="00C42C21" w:rsidRPr="00F85123" w:rsidRDefault="00C42C21" w:rsidP="00EB55DF">
      <w:pPr>
        <w:spacing w:line="360" w:lineRule="auto"/>
        <w:jc w:val="center"/>
        <w:rPr>
          <w:rFonts w:ascii="Times New Roman" w:hAnsi="Times New Roman" w:cs="Times New Roman"/>
          <w:b/>
          <w:bCs/>
          <w:sz w:val="24"/>
          <w:szCs w:val="24"/>
          <w:lang w:val="en-US"/>
        </w:rPr>
      </w:pPr>
      <w:bookmarkStart w:id="4" w:name="_Toc130406412"/>
      <w:r w:rsidRPr="00F85123">
        <w:rPr>
          <w:rFonts w:ascii="Times New Roman" w:hAnsi="Times New Roman" w:cs="Times New Roman"/>
          <w:b/>
          <w:bCs/>
          <w:sz w:val="24"/>
          <w:szCs w:val="24"/>
          <w:lang w:val="en-US"/>
        </w:rPr>
        <w:t>GitHub</w:t>
      </w:r>
      <w:bookmarkEnd w:id="4"/>
    </w:p>
    <w:p w14:paraId="49CEFF7A" w14:textId="633A7F74" w:rsidR="00C42C21" w:rsidRDefault="001B0494"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suming this is a considerably big and important application, a development team will be responsible for programming it, </w:t>
      </w:r>
      <w:r w:rsidR="0076090F">
        <w:rPr>
          <w:rFonts w:ascii="Times New Roman" w:hAnsi="Times New Roman" w:cs="Times New Roman"/>
          <w:sz w:val="24"/>
          <w:szCs w:val="24"/>
          <w:lang w:val="en-US"/>
        </w:rPr>
        <w:t>and to achieve success it seems necessary to have a version control system implemented to record “</w:t>
      </w:r>
      <w:r w:rsidR="0076090F" w:rsidRPr="0091761A">
        <w:rPr>
          <w:rFonts w:ascii="Times New Roman" w:hAnsi="Times New Roman" w:cs="Times New Roman"/>
          <w:sz w:val="24"/>
          <w:szCs w:val="24"/>
          <w:lang w:val="en-US"/>
        </w:rPr>
        <w:t>changes to a file or set of files over time so that you can recall specific versions later</w:t>
      </w:r>
      <w:r w:rsidR="0076090F">
        <w:rPr>
          <w:rFonts w:ascii="Times New Roman" w:hAnsi="Times New Roman" w:cs="Times New Roman"/>
          <w:sz w:val="24"/>
          <w:szCs w:val="24"/>
          <w:lang w:val="en-US"/>
        </w:rPr>
        <w:t>” (</w:t>
      </w:r>
      <w:r w:rsidR="0076090F" w:rsidRPr="00315CA6">
        <w:rPr>
          <w:rFonts w:ascii="Times New Roman" w:hAnsi="Times New Roman" w:cs="Times New Roman"/>
          <w:sz w:val="24"/>
          <w:szCs w:val="24"/>
          <w:lang w:val="en-US"/>
        </w:rPr>
        <w:t>Chacon, S., Straub, B., 2014)</w:t>
      </w:r>
      <w:r w:rsidR="00385B77">
        <w:rPr>
          <w:rFonts w:ascii="Times New Roman" w:hAnsi="Times New Roman" w:cs="Times New Roman"/>
          <w:sz w:val="24"/>
          <w:szCs w:val="24"/>
          <w:lang w:val="en-US"/>
        </w:rPr>
        <w:t xml:space="preserve">. </w:t>
      </w:r>
      <w:r w:rsidR="00991476">
        <w:rPr>
          <w:rFonts w:ascii="Times New Roman" w:hAnsi="Times New Roman" w:cs="Times New Roman"/>
          <w:sz w:val="24"/>
          <w:szCs w:val="24"/>
          <w:lang w:val="en-US"/>
        </w:rPr>
        <w:t>While analy</w:t>
      </w:r>
      <w:r w:rsidR="002920B4">
        <w:rPr>
          <w:rFonts w:ascii="Times New Roman" w:hAnsi="Times New Roman" w:cs="Times New Roman"/>
          <w:sz w:val="24"/>
          <w:szCs w:val="24"/>
          <w:lang w:val="en-US"/>
        </w:rPr>
        <w:t>z</w:t>
      </w:r>
      <w:r w:rsidR="00991476">
        <w:rPr>
          <w:rFonts w:ascii="Times New Roman" w:hAnsi="Times New Roman" w:cs="Times New Roman"/>
          <w:sz w:val="24"/>
          <w:szCs w:val="24"/>
          <w:lang w:val="en-US"/>
        </w:rPr>
        <w:t xml:space="preserve">ing the market share of </w:t>
      </w:r>
      <w:r w:rsidR="002920B4">
        <w:rPr>
          <w:rFonts w:ascii="Times New Roman" w:hAnsi="Times New Roman" w:cs="Times New Roman"/>
          <w:sz w:val="24"/>
          <w:szCs w:val="24"/>
          <w:lang w:val="en-US"/>
        </w:rPr>
        <w:t xml:space="preserve">the </w:t>
      </w:r>
      <w:r w:rsidR="00991476">
        <w:rPr>
          <w:rFonts w:ascii="Times New Roman" w:hAnsi="Times New Roman" w:cs="Times New Roman"/>
          <w:sz w:val="24"/>
          <w:szCs w:val="24"/>
          <w:lang w:val="en-US"/>
        </w:rPr>
        <w:t>most popular Distributed Version Control System</w:t>
      </w:r>
      <w:r w:rsidR="002920B4">
        <w:rPr>
          <w:rFonts w:ascii="Times New Roman" w:hAnsi="Times New Roman" w:cs="Times New Roman"/>
          <w:sz w:val="24"/>
          <w:szCs w:val="24"/>
          <w:lang w:val="en-US"/>
        </w:rPr>
        <w:t>s</w:t>
      </w:r>
      <w:r w:rsidR="00991476">
        <w:rPr>
          <w:rFonts w:ascii="Times New Roman" w:hAnsi="Times New Roman" w:cs="Times New Roman"/>
          <w:sz w:val="24"/>
          <w:szCs w:val="24"/>
          <w:lang w:val="en-US"/>
        </w:rPr>
        <w:t xml:space="preserve"> (DVCS), like Mercurial, Bazaar, </w:t>
      </w:r>
      <w:proofErr w:type="spellStart"/>
      <w:r w:rsidR="00991476">
        <w:rPr>
          <w:rFonts w:ascii="Times New Roman" w:hAnsi="Times New Roman" w:cs="Times New Roman"/>
          <w:sz w:val="24"/>
          <w:szCs w:val="24"/>
          <w:lang w:val="en-US"/>
        </w:rPr>
        <w:t>Darcs</w:t>
      </w:r>
      <w:proofErr w:type="spellEnd"/>
      <w:r w:rsidR="00991476">
        <w:rPr>
          <w:rFonts w:ascii="Times New Roman" w:hAnsi="Times New Roman" w:cs="Times New Roman"/>
          <w:sz w:val="24"/>
          <w:szCs w:val="24"/>
          <w:lang w:val="en-US"/>
        </w:rPr>
        <w:t xml:space="preserve"> and Git, it was possible to see the last one has </w:t>
      </w:r>
      <w:r w:rsidR="00385B77">
        <w:rPr>
          <w:rFonts w:ascii="Times New Roman" w:hAnsi="Times New Roman" w:cs="Times New Roman"/>
          <w:sz w:val="24"/>
          <w:szCs w:val="24"/>
          <w:lang w:val="en-US"/>
        </w:rPr>
        <w:t>almost 89% of the market share (</w:t>
      </w:r>
      <w:proofErr w:type="spellStart"/>
      <w:r w:rsidR="00385B77" w:rsidRPr="00315CA6">
        <w:rPr>
          <w:rFonts w:ascii="Times New Roman" w:hAnsi="Times New Roman" w:cs="Times New Roman"/>
          <w:sz w:val="24"/>
          <w:szCs w:val="24"/>
          <w:lang w:val="en-US"/>
        </w:rPr>
        <w:t>Slintel</w:t>
      </w:r>
      <w:proofErr w:type="spellEnd"/>
      <w:r w:rsidR="00385B77" w:rsidRPr="00315CA6">
        <w:rPr>
          <w:rFonts w:ascii="Times New Roman" w:hAnsi="Times New Roman" w:cs="Times New Roman"/>
          <w:sz w:val="24"/>
          <w:szCs w:val="24"/>
          <w:lang w:val="en-US"/>
        </w:rPr>
        <w:t>, 2023),</w:t>
      </w:r>
      <w:r w:rsidR="00C60260">
        <w:rPr>
          <w:rFonts w:ascii="Times New Roman" w:hAnsi="Times New Roman" w:cs="Times New Roman"/>
          <w:sz w:val="24"/>
          <w:szCs w:val="24"/>
          <w:lang w:val="en-US"/>
        </w:rPr>
        <w:t xml:space="preserve"> for this reason</w:t>
      </w:r>
      <w:r w:rsidR="002920B4">
        <w:rPr>
          <w:rFonts w:ascii="Times New Roman" w:hAnsi="Times New Roman" w:cs="Times New Roman"/>
          <w:sz w:val="24"/>
          <w:szCs w:val="24"/>
          <w:lang w:val="en-US"/>
        </w:rPr>
        <w:t>,</w:t>
      </w:r>
      <w:r w:rsidR="00C60260">
        <w:rPr>
          <w:rFonts w:ascii="Times New Roman" w:hAnsi="Times New Roman" w:cs="Times New Roman"/>
          <w:sz w:val="24"/>
          <w:szCs w:val="24"/>
          <w:lang w:val="en-US"/>
        </w:rPr>
        <w:t xml:space="preserve"> Git is recommended for this project.</w:t>
      </w:r>
      <w:r w:rsidR="009037D7">
        <w:rPr>
          <w:rFonts w:ascii="Times New Roman" w:hAnsi="Times New Roman" w:cs="Times New Roman"/>
          <w:sz w:val="24"/>
          <w:szCs w:val="24"/>
          <w:lang w:val="en-US"/>
        </w:rPr>
        <w:t xml:space="preserve"> </w:t>
      </w:r>
      <w:r w:rsidR="00ED75CB">
        <w:rPr>
          <w:rFonts w:ascii="Times New Roman" w:hAnsi="Times New Roman" w:cs="Times New Roman"/>
          <w:sz w:val="24"/>
          <w:szCs w:val="24"/>
          <w:lang w:val="en-US"/>
        </w:rPr>
        <w:t>Once Git was chosen it is time to define the repository, mainly there are two great options, GitHub being the most popular and GitLab.</w:t>
      </w:r>
      <w:r w:rsidR="00775168">
        <w:rPr>
          <w:rFonts w:ascii="Times New Roman" w:hAnsi="Times New Roman" w:cs="Times New Roman"/>
          <w:sz w:val="24"/>
          <w:szCs w:val="24"/>
          <w:lang w:val="en-US"/>
        </w:rPr>
        <w:t xml:space="preserve"> Considerin</w:t>
      </w:r>
      <w:r w:rsidR="003C402E">
        <w:rPr>
          <w:rFonts w:ascii="Times New Roman" w:hAnsi="Times New Roman" w:cs="Times New Roman"/>
          <w:sz w:val="24"/>
          <w:szCs w:val="24"/>
          <w:lang w:val="en-US"/>
        </w:rPr>
        <w:t xml:space="preserve">g </w:t>
      </w:r>
      <w:proofErr w:type="spellStart"/>
      <w:r w:rsidR="003C402E">
        <w:rPr>
          <w:rFonts w:ascii="Times New Roman" w:hAnsi="Times New Roman" w:cs="Times New Roman"/>
          <w:sz w:val="24"/>
          <w:szCs w:val="24"/>
          <w:lang w:val="en-US"/>
        </w:rPr>
        <w:t>Bloomstar</w:t>
      </w:r>
      <w:proofErr w:type="spellEnd"/>
      <w:r w:rsidR="003C402E">
        <w:rPr>
          <w:rFonts w:ascii="Times New Roman" w:hAnsi="Times New Roman" w:cs="Times New Roman"/>
          <w:sz w:val="24"/>
          <w:szCs w:val="24"/>
          <w:lang w:val="en-US"/>
        </w:rPr>
        <w:t xml:space="preserve"> is looking for</w:t>
      </w:r>
      <w:r w:rsidR="00E356E2">
        <w:rPr>
          <w:rFonts w:ascii="Times New Roman" w:hAnsi="Times New Roman" w:cs="Times New Roman"/>
          <w:sz w:val="24"/>
          <w:szCs w:val="24"/>
          <w:lang w:val="en-US"/>
        </w:rPr>
        <w:t xml:space="preserve"> a repository that can support documentation share, a quick and advanced way to search the repository framework, and based on these needs, GitHub is a better option </w:t>
      </w:r>
      <w:r w:rsidR="00E356E2" w:rsidRPr="00315CA6">
        <w:rPr>
          <w:rFonts w:ascii="Times New Roman" w:hAnsi="Times New Roman" w:cs="Times New Roman"/>
          <w:sz w:val="24"/>
          <w:szCs w:val="24"/>
          <w:lang w:val="en-US"/>
        </w:rPr>
        <w:t>(Shah, J., 2022)</w:t>
      </w:r>
      <w:r w:rsidR="00E356E2">
        <w:rPr>
          <w:rFonts w:ascii="Times New Roman" w:hAnsi="Times New Roman" w:cs="Times New Roman"/>
          <w:sz w:val="24"/>
          <w:szCs w:val="24"/>
          <w:lang w:val="en-US"/>
        </w:rPr>
        <w:t>.</w:t>
      </w:r>
      <w:r w:rsidR="00D746C6">
        <w:rPr>
          <w:rFonts w:ascii="Times New Roman" w:hAnsi="Times New Roman" w:cs="Times New Roman"/>
          <w:sz w:val="24"/>
          <w:szCs w:val="24"/>
          <w:lang w:val="en-US"/>
        </w:rPr>
        <w:t xml:space="preserve"> </w:t>
      </w:r>
      <w:r w:rsidR="00650D28">
        <w:rPr>
          <w:rFonts w:ascii="Times New Roman" w:hAnsi="Times New Roman" w:cs="Times New Roman"/>
          <w:sz w:val="24"/>
          <w:szCs w:val="24"/>
          <w:lang w:val="en-US"/>
        </w:rPr>
        <w:t xml:space="preserve">Below it is possible to see a </w:t>
      </w:r>
      <w:r w:rsidR="00C42C21">
        <w:rPr>
          <w:rFonts w:ascii="Times New Roman" w:hAnsi="Times New Roman" w:cs="Times New Roman"/>
          <w:sz w:val="24"/>
          <w:szCs w:val="24"/>
          <w:lang w:val="en-US"/>
        </w:rPr>
        <w:t>screenshot of the GitHub account including this document saved there.</w:t>
      </w:r>
    </w:p>
    <w:p w14:paraId="136A13BC" w14:textId="5632C8BE" w:rsidR="00CD6366" w:rsidRDefault="00CD6366" w:rsidP="00EB55DF">
      <w:pPr>
        <w:spacing w:line="360" w:lineRule="auto"/>
        <w:rPr>
          <w:rFonts w:ascii="Times New Roman" w:hAnsi="Times New Roman" w:cs="Times New Roman"/>
          <w:i/>
          <w:iCs/>
          <w:sz w:val="24"/>
          <w:szCs w:val="24"/>
          <w:lang w:val="en-US"/>
        </w:rPr>
      </w:pPr>
      <w:r>
        <w:rPr>
          <w:rFonts w:ascii="Times New Roman" w:hAnsi="Times New Roman" w:cs="Times New Roman"/>
          <w:sz w:val="24"/>
          <w:szCs w:val="24"/>
          <w:lang w:val="en-US"/>
        </w:rPr>
        <w:t xml:space="preserve">Figure 1. </w:t>
      </w:r>
      <w:r>
        <w:rPr>
          <w:rFonts w:ascii="Times New Roman" w:hAnsi="Times New Roman" w:cs="Times New Roman"/>
          <w:i/>
          <w:iCs/>
          <w:sz w:val="24"/>
          <w:szCs w:val="24"/>
          <w:lang w:val="en-US"/>
        </w:rPr>
        <w:t>Print screen of GitHub environment.</w:t>
      </w:r>
    </w:p>
    <w:p w14:paraId="754C068C" w14:textId="2942BEBC" w:rsidR="00CD6366" w:rsidRPr="00CD6366" w:rsidRDefault="00CD6366" w:rsidP="00EB55DF">
      <w:pPr>
        <w:spacing w:line="360" w:lineRule="auto"/>
        <w:rPr>
          <w:rFonts w:ascii="Times New Roman" w:hAnsi="Times New Roman" w:cs="Times New Roman"/>
          <w:sz w:val="24"/>
          <w:szCs w:val="24"/>
          <w:lang w:val="en-US"/>
        </w:rPr>
      </w:pPr>
      <w:r w:rsidRPr="00CD6366">
        <w:rPr>
          <w:rFonts w:ascii="Times New Roman" w:hAnsi="Times New Roman" w:cs="Times New Roman"/>
          <w:noProof/>
          <w:sz w:val="24"/>
          <w:szCs w:val="24"/>
          <w:lang w:val="en-US"/>
        </w:rPr>
        <w:drawing>
          <wp:inline distT="0" distB="0" distL="0" distR="0" wp14:anchorId="009BEC85" wp14:editId="159997E4">
            <wp:extent cx="5400040" cy="2028825"/>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9"/>
                    <a:stretch>
                      <a:fillRect/>
                    </a:stretch>
                  </pic:blipFill>
                  <pic:spPr>
                    <a:xfrm>
                      <a:off x="0" y="0"/>
                      <a:ext cx="5400040" cy="2028825"/>
                    </a:xfrm>
                    <a:prstGeom prst="rect">
                      <a:avLst/>
                    </a:prstGeom>
                  </pic:spPr>
                </pic:pic>
              </a:graphicData>
            </a:graphic>
          </wp:inline>
        </w:drawing>
      </w:r>
    </w:p>
    <w:p w14:paraId="5401FA81" w14:textId="75C8EFF7" w:rsidR="00A74529" w:rsidRPr="00F85123" w:rsidRDefault="00A74529" w:rsidP="00EB55DF">
      <w:pPr>
        <w:spacing w:line="360" w:lineRule="auto"/>
        <w:jc w:val="center"/>
        <w:rPr>
          <w:rFonts w:ascii="Times New Roman" w:hAnsi="Times New Roman" w:cs="Times New Roman"/>
          <w:b/>
          <w:bCs/>
          <w:sz w:val="24"/>
          <w:szCs w:val="24"/>
          <w:lang w:val="en-US"/>
        </w:rPr>
      </w:pPr>
      <w:bookmarkStart w:id="5" w:name="_Toc130406413"/>
      <w:r w:rsidRPr="00F85123">
        <w:rPr>
          <w:rFonts w:ascii="Times New Roman" w:hAnsi="Times New Roman" w:cs="Times New Roman"/>
          <w:b/>
          <w:bCs/>
          <w:sz w:val="24"/>
          <w:szCs w:val="24"/>
          <w:lang w:val="en-US"/>
        </w:rPr>
        <w:t>Conclusion</w:t>
      </w:r>
      <w:bookmarkEnd w:id="5"/>
    </w:p>
    <w:p w14:paraId="180ED209" w14:textId="77E0505C" w:rsidR="008B7C2A" w:rsidRDefault="00B74DEB" w:rsidP="00EB55DF">
      <w:pPr>
        <w:spacing w:line="36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This study analyzed the case of a floral company called </w:t>
      </w:r>
      <w:proofErr w:type="spellStart"/>
      <w:r>
        <w:rPr>
          <w:rFonts w:ascii="Times New Roman" w:hAnsi="Times New Roman" w:cs="Times New Roman"/>
          <w:sz w:val="24"/>
          <w:szCs w:val="24"/>
          <w:lang w:val="en-US"/>
        </w:rPr>
        <w:t>Bloomstar</w:t>
      </w:r>
      <w:proofErr w:type="spellEnd"/>
      <w:r>
        <w:rPr>
          <w:rFonts w:ascii="Times New Roman" w:hAnsi="Times New Roman" w:cs="Times New Roman"/>
          <w:sz w:val="24"/>
          <w:szCs w:val="24"/>
          <w:lang w:val="en-US"/>
        </w:rPr>
        <w:t xml:space="preserve"> which had problems with its physical walk-in stores during the pandemic and decided to close </w:t>
      </w:r>
      <w:r>
        <w:rPr>
          <w:rFonts w:ascii="Times New Roman" w:hAnsi="Times New Roman" w:cs="Times New Roman"/>
          <w:sz w:val="24"/>
          <w:szCs w:val="24"/>
          <w:lang w:val="en-US"/>
        </w:rPr>
        <w:lastRenderedPageBreak/>
        <w:t>them all, to focus only on e-commerce. The online store is not set up yet and this document presented the first steps that should be taken before start developing the application code. The recommended software development life cycle was Agile, more specifically Scrum, the front end will use HTML, CSS and JavaScript programming languages, the back end is recommended Python, and the database may be SQL Server, all stored in Azure.</w:t>
      </w:r>
      <w:r w:rsidR="00632016">
        <w:rPr>
          <w:rFonts w:ascii="Times New Roman" w:hAnsi="Times New Roman" w:cs="Times New Roman"/>
          <w:sz w:val="24"/>
          <w:szCs w:val="24"/>
          <w:lang w:val="en-US"/>
        </w:rPr>
        <w:t xml:space="preserve"> It is also suggested for the development team make use of a version control system like GitHub.</w:t>
      </w:r>
    </w:p>
    <w:p w14:paraId="0DA77C36" w14:textId="5BD867B1" w:rsidR="00262BA1" w:rsidRPr="00F85123" w:rsidRDefault="00262BA1" w:rsidP="00EB55DF">
      <w:pPr>
        <w:spacing w:line="360" w:lineRule="auto"/>
        <w:jc w:val="center"/>
        <w:rPr>
          <w:rFonts w:ascii="Times New Roman" w:hAnsi="Times New Roman" w:cs="Times New Roman"/>
          <w:b/>
          <w:bCs/>
          <w:sz w:val="24"/>
          <w:szCs w:val="24"/>
          <w:lang w:val="en-US"/>
        </w:rPr>
      </w:pPr>
      <w:bookmarkStart w:id="6" w:name="_Toc130406414"/>
      <w:r w:rsidRPr="00F85123">
        <w:rPr>
          <w:rFonts w:ascii="Times New Roman" w:hAnsi="Times New Roman" w:cs="Times New Roman"/>
          <w:b/>
          <w:bCs/>
          <w:sz w:val="24"/>
          <w:szCs w:val="24"/>
          <w:lang w:val="en-US"/>
        </w:rPr>
        <w:t>References</w:t>
      </w:r>
      <w:bookmarkEnd w:id="6"/>
    </w:p>
    <w:p w14:paraId="2FE95C79" w14:textId="7DDF7F6D" w:rsidR="005D0578" w:rsidRDefault="005D0578" w:rsidP="00EB55DF">
      <w:pPr>
        <w:spacing w:line="36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Behera, H.S., Sahu, K.K., Bhattacharjee, G. (n.d.). Lecture notes on software engineering. Lecture 1,2,3,4. VSSUT. </w:t>
      </w:r>
      <w:r w:rsidRPr="00BA3F13">
        <w:rPr>
          <w:rFonts w:ascii="Times New Roman" w:hAnsi="Times New Roman" w:cs="Times New Roman"/>
          <w:sz w:val="24"/>
          <w:szCs w:val="24"/>
          <w:lang w:val="en-US"/>
        </w:rPr>
        <w:t xml:space="preserve">Retrieved on April </w:t>
      </w:r>
      <w:r w:rsidR="00BA3F13" w:rsidRPr="00BA3F13">
        <w:rPr>
          <w:rFonts w:ascii="Times New Roman" w:hAnsi="Times New Roman" w:cs="Times New Roman"/>
          <w:sz w:val="24"/>
          <w:szCs w:val="24"/>
          <w:lang w:val="en-US"/>
        </w:rPr>
        <w:t>10</w:t>
      </w:r>
      <w:r w:rsidRPr="00BA3F13">
        <w:rPr>
          <w:rFonts w:ascii="Times New Roman" w:hAnsi="Times New Roman" w:cs="Times New Roman"/>
          <w:sz w:val="24"/>
          <w:szCs w:val="24"/>
          <w:lang w:val="en-US"/>
        </w:rPr>
        <w:t>, 2023, from</w:t>
      </w:r>
      <w:r w:rsidRPr="00315CA6">
        <w:rPr>
          <w:rFonts w:ascii="Times New Roman" w:hAnsi="Times New Roman" w:cs="Times New Roman"/>
          <w:sz w:val="24"/>
          <w:szCs w:val="24"/>
          <w:lang w:val="en-US"/>
        </w:rPr>
        <w:t xml:space="preserve"> </w:t>
      </w:r>
      <w:hyperlink r:id="rId10" w:history="1">
        <w:r w:rsidRPr="00315CA6">
          <w:rPr>
            <w:rStyle w:val="Hyperlink"/>
            <w:rFonts w:ascii="Times New Roman" w:hAnsi="Times New Roman" w:cs="Times New Roman"/>
            <w:sz w:val="24"/>
            <w:szCs w:val="24"/>
            <w:lang w:val="en-US"/>
          </w:rPr>
          <w:t>https://www.vssut.ac.in/lecture_notes/lecture1428551142.pdf</w:t>
        </w:r>
      </w:hyperlink>
    </w:p>
    <w:p w14:paraId="4AF7E956" w14:textId="62D5AFEE" w:rsidR="001B0494" w:rsidRDefault="001B0494" w:rsidP="00EB55DF">
      <w:pPr>
        <w:spacing w:line="36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Chacon, S., Straub, B. (2014, November 9). Pro Git. Second edition. </w:t>
      </w:r>
      <w:proofErr w:type="spellStart"/>
      <w:r w:rsidRPr="00315CA6">
        <w:rPr>
          <w:rFonts w:ascii="Times New Roman" w:hAnsi="Times New Roman" w:cs="Times New Roman"/>
          <w:sz w:val="24"/>
          <w:szCs w:val="24"/>
          <w:lang w:val="en-US"/>
        </w:rPr>
        <w:t>Apress</w:t>
      </w:r>
      <w:proofErr w:type="spellEnd"/>
      <w:r w:rsidRPr="00315CA6">
        <w:rPr>
          <w:rFonts w:ascii="Times New Roman" w:hAnsi="Times New Roman" w:cs="Times New Roman"/>
          <w:sz w:val="24"/>
          <w:szCs w:val="24"/>
          <w:lang w:val="en-US"/>
        </w:rPr>
        <w:t>.</w:t>
      </w:r>
      <w:r w:rsidR="000B0924">
        <w:rPr>
          <w:rFonts w:ascii="Times New Roman" w:hAnsi="Times New Roman" w:cs="Times New Roman"/>
          <w:sz w:val="24"/>
          <w:szCs w:val="24"/>
          <w:lang w:val="en-US"/>
        </w:rPr>
        <w:t xml:space="preserve"> </w:t>
      </w:r>
      <w:hyperlink r:id="rId11" w:history="1">
        <w:r w:rsidR="000B0924" w:rsidRPr="00F64CEE">
          <w:rPr>
            <w:rStyle w:val="Hyperlink"/>
            <w:rFonts w:ascii="Times New Roman" w:hAnsi="Times New Roman" w:cs="Times New Roman"/>
            <w:sz w:val="24"/>
            <w:szCs w:val="24"/>
            <w:lang w:val="en-US"/>
          </w:rPr>
          <w:t>https://github.com/progit/progit2/releases/download/2.1.360/progit.pdf</w:t>
        </w:r>
      </w:hyperlink>
    </w:p>
    <w:p w14:paraId="4E2B5E05" w14:textId="240AD5BD" w:rsidR="00981CBD" w:rsidRDefault="00981CBD" w:rsidP="00EB55DF">
      <w:pPr>
        <w:spacing w:line="360" w:lineRule="auto"/>
        <w:ind w:left="426" w:hanging="426"/>
        <w:rPr>
          <w:rFonts w:ascii="Times New Roman" w:hAnsi="Times New Roman" w:cs="Times New Roman"/>
          <w:sz w:val="24"/>
          <w:szCs w:val="24"/>
          <w:lang w:val="en-US"/>
        </w:rPr>
      </w:pPr>
      <w:r w:rsidRPr="00981CBD">
        <w:rPr>
          <w:rFonts w:ascii="Times New Roman" w:hAnsi="Times New Roman" w:cs="Times New Roman"/>
          <w:sz w:val="24"/>
          <w:szCs w:val="24"/>
          <w:lang w:val="en-US"/>
        </w:rPr>
        <w:t xml:space="preserve">ComputerScience.org Staff (2022, September 12). Front-End vs. Back-End: What’s the Difference? </w:t>
      </w:r>
      <w:hyperlink r:id="rId12" w:history="1">
        <w:r w:rsidRPr="00917D60">
          <w:rPr>
            <w:rStyle w:val="Hyperlink"/>
            <w:rFonts w:ascii="Times New Roman" w:hAnsi="Times New Roman" w:cs="Times New Roman"/>
            <w:sz w:val="24"/>
            <w:szCs w:val="24"/>
            <w:lang w:val="en-US"/>
          </w:rPr>
          <w:t>https://www.computerscience.org/bootcamps/resources/frontend-vs-backend/</w:t>
        </w:r>
      </w:hyperlink>
    </w:p>
    <w:p w14:paraId="04E0DCEE" w14:textId="3EA09CF5" w:rsidR="000228A3" w:rsidRDefault="000228A3" w:rsidP="00EB55DF">
      <w:pPr>
        <w:spacing w:line="360" w:lineRule="auto"/>
        <w:ind w:left="426" w:hanging="426"/>
        <w:rPr>
          <w:rFonts w:ascii="Times New Roman" w:hAnsi="Times New Roman" w:cs="Times New Roman"/>
          <w:sz w:val="24"/>
          <w:szCs w:val="24"/>
          <w:lang w:val="en-US"/>
        </w:rPr>
      </w:pPr>
      <w:r w:rsidRPr="000228A3">
        <w:rPr>
          <w:rFonts w:ascii="Times New Roman" w:hAnsi="Times New Roman" w:cs="Times New Roman"/>
          <w:sz w:val="24"/>
          <w:szCs w:val="24"/>
          <w:lang w:val="en-US"/>
        </w:rPr>
        <w:t xml:space="preserve">Fabregas, K., Bottorff, C. (2023, January 6). What Is A Third-Party Payment Processor? Forbes. </w:t>
      </w:r>
      <w:hyperlink r:id="rId13" w:history="1">
        <w:r w:rsidRPr="00A5606B">
          <w:rPr>
            <w:rStyle w:val="Hyperlink"/>
            <w:rFonts w:ascii="Times New Roman" w:hAnsi="Times New Roman" w:cs="Times New Roman"/>
            <w:sz w:val="24"/>
            <w:szCs w:val="24"/>
            <w:lang w:val="en-US"/>
          </w:rPr>
          <w:t>https://www.forbes.com/advisor/business/third-party-payment-processor/</w:t>
        </w:r>
      </w:hyperlink>
    </w:p>
    <w:p w14:paraId="562AC9CB" w14:textId="046A80EE" w:rsidR="006D4DAF" w:rsidRPr="00DD6052" w:rsidRDefault="00704E10" w:rsidP="00EB55DF">
      <w:pPr>
        <w:spacing w:line="360" w:lineRule="auto"/>
        <w:ind w:left="426" w:hanging="426"/>
        <w:rPr>
          <w:rFonts w:ascii="Times New Roman" w:hAnsi="Times New Roman" w:cs="Times New Roman"/>
          <w:sz w:val="24"/>
          <w:szCs w:val="24"/>
        </w:rPr>
      </w:pPr>
      <w:proofErr w:type="spellStart"/>
      <w:r w:rsidRPr="00704E10">
        <w:rPr>
          <w:rFonts w:ascii="Times New Roman" w:hAnsi="Times New Roman" w:cs="Times New Roman"/>
          <w:sz w:val="24"/>
          <w:szCs w:val="24"/>
          <w:lang w:val="en-US"/>
        </w:rPr>
        <w:t>GeeksforGeeks</w:t>
      </w:r>
      <w:proofErr w:type="spellEnd"/>
      <w:r w:rsidRPr="00704E10">
        <w:rPr>
          <w:rFonts w:ascii="Times New Roman" w:hAnsi="Times New Roman" w:cs="Times New Roman"/>
          <w:sz w:val="24"/>
          <w:szCs w:val="24"/>
          <w:lang w:val="en-US"/>
        </w:rPr>
        <w:t xml:space="preserve"> (2022, August 02). Top Programming Languages for Android App Development. </w:t>
      </w:r>
      <w:hyperlink r:id="rId14" w:history="1">
        <w:r w:rsidRPr="00DD6052">
          <w:rPr>
            <w:rStyle w:val="Hyperlink"/>
            <w:rFonts w:ascii="Times New Roman" w:hAnsi="Times New Roman" w:cs="Times New Roman"/>
            <w:sz w:val="24"/>
            <w:szCs w:val="24"/>
          </w:rPr>
          <w:t>https://www.geeksforgeeks.org/top-programming-languages-for-android-app-development/</w:t>
        </w:r>
      </w:hyperlink>
    </w:p>
    <w:p w14:paraId="4BF1C21C" w14:textId="7CA87009" w:rsidR="00CF6663" w:rsidRDefault="00CF6663" w:rsidP="00EB55DF">
      <w:pPr>
        <w:spacing w:line="360" w:lineRule="auto"/>
        <w:ind w:left="426" w:hanging="426"/>
        <w:rPr>
          <w:rFonts w:ascii="Times New Roman" w:hAnsi="Times New Roman" w:cs="Times New Roman"/>
          <w:sz w:val="24"/>
          <w:szCs w:val="24"/>
          <w:lang w:val="en-US"/>
        </w:rPr>
      </w:pPr>
      <w:proofErr w:type="spellStart"/>
      <w:r w:rsidRPr="00CF6663">
        <w:rPr>
          <w:rFonts w:ascii="Times New Roman" w:hAnsi="Times New Roman" w:cs="Times New Roman"/>
          <w:sz w:val="24"/>
          <w:szCs w:val="24"/>
          <w:lang w:val="en-US"/>
        </w:rPr>
        <w:t>Lutkevich</w:t>
      </w:r>
      <w:proofErr w:type="spellEnd"/>
      <w:r w:rsidRPr="00CF6663">
        <w:rPr>
          <w:rFonts w:ascii="Times New Roman" w:hAnsi="Times New Roman" w:cs="Times New Roman"/>
          <w:sz w:val="24"/>
          <w:szCs w:val="24"/>
          <w:lang w:val="en-US"/>
        </w:rPr>
        <w:t xml:space="preserve">, B. (2023, January). Fail fast. TechTarget. </w:t>
      </w:r>
      <w:hyperlink r:id="rId15" w:history="1">
        <w:r w:rsidRPr="00917D60">
          <w:rPr>
            <w:rStyle w:val="Hyperlink"/>
            <w:rFonts w:ascii="Times New Roman" w:hAnsi="Times New Roman" w:cs="Times New Roman"/>
            <w:sz w:val="24"/>
            <w:szCs w:val="24"/>
            <w:lang w:val="en-US"/>
          </w:rPr>
          <w:t>https://www.techtarget.com/whatis/definition/fail-fast</w:t>
        </w:r>
      </w:hyperlink>
    </w:p>
    <w:p w14:paraId="5F1527A0" w14:textId="47651145" w:rsidR="002D31CF" w:rsidRDefault="002D31CF" w:rsidP="00EB55DF">
      <w:pPr>
        <w:spacing w:line="360" w:lineRule="auto"/>
        <w:ind w:left="426" w:hanging="426"/>
        <w:rPr>
          <w:rFonts w:ascii="Times New Roman" w:hAnsi="Times New Roman" w:cs="Times New Roman"/>
          <w:sz w:val="24"/>
          <w:szCs w:val="24"/>
          <w:lang w:val="en-US"/>
        </w:rPr>
      </w:pPr>
      <w:r w:rsidRPr="002D31CF">
        <w:rPr>
          <w:rFonts w:ascii="Times New Roman" w:hAnsi="Times New Roman" w:cs="Times New Roman"/>
          <w:sz w:val="24"/>
          <w:szCs w:val="24"/>
          <w:lang w:val="en-US"/>
        </w:rPr>
        <w:t xml:space="preserve">Manchanda, A. (2022, November 4). The Ultimate Guide to Cross Platform App Development Frameworks in 2023. Net Solutions. </w:t>
      </w:r>
      <w:hyperlink r:id="rId16" w:history="1">
        <w:r w:rsidRPr="00917D60">
          <w:rPr>
            <w:rStyle w:val="Hyperlink"/>
            <w:rFonts w:ascii="Times New Roman" w:hAnsi="Times New Roman" w:cs="Times New Roman"/>
            <w:sz w:val="24"/>
            <w:szCs w:val="24"/>
            <w:lang w:val="en-US"/>
          </w:rPr>
          <w:t>https://www.netsolutions.com/insights/cross-platform-app-frameworks-in-2019/</w:t>
        </w:r>
      </w:hyperlink>
    </w:p>
    <w:p w14:paraId="6FD7ACB3" w14:textId="77777777" w:rsidR="00775168" w:rsidRPr="00315CA6" w:rsidRDefault="00775168" w:rsidP="00EB55DF">
      <w:pPr>
        <w:spacing w:line="36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Shah, J. (2022, August 1). GitHub vs GitLab: Gain the Ultimate Point of Software Development Reliability. Radix. </w:t>
      </w:r>
      <w:hyperlink r:id="rId17" w:history="1">
        <w:r w:rsidRPr="00315CA6">
          <w:rPr>
            <w:rStyle w:val="Hyperlink"/>
            <w:rFonts w:ascii="Times New Roman" w:hAnsi="Times New Roman" w:cs="Times New Roman"/>
            <w:sz w:val="24"/>
            <w:szCs w:val="24"/>
            <w:lang w:val="en-US"/>
          </w:rPr>
          <w:t>https://radixweb.com/blog/github-vs-gitlab</w:t>
        </w:r>
      </w:hyperlink>
    </w:p>
    <w:p w14:paraId="29E16A49" w14:textId="51766FC3" w:rsidR="00793F20" w:rsidRDefault="00793F20" w:rsidP="00EB55DF">
      <w:pPr>
        <w:spacing w:line="360" w:lineRule="auto"/>
        <w:ind w:left="426" w:hanging="426"/>
        <w:rPr>
          <w:rStyle w:val="Hyperlink"/>
          <w:rFonts w:ascii="Times New Roman" w:hAnsi="Times New Roman" w:cs="Times New Roman"/>
          <w:sz w:val="24"/>
          <w:szCs w:val="24"/>
          <w:lang w:val="en-US"/>
        </w:rPr>
      </w:pPr>
      <w:r w:rsidRPr="00315CA6">
        <w:rPr>
          <w:rFonts w:ascii="Times New Roman" w:hAnsi="Times New Roman" w:cs="Times New Roman"/>
          <w:sz w:val="24"/>
          <w:szCs w:val="24"/>
          <w:lang w:val="en-US"/>
        </w:rPr>
        <w:lastRenderedPageBreak/>
        <w:t xml:space="preserve">Singh, S. (2023, January 29). Software processes in software engineering. </w:t>
      </w:r>
      <w:proofErr w:type="spellStart"/>
      <w:r w:rsidRPr="00DD6052">
        <w:rPr>
          <w:rFonts w:ascii="Times New Roman" w:hAnsi="Times New Roman" w:cs="Times New Roman"/>
          <w:sz w:val="24"/>
          <w:szCs w:val="24"/>
          <w:lang w:val="en-US"/>
        </w:rPr>
        <w:t>GeeksforGeeks</w:t>
      </w:r>
      <w:proofErr w:type="spellEnd"/>
      <w:r w:rsidRPr="00DD6052">
        <w:rPr>
          <w:rFonts w:ascii="Times New Roman" w:hAnsi="Times New Roman" w:cs="Times New Roman"/>
          <w:sz w:val="24"/>
          <w:szCs w:val="24"/>
          <w:lang w:val="en-US"/>
        </w:rPr>
        <w:t xml:space="preserve">. </w:t>
      </w:r>
      <w:hyperlink r:id="rId18" w:history="1">
        <w:r w:rsidRPr="00DD6052">
          <w:rPr>
            <w:rStyle w:val="Hyperlink"/>
            <w:rFonts w:ascii="Times New Roman" w:hAnsi="Times New Roman" w:cs="Times New Roman"/>
            <w:sz w:val="24"/>
            <w:szCs w:val="24"/>
            <w:lang w:val="en-US"/>
          </w:rPr>
          <w:t>https://www.geeksforgeeks.org/software-processes-in-softwareengineering/</w:t>
        </w:r>
      </w:hyperlink>
    </w:p>
    <w:p w14:paraId="328EB076" w14:textId="77777777" w:rsidR="00385B77" w:rsidRPr="00315CA6" w:rsidRDefault="00385B77" w:rsidP="00EB55DF">
      <w:pPr>
        <w:spacing w:line="360" w:lineRule="auto"/>
        <w:ind w:left="426" w:hanging="426"/>
        <w:rPr>
          <w:rStyle w:val="Hyperlink"/>
          <w:rFonts w:ascii="Times New Roman" w:hAnsi="Times New Roman" w:cs="Times New Roman"/>
          <w:sz w:val="24"/>
          <w:szCs w:val="24"/>
          <w:lang w:val="en-US"/>
        </w:rPr>
      </w:pPr>
      <w:proofErr w:type="spellStart"/>
      <w:r w:rsidRPr="00315CA6">
        <w:rPr>
          <w:rFonts w:ascii="Times New Roman" w:hAnsi="Times New Roman" w:cs="Times New Roman"/>
          <w:sz w:val="24"/>
          <w:szCs w:val="24"/>
          <w:lang w:val="en-US"/>
        </w:rPr>
        <w:t>Slintel</w:t>
      </w:r>
      <w:proofErr w:type="spellEnd"/>
      <w:r w:rsidRPr="00315CA6">
        <w:rPr>
          <w:rFonts w:ascii="Times New Roman" w:hAnsi="Times New Roman" w:cs="Times New Roman"/>
          <w:sz w:val="24"/>
          <w:szCs w:val="24"/>
          <w:lang w:val="en-US"/>
        </w:rPr>
        <w:t xml:space="preserve"> (2023, January 22). Market Share of Git. </w:t>
      </w:r>
      <w:hyperlink r:id="rId19" w:history="1">
        <w:r w:rsidRPr="00315CA6">
          <w:rPr>
            <w:rStyle w:val="Hyperlink"/>
            <w:rFonts w:ascii="Times New Roman" w:hAnsi="Times New Roman" w:cs="Times New Roman"/>
            <w:sz w:val="24"/>
            <w:szCs w:val="24"/>
            <w:lang w:val="en-US"/>
          </w:rPr>
          <w:t>https://www.slintel.com/tech/version-control/git-market-share</w:t>
        </w:r>
      </w:hyperlink>
    </w:p>
    <w:p w14:paraId="46F2EAAF" w14:textId="6007E4CD" w:rsidR="00793F20" w:rsidRDefault="00793F20" w:rsidP="00EB55DF">
      <w:pPr>
        <w:spacing w:line="360" w:lineRule="auto"/>
        <w:ind w:left="426" w:hanging="426"/>
        <w:rPr>
          <w:rFonts w:ascii="Times New Roman" w:hAnsi="Times New Roman" w:cs="Times New Roman"/>
          <w:sz w:val="24"/>
          <w:szCs w:val="24"/>
          <w:lang w:val="en-US"/>
        </w:rPr>
      </w:pPr>
      <w:r w:rsidRPr="00793F20">
        <w:rPr>
          <w:rFonts w:ascii="Times New Roman" w:hAnsi="Times New Roman" w:cs="Times New Roman"/>
          <w:sz w:val="24"/>
          <w:szCs w:val="24"/>
          <w:lang w:val="en-US"/>
        </w:rPr>
        <w:t xml:space="preserve">Techopedia (2022, September 23). Database Management System (DBMS). </w:t>
      </w:r>
      <w:hyperlink r:id="rId20" w:history="1">
        <w:r w:rsidRPr="00917D60">
          <w:rPr>
            <w:rStyle w:val="Hyperlink"/>
            <w:rFonts w:ascii="Times New Roman" w:hAnsi="Times New Roman" w:cs="Times New Roman"/>
            <w:sz w:val="24"/>
            <w:szCs w:val="24"/>
            <w:lang w:val="en-US"/>
          </w:rPr>
          <w:t>https://www.techopedia.com/definition/24361/database-management-systems-dbms</w:t>
        </w:r>
      </w:hyperlink>
    </w:p>
    <w:p w14:paraId="77D55878" w14:textId="417DCB2B" w:rsidR="00704E10" w:rsidRDefault="00D433EC" w:rsidP="00EB55DF">
      <w:pPr>
        <w:spacing w:line="360" w:lineRule="auto"/>
        <w:ind w:left="426" w:hanging="426"/>
        <w:rPr>
          <w:rStyle w:val="Hyperlink"/>
          <w:rFonts w:ascii="Times New Roman" w:hAnsi="Times New Roman" w:cs="Times New Roman"/>
          <w:sz w:val="24"/>
          <w:szCs w:val="24"/>
          <w:lang w:val="en-US"/>
        </w:rPr>
      </w:pPr>
      <w:r w:rsidRPr="00D433EC">
        <w:rPr>
          <w:rFonts w:ascii="Times New Roman" w:hAnsi="Times New Roman" w:cs="Times New Roman"/>
          <w:sz w:val="24"/>
          <w:szCs w:val="24"/>
          <w:lang w:val="en-US"/>
        </w:rPr>
        <w:t xml:space="preserve">The Investopedia Team (2022, July 29). Feasibility Study. Investopedia. </w:t>
      </w:r>
      <w:hyperlink r:id="rId21" w:history="1">
        <w:r w:rsidRPr="00917D60">
          <w:rPr>
            <w:rStyle w:val="Hyperlink"/>
            <w:rFonts w:ascii="Times New Roman" w:hAnsi="Times New Roman" w:cs="Times New Roman"/>
            <w:sz w:val="24"/>
            <w:szCs w:val="24"/>
            <w:lang w:val="en-US"/>
          </w:rPr>
          <w:t>https://www.investopedia.com/terms/f/feasibility-study.asp</w:t>
        </w:r>
      </w:hyperlink>
    </w:p>
    <w:p w14:paraId="33B81910" w14:textId="04030C98" w:rsidR="000A3E8A" w:rsidRDefault="00D360D4" w:rsidP="00EB77CA">
      <w:pPr>
        <w:spacing w:line="360" w:lineRule="auto"/>
        <w:ind w:left="426" w:hanging="426"/>
        <w:rPr>
          <w:rFonts w:ascii="Times New Roman" w:hAnsi="Times New Roman" w:cs="Times New Roman"/>
          <w:sz w:val="24"/>
          <w:szCs w:val="24"/>
          <w:lang w:val="en-US"/>
        </w:rPr>
      </w:pPr>
      <w:proofErr w:type="spellStart"/>
      <w:r>
        <w:rPr>
          <w:rFonts w:ascii="Times New Roman" w:hAnsi="Times New Roman" w:cs="Times New Roman"/>
          <w:sz w:val="24"/>
          <w:szCs w:val="24"/>
          <w:lang w:val="en-US"/>
        </w:rPr>
        <w:t>Velimirovic</w:t>
      </w:r>
      <w:proofErr w:type="spellEnd"/>
      <w:r>
        <w:rPr>
          <w:rFonts w:ascii="Times New Roman" w:hAnsi="Times New Roman" w:cs="Times New Roman"/>
          <w:sz w:val="24"/>
          <w:szCs w:val="24"/>
          <w:lang w:val="en-US"/>
        </w:rPr>
        <w:t>, A.</w:t>
      </w:r>
      <w:r w:rsidRPr="00686F0D">
        <w:rPr>
          <w:rFonts w:ascii="Times New Roman" w:hAnsi="Times New Roman" w:cs="Times New Roman"/>
          <w:sz w:val="24"/>
          <w:szCs w:val="24"/>
          <w:lang w:val="en-US"/>
        </w:rPr>
        <w:t xml:space="preserve"> (2022, November 17). What is SDLC? Understand the Software Development Life Cycle. </w:t>
      </w:r>
      <w:proofErr w:type="spellStart"/>
      <w:r w:rsidRPr="00686F0D">
        <w:rPr>
          <w:rFonts w:ascii="Times New Roman" w:hAnsi="Times New Roman" w:cs="Times New Roman"/>
          <w:sz w:val="24"/>
          <w:szCs w:val="24"/>
          <w:lang w:val="en-US"/>
        </w:rPr>
        <w:t>PhoenixNap</w:t>
      </w:r>
      <w:proofErr w:type="spellEnd"/>
      <w:r w:rsidRPr="00686F0D">
        <w:rPr>
          <w:rFonts w:ascii="Times New Roman" w:hAnsi="Times New Roman" w:cs="Times New Roman"/>
          <w:sz w:val="24"/>
          <w:szCs w:val="24"/>
          <w:lang w:val="en-US"/>
        </w:rPr>
        <w:t xml:space="preserve"> global IT services.</w:t>
      </w:r>
      <w:r>
        <w:rPr>
          <w:rFonts w:ascii="Times New Roman" w:hAnsi="Times New Roman" w:cs="Times New Roman"/>
          <w:sz w:val="24"/>
          <w:szCs w:val="24"/>
          <w:lang w:val="en-US"/>
        </w:rPr>
        <w:t xml:space="preserve"> </w:t>
      </w:r>
      <w:hyperlink r:id="rId22" w:history="1">
        <w:r w:rsidRPr="00917D60">
          <w:rPr>
            <w:rStyle w:val="Hyperlink"/>
            <w:rFonts w:ascii="Times New Roman" w:hAnsi="Times New Roman" w:cs="Times New Roman"/>
            <w:sz w:val="24"/>
            <w:szCs w:val="24"/>
            <w:lang w:val="en-US"/>
          </w:rPr>
          <w:t>https://phoenixnap.com/blog/software-development-life-cycle</w:t>
        </w:r>
      </w:hyperlink>
    </w:p>
    <w:sectPr w:rsidR="000A3E8A">
      <w:headerReference w:type="even" r:id="rId23"/>
      <w:headerReference w:type="default" r:id="rId24"/>
      <w:footerReference w:type="even" r:id="rId25"/>
      <w:footerReference w:type="default" r:id="rId26"/>
      <w:headerReference w:type="first" r:id="rId27"/>
      <w:footerReference w:type="first" r:id="rId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F6297" w14:textId="77777777" w:rsidR="004E1F14" w:rsidRDefault="004E1F14" w:rsidP="00262BA1">
      <w:pPr>
        <w:spacing w:after="0" w:line="240" w:lineRule="auto"/>
      </w:pPr>
      <w:r>
        <w:separator/>
      </w:r>
    </w:p>
  </w:endnote>
  <w:endnote w:type="continuationSeparator" w:id="0">
    <w:p w14:paraId="04B89091" w14:textId="77777777" w:rsidR="004E1F14" w:rsidRDefault="004E1F14" w:rsidP="00262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A784" w14:textId="77777777" w:rsidR="00212147" w:rsidRDefault="00212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128472"/>
      <w:docPartObj>
        <w:docPartGallery w:val="Page Numbers (Bottom of Page)"/>
        <w:docPartUnique/>
      </w:docPartObj>
    </w:sdtPr>
    <w:sdtEndPr>
      <w:rPr>
        <w:rFonts w:ascii="Times New Roman" w:hAnsi="Times New Roman" w:cs="Times New Roman"/>
        <w:noProof/>
        <w:sz w:val="24"/>
        <w:szCs w:val="24"/>
      </w:rPr>
    </w:sdtEndPr>
    <w:sdtContent>
      <w:p w14:paraId="76A7EC76" w14:textId="2D597C0F" w:rsidR="00262BA1" w:rsidRPr="002B78D1" w:rsidRDefault="00262BA1">
        <w:pPr>
          <w:pStyle w:val="Footer"/>
          <w:jc w:val="right"/>
          <w:rPr>
            <w:rFonts w:ascii="Times New Roman" w:hAnsi="Times New Roman" w:cs="Times New Roman"/>
            <w:sz w:val="24"/>
            <w:szCs w:val="24"/>
          </w:rPr>
        </w:pPr>
        <w:r w:rsidRPr="002B78D1">
          <w:rPr>
            <w:rFonts w:ascii="Times New Roman" w:hAnsi="Times New Roman" w:cs="Times New Roman"/>
            <w:sz w:val="24"/>
            <w:szCs w:val="24"/>
          </w:rPr>
          <w:fldChar w:fldCharType="begin"/>
        </w:r>
        <w:r w:rsidRPr="002B78D1">
          <w:rPr>
            <w:rFonts w:ascii="Times New Roman" w:hAnsi="Times New Roman" w:cs="Times New Roman"/>
            <w:sz w:val="24"/>
            <w:szCs w:val="24"/>
          </w:rPr>
          <w:instrText xml:space="preserve"> PAGE   \* MERGEFORMAT </w:instrText>
        </w:r>
        <w:r w:rsidRPr="002B78D1">
          <w:rPr>
            <w:rFonts w:ascii="Times New Roman" w:hAnsi="Times New Roman" w:cs="Times New Roman"/>
            <w:sz w:val="24"/>
            <w:szCs w:val="24"/>
          </w:rPr>
          <w:fldChar w:fldCharType="separate"/>
        </w:r>
        <w:r w:rsidRPr="002B78D1">
          <w:rPr>
            <w:rFonts w:ascii="Times New Roman" w:hAnsi="Times New Roman" w:cs="Times New Roman"/>
            <w:noProof/>
            <w:sz w:val="24"/>
            <w:szCs w:val="24"/>
          </w:rPr>
          <w:t>2</w:t>
        </w:r>
        <w:r w:rsidRPr="002B78D1">
          <w:rPr>
            <w:rFonts w:ascii="Times New Roman" w:hAnsi="Times New Roman" w:cs="Times New Roman"/>
            <w:noProof/>
            <w:sz w:val="24"/>
            <w:szCs w:val="24"/>
          </w:rPr>
          <w:fldChar w:fldCharType="end"/>
        </w:r>
      </w:p>
    </w:sdtContent>
  </w:sdt>
  <w:p w14:paraId="70BC824E" w14:textId="77777777" w:rsidR="00262BA1" w:rsidRDefault="00262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6EBF8" w14:textId="77777777" w:rsidR="00212147" w:rsidRDefault="00212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BEF09" w14:textId="77777777" w:rsidR="004E1F14" w:rsidRDefault="004E1F14" w:rsidP="00262BA1">
      <w:pPr>
        <w:spacing w:after="0" w:line="240" w:lineRule="auto"/>
      </w:pPr>
      <w:r>
        <w:separator/>
      </w:r>
    </w:p>
  </w:footnote>
  <w:footnote w:type="continuationSeparator" w:id="0">
    <w:p w14:paraId="19499548" w14:textId="77777777" w:rsidR="004E1F14" w:rsidRDefault="004E1F14" w:rsidP="00262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5B79" w14:textId="77777777" w:rsidR="00212147" w:rsidRDefault="00212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8C810" w14:textId="10AF0B53" w:rsidR="00341F45" w:rsidRPr="00286B90" w:rsidRDefault="00212147" w:rsidP="00341F45">
    <w:pPr>
      <w:pStyle w:val="Header"/>
      <w:rPr>
        <w:sz w:val="24"/>
        <w:szCs w:val="24"/>
        <w:lang w:val="en-US"/>
      </w:rPr>
    </w:pPr>
    <w:r>
      <w:rPr>
        <w:rFonts w:ascii="Times New Roman" w:hAnsi="Times New Roman" w:cs="Times New Roman"/>
        <w:sz w:val="24"/>
        <w:szCs w:val="24"/>
        <w:lang w:val="en-US"/>
      </w:rPr>
      <w:t xml:space="preserve">Case Study </w:t>
    </w:r>
    <w:r w:rsidR="00341F45" w:rsidRPr="00286B90">
      <w:rPr>
        <w:rFonts w:ascii="Times New Roman" w:hAnsi="Times New Roman" w:cs="Times New Roman"/>
        <w:sz w:val="24"/>
        <w:szCs w:val="24"/>
        <w:lang w:val="en-US"/>
      </w:rPr>
      <w:t>A</w:t>
    </w:r>
    <w:r w:rsidR="00341F45">
      <w:rPr>
        <w:rFonts w:ascii="Times New Roman" w:hAnsi="Times New Roman" w:cs="Times New Roman"/>
        <w:sz w:val="24"/>
        <w:szCs w:val="24"/>
        <w:lang w:val="en-US"/>
      </w:rPr>
      <w:t xml:space="preserve">ssignment – Unit </w:t>
    </w:r>
    <w:r>
      <w:rPr>
        <w:rFonts w:ascii="Times New Roman" w:hAnsi="Times New Roman" w:cs="Times New Roman"/>
        <w:sz w:val="24"/>
        <w:szCs w:val="24"/>
        <w:lang w:val="en-US"/>
      </w:rPr>
      <w:t>1</w:t>
    </w:r>
  </w:p>
  <w:p w14:paraId="4940BAE9" w14:textId="77777777" w:rsidR="00262BA1" w:rsidRPr="00286B90" w:rsidRDefault="00262BA1" w:rsidP="00262BA1">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2108" w14:textId="77777777" w:rsidR="00212147" w:rsidRDefault="00212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FC5"/>
    <w:multiLevelType w:val="hybridMultilevel"/>
    <w:tmpl w:val="FFCCC74C"/>
    <w:lvl w:ilvl="0" w:tplc="04160001">
      <w:start w:val="1"/>
      <w:numFmt w:val="bullet"/>
      <w:lvlText w:val=""/>
      <w:lvlJc w:val="left"/>
      <w:pPr>
        <w:ind w:left="1194" w:hanging="360"/>
      </w:pPr>
      <w:rPr>
        <w:rFonts w:ascii="Symbol" w:hAnsi="Symbol" w:hint="default"/>
      </w:rPr>
    </w:lvl>
    <w:lvl w:ilvl="1" w:tplc="04160003" w:tentative="1">
      <w:start w:val="1"/>
      <w:numFmt w:val="bullet"/>
      <w:lvlText w:val="o"/>
      <w:lvlJc w:val="left"/>
      <w:pPr>
        <w:ind w:left="1914" w:hanging="360"/>
      </w:pPr>
      <w:rPr>
        <w:rFonts w:ascii="Courier New" w:hAnsi="Courier New" w:cs="Courier New" w:hint="default"/>
      </w:rPr>
    </w:lvl>
    <w:lvl w:ilvl="2" w:tplc="04160005" w:tentative="1">
      <w:start w:val="1"/>
      <w:numFmt w:val="bullet"/>
      <w:lvlText w:val=""/>
      <w:lvlJc w:val="left"/>
      <w:pPr>
        <w:ind w:left="2634" w:hanging="360"/>
      </w:pPr>
      <w:rPr>
        <w:rFonts w:ascii="Wingdings" w:hAnsi="Wingdings" w:hint="default"/>
      </w:rPr>
    </w:lvl>
    <w:lvl w:ilvl="3" w:tplc="04160001" w:tentative="1">
      <w:start w:val="1"/>
      <w:numFmt w:val="bullet"/>
      <w:lvlText w:val=""/>
      <w:lvlJc w:val="left"/>
      <w:pPr>
        <w:ind w:left="3354" w:hanging="360"/>
      </w:pPr>
      <w:rPr>
        <w:rFonts w:ascii="Symbol" w:hAnsi="Symbol" w:hint="default"/>
      </w:rPr>
    </w:lvl>
    <w:lvl w:ilvl="4" w:tplc="04160003" w:tentative="1">
      <w:start w:val="1"/>
      <w:numFmt w:val="bullet"/>
      <w:lvlText w:val="o"/>
      <w:lvlJc w:val="left"/>
      <w:pPr>
        <w:ind w:left="4074" w:hanging="360"/>
      </w:pPr>
      <w:rPr>
        <w:rFonts w:ascii="Courier New" w:hAnsi="Courier New" w:cs="Courier New" w:hint="default"/>
      </w:rPr>
    </w:lvl>
    <w:lvl w:ilvl="5" w:tplc="04160005" w:tentative="1">
      <w:start w:val="1"/>
      <w:numFmt w:val="bullet"/>
      <w:lvlText w:val=""/>
      <w:lvlJc w:val="left"/>
      <w:pPr>
        <w:ind w:left="4794" w:hanging="360"/>
      </w:pPr>
      <w:rPr>
        <w:rFonts w:ascii="Wingdings" w:hAnsi="Wingdings" w:hint="default"/>
      </w:rPr>
    </w:lvl>
    <w:lvl w:ilvl="6" w:tplc="04160001" w:tentative="1">
      <w:start w:val="1"/>
      <w:numFmt w:val="bullet"/>
      <w:lvlText w:val=""/>
      <w:lvlJc w:val="left"/>
      <w:pPr>
        <w:ind w:left="5514" w:hanging="360"/>
      </w:pPr>
      <w:rPr>
        <w:rFonts w:ascii="Symbol" w:hAnsi="Symbol" w:hint="default"/>
      </w:rPr>
    </w:lvl>
    <w:lvl w:ilvl="7" w:tplc="04160003" w:tentative="1">
      <w:start w:val="1"/>
      <w:numFmt w:val="bullet"/>
      <w:lvlText w:val="o"/>
      <w:lvlJc w:val="left"/>
      <w:pPr>
        <w:ind w:left="6234" w:hanging="360"/>
      </w:pPr>
      <w:rPr>
        <w:rFonts w:ascii="Courier New" w:hAnsi="Courier New" w:cs="Courier New" w:hint="default"/>
      </w:rPr>
    </w:lvl>
    <w:lvl w:ilvl="8" w:tplc="04160005" w:tentative="1">
      <w:start w:val="1"/>
      <w:numFmt w:val="bullet"/>
      <w:lvlText w:val=""/>
      <w:lvlJc w:val="left"/>
      <w:pPr>
        <w:ind w:left="6954" w:hanging="360"/>
      </w:pPr>
      <w:rPr>
        <w:rFonts w:ascii="Wingdings" w:hAnsi="Wingdings" w:hint="default"/>
      </w:rPr>
    </w:lvl>
  </w:abstractNum>
  <w:abstractNum w:abstractNumId="1" w15:restartNumberingAfterBreak="0">
    <w:nsid w:val="07BE3458"/>
    <w:multiLevelType w:val="hybridMultilevel"/>
    <w:tmpl w:val="5A8C267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 w15:restartNumberingAfterBreak="0">
    <w:nsid w:val="09F1049B"/>
    <w:multiLevelType w:val="hybridMultilevel"/>
    <w:tmpl w:val="B94C2196"/>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 w15:restartNumberingAfterBreak="0">
    <w:nsid w:val="0BE047C6"/>
    <w:multiLevelType w:val="hybridMultilevel"/>
    <w:tmpl w:val="9750622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 w15:restartNumberingAfterBreak="0">
    <w:nsid w:val="13863427"/>
    <w:multiLevelType w:val="hybridMultilevel"/>
    <w:tmpl w:val="F58C83C6"/>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5" w15:restartNumberingAfterBreak="0">
    <w:nsid w:val="16753BFC"/>
    <w:multiLevelType w:val="hybridMultilevel"/>
    <w:tmpl w:val="052E26D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6" w15:restartNumberingAfterBreak="0">
    <w:nsid w:val="27F46319"/>
    <w:multiLevelType w:val="hybridMultilevel"/>
    <w:tmpl w:val="06D21CC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7" w15:restartNumberingAfterBreak="0">
    <w:nsid w:val="29B65CA8"/>
    <w:multiLevelType w:val="hybridMultilevel"/>
    <w:tmpl w:val="D446F7B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B580483"/>
    <w:multiLevelType w:val="multilevel"/>
    <w:tmpl w:val="9A1ED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0842D0"/>
    <w:multiLevelType w:val="multilevel"/>
    <w:tmpl w:val="AF34C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01FD7"/>
    <w:multiLevelType w:val="hybridMultilevel"/>
    <w:tmpl w:val="6FBCF7B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1" w15:restartNumberingAfterBreak="0">
    <w:nsid w:val="30E27D92"/>
    <w:multiLevelType w:val="hybridMultilevel"/>
    <w:tmpl w:val="3FBA40D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2" w15:restartNumberingAfterBreak="0">
    <w:nsid w:val="32193916"/>
    <w:multiLevelType w:val="hybridMultilevel"/>
    <w:tmpl w:val="A0FC55E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3" w15:restartNumberingAfterBreak="0">
    <w:nsid w:val="342A6230"/>
    <w:multiLevelType w:val="hybridMultilevel"/>
    <w:tmpl w:val="39BAE9E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3532779F"/>
    <w:multiLevelType w:val="multilevel"/>
    <w:tmpl w:val="D3DAD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F5E0D"/>
    <w:multiLevelType w:val="hybridMultilevel"/>
    <w:tmpl w:val="BA7005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36481689"/>
    <w:multiLevelType w:val="hybridMultilevel"/>
    <w:tmpl w:val="54DCFB54"/>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38B832EE"/>
    <w:multiLevelType w:val="multilevel"/>
    <w:tmpl w:val="05CE31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593BDB"/>
    <w:multiLevelType w:val="hybridMultilevel"/>
    <w:tmpl w:val="0FE87BE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9" w15:restartNumberingAfterBreak="0">
    <w:nsid w:val="3E12666E"/>
    <w:multiLevelType w:val="multilevel"/>
    <w:tmpl w:val="A60C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3F3DD1"/>
    <w:multiLevelType w:val="hybridMultilevel"/>
    <w:tmpl w:val="73B2EE4E"/>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21" w15:restartNumberingAfterBreak="0">
    <w:nsid w:val="41E82F1E"/>
    <w:multiLevelType w:val="hybridMultilevel"/>
    <w:tmpl w:val="933617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20E6097"/>
    <w:multiLevelType w:val="hybridMultilevel"/>
    <w:tmpl w:val="AAE24E8C"/>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3" w15:restartNumberingAfterBreak="0">
    <w:nsid w:val="42AD2FF0"/>
    <w:multiLevelType w:val="hybridMultilevel"/>
    <w:tmpl w:val="AD9240E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4" w15:restartNumberingAfterBreak="0">
    <w:nsid w:val="542022BE"/>
    <w:multiLevelType w:val="hybridMultilevel"/>
    <w:tmpl w:val="F6F2620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5" w15:restartNumberingAfterBreak="0">
    <w:nsid w:val="5A96771F"/>
    <w:multiLevelType w:val="hybridMultilevel"/>
    <w:tmpl w:val="58E6F49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6" w15:restartNumberingAfterBreak="0">
    <w:nsid w:val="6D4001C9"/>
    <w:multiLevelType w:val="multilevel"/>
    <w:tmpl w:val="3136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2408AD"/>
    <w:multiLevelType w:val="hybridMultilevel"/>
    <w:tmpl w:val="1E0ACC9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8" w15:restartNumberingAfterBreak="0">
    <w:nsid w:val="75CF51A9"/>
    <w:multiLevelType w:val="hybridMultilevel"/>
    <w:tmpl w:val="1C40089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9" w15:restartNumberingAfterBreak="0">
    <w:nsid w:val="76AC7A20"/>
    <w:multiLevelType w:val="multilevel"/>
    <w:tmpl w:val="F43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967AD"/>
    <w:multiLevelType w:val="multilevel"/>
    <w:tmpl w:val="3A9C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3A0A22"/>
    <w:multiLevelType w:val="hybridMultilevel"/>
    <w:tmpl w:val="FAE48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B622AA8"/>
    <w:multiLevelType w:val="hybridMultilevel"/>
    <w:tmpl w:val="55C86810"/>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33" w15:restartNumberingAfterBreak="0">
    <w:nsid w:val="7CAA5416"/>
    <w:multiLevelType w:val="hybridMultilevel"/>
    <w:tmpl w:val="2166B7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7D836EDE"/>
    <w:multiLevelType w:val="hybridMultilevel"/>
    <w:tmpl w:val="10CCE1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7F2928E5"/>
    <w:multiLevelType w:val="multilevel"/>
    <w:tmpl w:val="1CB2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632DA"/>
    <w:multiLevelType w:val="hybridMultilevel"/>
    <w:tmpl w:val="06E25F6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num w:numId="1" w16cid:durableId="1540821312">
    <w:abstractNumId w:val="7"/>
  </w:num>
  <w:num w:numId="2" w16cid:durableId="453789762">
    <w:abstractNumId w:val="21"/>
  </w:num>
  <w:num w:numId="3" w16cid:durableId="619261034">
    <w:abstractNumId w:val="13"/>
  </w:num>
  <w:num w:numId="4" w16cid:durableId="1377967328">
    <w:abstractNumId w:val="12"/>
  </w:num>
  <w:num w:numId="5" w16cid:durableId="646979263">
    <w:abstractNumId w:val="11"/>
  </w:num>
  <w:num w:numId="6" w16cid:durableId="170070043">
    <w:abstractNumId w:val="18"/>
  </w:num>
  <w:num w:numId="7" w16cid:durableId="585577900">
    <w:abstractNumId w:val="23"/>
  </w:num>
  <w:num w:numId="8" w16cid:durableId="12919834">
    <w:abstractNumId w:val="3"/>
  </w:num>
  <w:num w:numId="9" w16cid:durableId="281084134">
    <w:abstractNumId w:val="28"/>
  </w:num>
  <w:num w:numId="10" w16cid:durableId="1728068760">
    <w:abstractNumId w:val="24"/>
  </w:num>
  <w:num w:numId="11" w16cid:durableId="1963263626">
    <w:abstractNumId w:val="31"/>
  </w:num>
  <w:num w:numId="12" w16cid:durableId="333805950">
    <w:abstractNumId w:val="17"/>
  </w:num>
  <w:num w:numId="13" w16cid:durableId="1456025637">
    <w:abstractNumId w:val="32"/>
  </w:num>
  <w:num w:numId="14" w16cid:durableId="1490291183">
    <w:abstractNumId w:val="15"/>
  </w:num>
  <w:num w:numId="15" w16cid:durableId="619412468">
    <w:abstractNumId w:val="6"/>
  </w:num>
  <w:num w:numId="16" w16cid:durableId="1078788905">
    <w:abstractNumId w:val="8"/>
  </w:num>
  <w:num w:numId="17" w16cid:durableId="1946690441">
    <w:abstractNumId w:val="33"/>
  </w:num>
  <w:num w:numId="18" w16cid:durableId="902909029">
    <w:abstractNumId w:val="34"/>
  </w:num>
  <w:num w:numId="19" w16cid:durableId="767509839">
    <w:abstractNumId w:val="19"/>
  </w:num>
  <w:num w:numId="20" w16cid:durableId="454908784">
    <w:abstractNumId w:val="36"/>
  </w:num>
  <w:num w:numId="21" w16cid:durableId="1137143641">
    <w:abstractNumId w:val="0"/>
  </w:num>
  <w:num w:numId="22" w16cid:durableId="297421839">
    <w:abstractNumId w:val="16"/>
  </w:num>
  <w:num w:numId="23" w16cid:durableId="418017984">
    <w:abstractNumId w:val="10"/>
  </w:num>
  <w:num w:numId="24" w16cid:durableId="72507249">
    <w:abstractNumId w:val="35"/>
  </w:num>
  <w:num w:numId="25" w16cid:durableId="1787851273">
    <w:abstractNumId w:val="27"/>
  </w:num>
  <w:num w:numId="26" w16cid:durableId="263654989">
    <w:abstractNumId w:val="9"/>
  </w:num>
  <w:num w:numId="27" w16cid:durableId="1082293726">
    <w:abstractNumId w:val="5"/>
  </w:num>
  <w:num w:numId="28" w16cid:durableId="346180023">
    <w:abstractNumId w:val="25"/>
  </w:num>
  <w:num w:numId="29" w16cid:durableId="845904820">
    <w:abstractNumId w:val="22"/>
  </w:num>
  <w:num w:numId="30" w16cid:durableId="247932011">
    <w:abstractNumId w:val="14"/>
  </w:num>
  <w:num w:numId="31" w16cid:durableId="604001773">
    <w:abstractNumId w:val="30"/>
  </w:num>
  <w:num w:numId="32" w16cid:durableId="1986861017">
    <w:abstractNumId w:val="2"/>
  </w:num>
  <w:num w:numId="33" w16cid:durableId="1619489893">
    <w:abstractNumId w:val="26"/>
  </w:num>
  <w:num w:numId="34" w16cid:durableId="1979263796">
    <w:abstractNumId w:val="1"/>
  </w:num>
  <w:num w:numId="35" w16cid:durableId="1452018794">
    <w:abstractNumId w:val="29"/>
  </w:num>
  <w:num w:numId="36" w16cid:durableId="2093117279">
    <w:abstractNumId w:val="4"/>
  </w:num>
  <w:num w:numId="37" w16cid:durableId="18884946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0szQ2sDA3szBW0lEKTi0uzszPAykwNDWsBQDHPTkiLgAAAA=="/>
  </w:docVars>
  <w:rsids>
    <w:rsidRoot w:val="00F05C8A"/>
    <w:rsid w:val="0000011F"/>
    <w:rsid w:val="00000513"/>
    <w:rsid w:val="00002226"/>
    <w:rsid w:val="00004371"/>
    <w:rsid w:val="000043B5"/>
    <w:rsid w:val="0000482F"/>
    <w:rsid w:val="000050E5"/>
    <w:rsid w:val="000070DE"/>
    <w:rsid w:val="000077B5"/>
    <w:rsid w:val="00007CF3"/>
    <w:rsid w:val="000114B4"/>
    <w:rsid w:val="00011E7B"/>
    <w:rsid w:val="00013D7B"/>
    <w:rsid w:val="00014C6A"/>
    <w:rsid w:val="0001547A"/>
    <w:rsid w:val="00015E4B"/>
    <w:rsid w:val="00015F40"/>
    <w:rsid w:val="00016817"/>
    <w:rsid w:val="00016F22"/>
    <w:rsid w:val="0002064C"/>
    <w:rsid w:val="000210E8"/>
    <w:rsid w:val="000214CA"/>
    <w:rsid w:val="00021858"/>
    <w:rsid w:val="00021C01"/>
    <w:rsid w:val="000228A3"/>
    <w:rsid w:val="00023167"/>
    <w:rsid w:val="000242FA"/>
    <w:rsid w:val="00024FE1"/>
    <w:rsid w:val="0002567C"/>
    <w:rsid w:val="00025FB0"/>
    <w:rsid w:val="00026E21"/>
    <w:rsid w:val="00027158"/>
    <w:rsid w:val="000271F8"/>
    <w:rsid w:val="00027493"/>
    <w:rsid w:val="00027F1E"/>
    <w:rsid w:val="000309E6"/>
    <w:rsid w:val="00031599"/>
    <w:rsid w:val="00032017"/>
    <w:rsid w:val="000332CA"/>
    <w:rsid w:val="00033376"/>
    <w:rsid w:val="00033528"/>
    <w:rsid w:val="0003376C"/>
    <w:rsid w:val="000350F2"/>
    <w:rsid w:val="00035965"/>
    <w:rsid w:val="00035F40"/>
    <w:rsid w:val="0003664B"/>
    <w:rsid w:val="000366D8"/>
    <w:rsid w:val="00036AA3"/>
    <w:rsid w:val="00036B24"/>
    <w:rsid w:val="00036DFA"/>
    <w:rsid w:val="00037B3C"/>
    <w:rsid w:val="0004241F"/>
    <w:rsid w:val="00042E85"/>
    <w:rsid w:val="000439D3"/>
    <w:rsid w:val="00044D6D"/>
    <w:rsid w:val="00045956"/>
    <w:rsid w:val="000459D9"/>
    <w:rsid w:val="00045AC8"/>
    <w:rsid w:val="00046D7A"/>
    <w:rsid w:val="0004710A"/>
    <w:rsid w:val="0005026D"/>
    <w:rsid w:val="00050CFA"/>
    <w:rsid w:val="000547E0"/>
    <w:rsid w:val="000556DB"/>
    <w:rsid w:val="00055F34"/>
    <w:rsid w:val="000560FD"/>
    <w:rsid w:val="00056B71"/>
    <w:rsid w:val="0005793B"/>
    <w:rsid w:val="00061ACC"/>
    <w:rsid w:val="00062317"/>
    <w:rsid w:val="00063298"/>
    <w:rsid w:val="00063ADF"/>
    <w:rsid w:val="0006443F"/>
    <w:rsid w:val="00064A23"/>
    <w:rsid w:val="0006556E"/>
    <w:rsid w:val="000662AD"/>
    <w:rsid w:val="00066728"/>
    <w:rsid w:val="00066D80"/>
    <w:rsid w:val="00067478"/>
    <w:rsid w:val="00067719"/>
    <w:rsid w:val="000678DC"/>
    <w:rsid w:val="00067A82"/>
    <w:rsid w:val="0007042B"/>
    <w:rsid w:val="0007222A"/>
    <w:rsid w:val="000733C8"/>
    <w:rsid w:val="00073961"/>
    <w:rsid w:val="00074CDD"/>
    <w:rsid w:val="0007675F"/>
    <w:rsid w:val="00077561"/>
    <w:rsid w:val="00077877"/>
    <w:rsid w:val="00077CDE"/>
    <w:rsid w:val="00080417"/>
    <w:rsid w:val="00080CD1"/>
    <w:rsid w:val="00081F0F"/>
    <w:rsid w:val="00082554"/>
    <w:rsid w:val="00082F16"/>
    <w:rsid w:val="00085CCA"/>
    <w:rsid w:val="00085E3C"/>
    <w:rsid w:val="00085FFD"/>
    <w:rsid w:val="00086B38"/>
    <w:rsid w:val="00086BF7"/>
    <w:rsid w:val="00087086"/>
    <w:rsid w:val="00087857"/>
    <w:rsid w:val="000919BC"/>
    <w:rsid w:val="000925E9"/>
    <w:rsid w:val="000933C1"/>
    <w:rsid w:val="0009461D"/>
    <w:rsid w:val="00096E9D"/>
    <w:rsid w:val="000A117C"/>
    <w:rsid w:val="000A2D73"/>
    <w:rsid w:val="000A3E8A"/>
    <w:rsid w:val="000A4170"/>
    <w:rsid w:val="000A57D6"/>
    <w:rsid w:val="000A6F46"/>
    <w:rsid w:val="000A7064"/>
    <w:rsid w:val="000A7E4D"/>
    <w:rsid w:val="000B0924"/>
    <w:rsid w:val="000B1CA0"/>
    <w:rsid w:val="000B25DD"/>
    <w:rsid w:val="000B4FAC"/>
    <w:rsid w:val="000B58A5"/>
    <w:rsid w:val="000B692A"/>
    <w:rsid w:val="000B71B8"/>
    <w:rsid w:val="000B72B2"/>
    <w:rsid w:val="000B78B8"/>
    <w:rsid w:val="000C1921"/>
    <w:rsid w:val="000C21EA"/>
    <w:rsid w:val="000C39F5"/>
    <w:rsid w:val="000C47F1"/>
    <w:rsid w:val="000C4E03"/>
    <w:rsid w:val="000C5276"/>
    <w:rsid w:val="000C57B2"/>
    <w:rsid w:val="000C5BC1"/>
    <w:rsid w:val="000C5D7D"/>
    <w:rsid w:val="000C5F58"/>
    <w:rsid w:val="000D064C"/>
    <w:rsid w:val="000D06CD"/>
    <w:rsid w:val="000D14FB"/>
    <w:rsid w:val="000D1CE1"/>
    <w:rsid w:val="000D227F"/>
    <w:rsid w:val="000D2B0B"/>
    <w:rsid w:val="000D36D7"/>
    <w:rsid w:val="000D3AA1"/>
    <w:rsid w:val="000D3D4F"/>
    <w:rsid w:val="000D4BD4"/>
    <w:rsid w:val="000D5EF6"/>
    <w:rsid w:val="000D704D"/>
    <w:rsid w:val="000D7181"/>
    <w:rsid w:val="000D7F36"/>
    <w:rsid w:val="000E1614"/>
    <w:rsid w:val="000E32D8"/>
    <w:rsid w:val="000E4C3C"/>
    <w:rsid w:val="000E6BAA"/>
    <w:rsid w:val="000E7953"/>
    <w:rsid w:val="000F0A81"/>
    <w:rsid w:val="000F11D8"/>
    <w:rsid w:val="000F45AE"/>
    <w:rsid w:val="000F46FC"/>
    <w:rsid w:val="000F4D01"/>
    <w:rsid w:val="000F4FD9"/>
    <w:rsid w:val="000F5322"/>
    <w:rsid w:val="000F612C"/>
    <w:rsid w:val="000F7197"/>
    <w:rsid w:val="000F7CCF"/>
    <w:rsid w:val="000F7DF2"/>
    <w:rsid w:val="00100AEF"/>
    <w:rsid w:val="00100EB2"/>
    <w:rsid w:val="001024F2"/>
    <w:rsid w:val="001026AC"/>
    <w:rsid w:val="001045B3"/>
    <w:rsid w:val="00105D54"/>
    <w:rsid w:val="00105D61"/>
    <w:rsid w:val="00105DC1"/>
    <w:rsid w:val="0010736C"/>
    <w:rsid w:val="00111611"/>
    <w:rsid w:val="001119FE"/>
    <w:rsid w:val="00111AAF"/>
    <w:rsid w:val="00113388"/>
    <w:rsid w:val="001139F2"/>
    <w:rsid w:val="00114046"/>
    <w:rsid w:val="00114D19"/>
    <w:rsid w:val="00114D1C"/>
    <w:rsid w:val="00114E75"/>
    <w:rsid w:val="001171D3"/>
    <w:rsid w:val="0011766A"/>
    <w:rsid w:val="00117BA1"/>
    <w:rsid w:val="00120B6B"/>
    <w:rsid w:val="00123191"/>
    <w:rsid w:val="00123373"/>
    <w:rsid w:val="0012383A"/>
    <w:rsid w:val="0012520B"/>
    <w:rsid w:val="00126014"/>
    <w:rsid w:val="00126D0D"/>
    <w:rsid w:val="00127CA9"/>
    <w:rsid w:val="001304C7"/>
    <w:rsid w:val="00130CFF"/>
    <w:rsid w:val="001317A1"/>
    <w:rsid w:val="001318E9"/>
    <w:rsid w:val="001333DF"/>
    <w:rsid w:val="001339D6"/>
    <w:rsid w:val="00135301"/>
    <w:rsid w:val="0013593B"/>
    <w:rsid w:val="001365F3"/>
    <w:rsid w:val="0013664F"/>
    <w:rsid w:val="00136A31"/>
    <w:rsid w:val="00136D32"/>
    <w:rsid w:val="001416FD"/>
    <w:rsid w:val="00143703"/>
    <w:rsid w:val="0014459F"/>
    <w:rsid w:val="0014470B"/>
    <w:rsid w:val="00145503"/>
    <w:rsid w:val="001462BC"/>
    <w:rsid w:val="001464D0"/>
    <w:rsid w:val="00147330"/>
    <w:rsid w:val="001473ED"/>
    <w:rsid w:val="001475D0"/>
    <w:rsid w:val="00147FFE"/>
    <w:rsid w:val="0015099F"/>
    <w:rsid w:val="001509E1"/>
    <w:rsid w:val="00153139"/>
    <w:rsid w:val="00153AA1"/>
    <w:rsid w:val="001547D1"/>
    <w:rsid w:val="00155AAC"/>
    <w:rsid w:val="00155AE9"/>
    <w:rsid w:val="00155E3A"/>
    <w:rsid w:val="00155E4B"/>
    <w:rsid w:val="00156511"/>
    <w:rsid w:val="001568C8"/>
    <w:rsid w:val="0016163E"/>
    <w:rsid w:val="00161938"/>
    <w:rsid w:val="00161CF2"/>
    <w:rsid w:val="00163361"/>
    <w:rsid w:val="00166AD8"/>
    <w:rsid w:val="00166D94"/>
    <w:rsid w:val="00166F1F"/>
    <w:rsid w:val="001707CA"/>
    <w:rsid w:val="001728FE"/>
    <w:rsid w:val="00172B57"/>
    <w:rsid w:val="001741DE"/>
    <w:rsid w:val="0017505A"/>
    <w:rsid w:val="0017730C"/>
    <w:rsid w:val="00177A2D"/>
    <w:rsid w:val="00180A34"/>
    <w:rsid w:val="00180A90"/>
    <w:rsid w:val="00180B16"/>
    <w:rsid w:val="00181908"/>
    <w:rsid w:val="00181F3A"/>
    <w:rsid w:val="001824D2"/>
    <w:rsid w:val="0018285C"/>
    <w:rsid w:val="00182C0D"/>
    <w:rsid w:val="00182CB2"/>
    <w:rsid w:val="00186C70"/>
    <w:rsid w:val="00186C95"/>
    <w:rsid w:val="00191707"/>
    <w:rsid w:val="0019402B"/>
    <w:rsid w:val="00196A53"/>
    <w:rsid w:val="001973AA"/>
    <w:rsid w:val="00197CDE"/>
    <w:rsid w:val="001A0171"/>
    <w:rsid w:val="001A07DB"/>
    <w:rsid w:val="001A23A5"/>
    <w:rsid w:val="001A268A"/>
    <w:rsid w:val="001A2749"/>
    <w:rsid w:val="001A2A6A"/>
    <w:rsid w:val="001A3C4D"/>
    <w:rsid w:val="001A412B"/>
    <w:rsid w:val="001A5ADA"/>
    <w:rsid w:val="001A706B"/>
    <w:rsid w:val="001A71D9"/>
    <w:rsid w:val="001B0494"/>
    <w:rsid w:val="001B07A0"/>
    <w:rsid w:val="001B0F02"/>
    <w:rsid w:val="001B13FE"/>
    <w:rsid w:val="001B1425"/>
    <w:rsid w:val="001B154B"/>
    <w:rsid w:val="001B16B5"/>
    <w:rsid w:val="001B3ACF"/>
    <w:rsid w:val="001B3E35"/>
    <w:rsid w:val="001B4444"/>
    <w:rsid w:val="001B4E52"/>
    <w:rsid w:val="001B4EF7"/>
    <w:rsid w:val="001B641D"/>
    <w:rsid w:val="001B6A88"/>
    <w:rsid w:val="001C060B"/>
    <w:rsid w:val="001C0CF0"/>
    <w:rsid w:val="001C123E"/>
    <w:rsid w:val="001C1505"/>
    <w:rsid w:val="001C1F3E"/>
    <w:rsid w:val="001C387E"/>
    <w:rsid w:val="001C3C27"/>
    <w:rsid w:val="001C47D1"/>
    <w:rsid w:val="001C540E"/>
    <w:rsid w:val="001C54AE"/>
    <w:rsid w:val="001C63B1"/>
    <w:rsid w:val="001C6CFD"/>
    <w:rsid w:val="001C77B6"/>
    <w:rsid w:val="001C7990"/>
    <w:rsid w:val="001C7B09"/>
    <w:rsid w:val="001C7B68"/>
    <w:rsid w:val="001C7CAE"/>
    <w:rsid w:val="001D08E2"/>
    <w:rsid w:val="001D151F"/>
    <w:rsid w:val="001D19DA"/>
    <w:rsid w:val="001D1C84"/>
    <w:rsid w:val="001D3436"/>
    <w:rsid w:val="001D4B43"/>
    <w:rsid w:val="001D58B1"/>
    <w:rsid w:val="001D629D"/>
    <w:rsid w:val="001D66EA"/>
    <w:rsid w:val="001E05B7"/>
    <w:rsid w:val="001E0995"/>
    <w:rsid w:val="001E1036"/>
    <w:rsid w:val="001E1168"/>
    <w:rsid w:val="001E147D"/>
    <w:rsid w:val="001E1C3C"/>
    <w:rsid w:val="001E202D"/>
    <w:rsid w:val="001E2A93"/>
    <w:rsid w:val="001E2F80"/>
    <w:rsid w:val="001E3101"/>
    <w:rsid w:val="001E4094"/>
    <w:rsid w:val="001E4476"/>
    <w:rsid w:val="001E4C1B"/>
    <w:rsid w:val="001E73EB"/>
    <w:rsid w:val="001F04C3"/>
    <w:rsid w:val="001F099C"/>
    <w:rsid w:val="001F0BAC"/>
    <w:rsid w:val="001F0DA2"/>
    <w:rsid w:val="001F1506"/>
    <w:rsid w:val="001F1A72"/>
    <w:rsid w:val="001F1F89"/>
    <w:rsid w:val="001F29EC"/>
    <w:rsid w:val="001F3E7E"/>
    <w:rsid w:val="001F4035"/>
    <w:rsid w:val="001F48C4"/>
    <w:rsid w:val="001F56CA"/>
    <w:rsid w:val="001F6D44"/>
    <w:rsid w:val="001F7D07"/>
    <w:rsid w:val="00200EAD"/>
    <w:rsid w:val="00201409"/>
    <w:rsid w:val="00201A69"/>
    <w:rsid w:val="00201B88"/>
    <w:rsid w:val="0020208B"/>
    <w:rsid w:val="002033CC"/>
    <w:rsid w:val="002046B2"/>
    <w:rsid w:val="0020489E"/>
    <w:rsid w:val="00204D0D"/>
    <w:rsid w:val="00207ACC"/>
    <w:rsid w:val="00207F5E"/>
    <w:rsid w:val="002102C0"/>
    <w:rsid w:val="00210784"/>
    <w:rsid w:val="00210BB1"/>
    <w:rsid w:val="00210D9A"/>
    <w:rsid w:val="00211054"/>
    <w:rsid w:val="00211A1A"/>
    <w:rsid w:val="00212147"/>
    <w:rsid w:val="00213ED5"/>
    <w:rsid w:val="00213EE7"/>
    <w:rsid w:val="00213F56"/>
    <w:rsid w:val="002171CE"/>
    <w:rsid w:val="0022099C"/>
    <w:rsid w:val="0022220C"/>
    <w:rsid w:val="00222A64"/>
    <w:rsid w:val="002240CB"/>
    <w:rsid w:val="002242D3"/>
    <w:rsid w:val="00224F1B"/>
    <w:rsid w:val="0022565A"/>
    <w:rsid w:val="00225BB0"/>
    <w:rsid w:val="002268A7"/>
    <w:rsid w:val="002278E4"/>
    <w:rsid w:val="00227D33"/>
    <w:rsid w:val="0023064B"/>
    <w:rsid w:val="0023150C"/>
    <w:rsid w:val="002315A2"/>
    <w:rsid w:val="002321C2"/>
    <w:rsid w:val="002329AD"/>
    <w:rsid w:val="00232D97"/>
    <w:rsid w:val="00232E44"/>
    <w:rsid w:val="00233AC6"/>
    <w:rsid w:val="0023434A"/>
    <w:rsid w:val="00235D8C"/>
    <w:rsid w:val="002365EA"/>
    <w:rsid w:val="00237732"/>
    <w:rsid w:val="00240EFB"/>
    <w:rsid w:val="002413A3"/>
    <w:rsid w:val="002419A7"/>
    <w:rsid w:val="0024281C"/>
    <w:rsid w:val="002439DE"/>
    <w:rsid w:val="00244D22"/>
    <w:rsid w:val="002453B7"/>
    <w:rsid w:val="002456F5"/>
    <w:rsid w:val="00245F20"/>
    <w:rsid w:val="00246288"/>
    <w:rsid w:val="00250307"/>
    <w:rsid w:val="00250552"/>
    <w:rsid w:val="0025063F"/>
    <w:rsid w:val="00250784"/>
    <w:rsid w:val="00250796"/>
    <w:rsid w:val="00250A8A"/>
    <w:rsid w:val="00253192"/>
    <w:rsid w:val="002531A1"/>
    <w:rsid w:val="002532B3"/>
    <w:rsid w:val="0025340C"/>
    <w:rsid w:val="00253FFA"/>
    <w:rsid w:val="00254BD9"/>
    <w:rsid w:val="0025529E"/>
    <w:rsid w:val="00256050"/>
    <w:rsid w:val="00257616"/>
    <w:rsid w:val="00260A6F"/>
    <w:rsid w:val="00261593"/>
    <w:rsid w:val="00261CFF"/>
    <w:rsid w:val="00262165"/>
    <w:rsid w:val="00262394"/>
    <w:rsid w:val="00262BA1"/>
    <w:rsid w:val="00265AA5"/>
    <w:rsid w:val="00266A9E"/>
    <w:rsid w:val="0027009C"/>
    <w:rsid w:val="002705FC"/>
    <w:rsid w:val="002707F0"/>
    <w:rsid w:val="00271019"/>
    <w:rsid w:val="00271335"/>
    <w:rsid w:val="00271BBD"/>
    <w:rsid w:val="0027225D"/>
    <w:rsid w:val="00272C4A"/>
    <w:rsid w:val="00273505"/>
    <w:rsid w:val="00273CC7"/>
    <w:rsid w:val="00274716"/>
    <w:rsid w:val="002750D0"/>
    <w:rsid w:val="00275996"/>
    <w:rsid w:val="00275F3E"/>
    <w:rsid w:val="00276B1C"/>
    <w:rsid w:val="00277999"/>
    <w:rsid w:val="00277BCB"/>
    <w:rsid w:val="00280DB2"/>
    <w:rsid w:val="00280F6B"/>
    <w:rsid w:val="00281A6B"/>
    <w:rsid w:val="0028283D"/>
    <w:rsid w:val="00282C29"/>
    <w:rsid w:val="002840DA"/>
    <w:rsid w:val="002843CC"/>
    <w:rsid w:val="00284417"/>
    <w:rsid w:val="00284576"/>
    <w:rsid w:val="0028506B"/>
    <w:rsid w:val="002851B2"/>
    <w:rsid w:val="00286B6B"/>
    <w:rsid w:val="00286B90"/>
    <w:rsid w:val="002875E1"/>
    <w:rsid w:val="00287BBC"/>
    <w:rsid w:val="00290497"/>
    <w:rsid w:val="00291322"/>
    <w:rsid w:val="00292000"/>
    <w:rsid w:val="002920B4"/>
    <w:rsid w:val="002922E5"/>
    <w:rsid w:val="0029381B"/>
    <w:rsid w:val="00293911"/>
    <w:rsid w:val="002945A0"/>
    <w:rsid w:val="00294CD0"/>
    <w:rsid w:val="0029692A"/>
    <w:rsid w:val="00296F0F"/>
    <w:rsid w:val="002A0C6A"/>
    <w:rsid w:val="002A13FF"/>
    <w:rsid w:val="002A27E1"/>
    <w:rsid w:val="002A4139"/>
    <w:rsid w:val="002A4462"/>
    <w:rsid w:val="002A54F1"/>
    <w:rsid w:val="002A6AE9"/>
    <w:rsid w:val="002A712D"/>
    <w:rsid w:val="002A7E52"/>
    <w:rsid w:val="002B0655"/>
    <w:rsid w:val="002B1318"/>
    <w:rsid w:val="002B1323"/>
    <w:rsid w:val="002B25A1"/>
    <w:rsid w:val="002B3A12"/>
    <w:rsid w:val="002B3BF9"/>
    <w:rsid w:val="002B3F13"/>
    <w:rsid w:val="002B4134"/>
    <w:rsid w:val="002B41C8"/>
    <w:rsid w:val="002B43E3"/>
    <w:rsid w:val="002B5AFE"/>
    <w:rsid w:val="002B5D2B"/>
    <w:rsid w:val="002B5D68"/>
    <w:rsid w:val="002B648E"/>
    <w:rsid w:val="002B70AA"/>
    <w:rsid w:val="002B73FA"/>
    <w:rsid w:val="002B78D1"/>
    <w:rsid w:val="002C1150"/>
    <w:rsid w:val="002C119A"/>
    <w:rsid w:val="002C16C5"/>
    <w:rsid w:val="002C365E"/>
    <w:rsid w:val="002C36D0"/>
    <w:rsid w:val="002C446E"/>
    <w:rsid w:val="002C4DA8"/>
    <w:rsid w:val="002C5CF3"/>
    <w:rsid w:val="002C5D2E"/>
    <w:rsid w:val="002C6826"/>
    <w:rsid w:val="002C7413"/>
    <w:rsid w:val="002C7C04"/>
    <w:rsid w:val="002D0B5E"/>
    <w:rsid w:val="002D1738"/>
    <w:rsid w:val="002D1D66"/>
    <w:rsid w:val="002D2751"/>
    <w:rsid w:val="002D31CF"/>
    <w:rsid w:val="002D364C"/>
    <w:rsid w:val="002D3EBE"/>
    <w:rsid w:val="002D3FEC"/>
    <w:rsid w:val="002D624F"/>
    <w:rsid w:val="002D6BA6"/>
    <w:rsid w:val="002D756A"/>
    <w:rsid w:val="002D7EA4"/>
    <w:rsid w:val="002E06C5"/>
    <w:rsid w:val="002E0CBF"/>
    <w:rsid w:val="002E10B3"/>
    <w:rsid w:val="002E1592"/>
    <w:rsid w:val="002E1722"/>
    <w:rsid w:val="002E1E0B"/>
    <w:rsid w:val="002E2405"/>
    <w:rsid w:val="002E26C6"/>
    <w:rsid w:val="002E2915"/>
    <w:rsid w:val="002E2987"/>
    <w:rsid w:val="002E2FCB"/>
    <w:rsid w:val="002E412D"/>
    <w:rsid w:val="002E4BB8"/>
    <w:rsid w:val="002E6AC9"/>
    <w:rsid w:val="002E72C9"/>
    <w:rsid w:val="002E7394"/>
    <w:rsid w:val="002E7945"/>
    <w:rsid w:val="002F12C5"/>
    <w:rsid w:val="002F1D1F"/>
    <w:rsid w:val="002F2EB1"/>
    <w:rsid w:val="002F2F79"/>
    <w:rsid w:val="002F2FB0"/>
    <w:rsid w:val="002F357E"/>
    <w:rsid w:val="002F3976"/>
    <w:rsid w:val="002F3A7E"/>
    <w:rsid w:val="002F51C3"/>
    <w:rsid w:val="002F5564"/>
    <w:rsid w:val="002F6767"/>
    <w:rsid w:val="003001B9"/>
    <w:rsid w:val="003007BE"/>
    <w:rsid w:val="00300E3F"/>
    <w:rsid w:val="0030188E"/>
    <w:rsid w:val="00301F3A"/>
    <w:rsid w:val="00301F82"/>
    <w:rsid w:val="00302641"/>
    <w:rsid w:val="00303368"/>
    <w:rsid w:val="0030417F"/>
    <w:rsid w:val="0030480A"/>
    <w:rsid w:val="00304DC2"/>
    <w:rsid w:val="0030503A"/>
    <w:rsid w:val="0030584C"/>
    <w:rsid w:val="00306415"/>
    <w:rsid w:val="00307842"/>
    <w:rsid w:val="00307C47"/>
    <w:rsid w:val="00310DBA"/>
    <w:rsid w:val="003124E3"/>
    <w:rsid w:val="003125C6"/>
    <w:rsid w:val="00312969"/>
    <w:rsid w:val="003137EF"/>
    <w:rsid w:val="003137FB"/>
    <w:rsid w:val="00313936"/>
    <w:rsid w:val="003147EC"/>
    <w:rsid w:val="00320BF5"/>
    <w:rsid w:val="0032107F"/>
    <w:rsid w:val="00321233"/>
    <w:rsid w:val="00321FAC"/>
    <w:rsid w:val="00322BA0"/>
    <w:rsid w:val="00322DA7"/>
    <w:rsid w:val="00322E51"/>
    <w:rsid w:val="00323B73"/>
    <w:rsid w:val="00323FAC"/>
    <w:rsid w:val="00325121"/>
    <w:rsid w:val="003261AD"/>
    <w:rsid w:val="00326913"/>
    <w:rsid w:val="00330301"/>
    <w:rsid w:val="00330CBD"/>
    <w:rsid w:val="00330D6F"/>
    <w:rsid w:val="003336EE"/>
    <w:rsid w:val="00333AE5"/>
    <w:rsid w:val="0033473E"/>
    <w:rsid w:val="003357EE"/>
    <w:rsid w:val="00336520"/>
    <w:rsid w:val="003366BD"/>
    <w:rsid w:val="00336B1E"/>
    <w:rsid w:val="003370D9"/>
    <w:rsid w:val="00337D52"/>
    <w:rsid w:val="00341F45"/>
    <w:rsid w:val="003428B5"/>
    <w:rsid w:val="003446C6"/>
    <w:rsid w:val="00345DA3"/>
    <w:rsid w:val="00346F9E"/>
    <w:rsid w:val="00346FD5"/>
    <w:rsid w:val="0035011B"/>
    <w:rsid w:val="00350BBA"/>
    <w:rsid w:val="00351A47"/>
    <w:rsid w:val="00352488"/>
    <w:rsid w:val="003527FE"/>
    <w:rsid w:val="00355343"/>
    <w:rsid w:val="00355A4A"/>
    <w:rsid w:val="00357C37"/>
    <w:rsid w:val="00357F19"/>
    <w:rsid w:val="003606E8"/>
    <w:rsid w:val="0036197D"/>
    <w:rsid w:val="00363816"/>
    <w:rsid w:val="003648A0"/>
    <w:rsid w:val="003649AB"/>
    <w:rsid w:val="00367212"/>
    <w:rsid w:val="003672BC"/>
    <w:rsid w:val="00367B79"/>
    <w:rsid w:val="00367C55"/>
    <w:rsid w:val="0037097A"/>
    <w:rsid w:val="0037122A"/>
    <w:rsid w:val="00371A2B"/>
    <w:rsid w:val="00371E98"/>
    <w:rsid w:val="0037261A"/>
    <w:rsid w:val="003728E8"/>
    <w:rsid w:val="00372D32"/>
    <w:rsid w:val="00373273"/>
    <w:rsid w:val="00374800"/>
    <w:rsid w:val="00374868"/>
    <w:rsid w:val="003750A1"/>
    <w:rsid w:val="00375FED"/>
    <w:rsid w:val="0037754A"/>
    <w:rsid w:val="003777DC"/>
    <w:rsid w:val="00377859"/>
    <w:rsid w:val="00377C9C"/>
    <w:rsid w:val="00381F34"/>
    <w:rsid w:val="00382874"/>
    <w:rsid w:val="00382C27"/>
    <w:rsid w:val="00383073"/>
    <w:rsid w:val="00385220"/>
    <w:rsid w:val="00385B77"/>
    <w:rsid w:val="00386208"/>
    <w:rsid w:val="00386626"/>
    <w:rsid w:val="003869CC"/>
    <w:rsid w:val="00386E4D"/>
    <w:rsid w:val="00387492"/>
    <w:rsid w:val="00392F19"/>
    <w:rsid w:val="0039307F"/>
    <w:rsid w:val="003933C9"/>
    <w:rsid w:val="00393453"/>
    <w:rsid w:val="00393926"/>
    <w:rsid w:val="00393DC0"/>
    <w:rsid w:val="0039412A"/>
    <w:rsid w:val="003945ED"/>
    <w:rsid w:val="00395001"/>
    <w:rsid w:val="0039591A"/>
    <w:rsid w:val="00395FAC"/>
    <w:rsid w:val="00396EA7"/>
    <w:rsid w:val="003974A9"/>
    <w:rsid w:val="003976AB"/>
    <w:rsid w:val="00397989"/>
    <w:rsid w:val="00397BBF"/>
    <w:rsid w:val="003A2757"/>
    <w:rsid w:val="003A28DC"/>
    <w:rsid w:val="003A2A16"/>
    <w:rsid w:val="003A3974"/>
    <w:rsid w:val="003A5652"/>
    <w:rsid w:val="003A5B16"/>
    <w:rsid w:val="003A5B81"/>
    <w:rsid w:val="003A72A8"/>
    <w:rsid w:val="003A74D3"/>
    <w:rsid w:val="003A76C6"/>
    <w:rsid w:val="003A7C1B"/>
    <w:rsid w:val="003A7D43"/>
    <w:rsid w:val="003B0378"/>
    <w:rsid w:val="003B12F5"/>
    <w:rsid w:val="003B170E"/>
    <w:rsid w:val="003B2074"/>
    <w:rsid w:val="003B2439"/>
    <w:rsid w:val="003B29D1"/>
    <w:rsid w:val="003B29DC"/>
    <w:rsid w:val="003B2FAA"/>
    <w:rsid w:val="003B7BB9"/>
    <w:rsid w:val="003B7CF0"/>
    <w:rsid w:val="003C0D22"/>
    <w:rsid w:val="003C0F74"/>
    <w:rsid w:val="003C1018"/>
    <w:rsid w:val="003C385A"/>
    <w:rsid w:val="003C3E82"/>
    <w:rsid w:val="003C402E"/>
    <w:rsid w:val="003C4E3A"/>
    <w:rsid w:val="003C5F5B"/>
    <w:rsid w:val="003C6533"/>
    <w:rsid w:val="003C66AF"/>
    <w:rsid w:val="003C7B6F"/>
    <w:rsid w:val="003D02B9"/>
    <w:rsid w:val="003D0D4B"/>
    <w:rsid w:val="003D0DBD"/>
    <w:rsid w:val="003D32EE"/>
    <w:rsid w:val="003D39B8"/>
    <w:rsid w:val="003D40ED"/>
    <w:rsid w:val="003D5E17"/>
    <w:rsid w:val="003E0835"/>
    <w:rsid w:val="003E0FEA"/>
    <w:rsid w:val="003E244B"/>
    <w:rsid w:val="003E2BE7"/>
    <w:rsid w:val="003E313B"/>
    <w:rsid w:val="003E3209"/>
    <w:rsid w:val="003E38CF"/>
    <w:rsid w:val="003E3D72"/>
    <w:rsid w:val="003E495E"/>
    <w:rsid w:val="003E5389"/>
    <w:rsid w:val="003E57D4"/>
    <w:rsid w:val="003E629F"/>
    <w:rsid w:val="003E7404"/>
    <w:rsid w:val="003E7A80"/>
    <w:rsid w:val="003F1937"/>
    <w:rsid w:val="003F1EFD"/>
    <w:rsid w:val="003F25AD"/>
    <w:rsid w:val="003F29D3"/>
    <w:rsid w:val="003F2D59"/>
    <w:rsid w:val="003F314F"/>
    <w:rsid w:val="003F35B8"/>
    <w:rsid w:val="003F43FC"/>
    <w:rsid w:val="003F49EB"/>
    <w:rsid w:val="003F4CE7"/>
    <w:rsid w:val="003F5677"/>
    <w:rsid w:val="003F599A"/>
    <w:rsid w:val="003F658C"/>
    <w:rsid w:val="003F6764"/>
    <w:rsid w:val="003F7821"/>
    <w:rsid w:val="00401620"/>
    <w:rsid w:val="00401DFB"/>
    <w:rsid w:val="00401EDA"/>
    <w:rsid w:val="00402719"/>
    <w:rsid w:val="00403244"/>
    <w:rsid w:val="00403514"/>
    <w:rsid w:val="00403A29"/>
    <w:rsid w:val="0040431D"/>
    <w:rsid w:val="00406E9F"/>
    <w:rsid w:val="00407074"/>
    <w:rsid w:val="00407861"/>
    <w:rsid w:val="00407D00"/>
    <w:rsid w:val="00412489"/>
    <w:rsid w:val="00412638"/>
    <w:rsid w:val="0041358E"/>
    <w:rsid w:val="00413F29"/>
    <w:rsid w:val="00414788"/>
    <w:rsid w:val="00414C38"/>
    <w:rsid w:val="00414EE8"/>
    <w:rsid w:val="00416B72"/>
    <w:rsid w:val="0041733C"/>
    <w:rsid w:val="00417B62"/>
    <w:rsid w:val="004200EB"/>
    <w:rsid w:val="004205FF"/>
    <w:rsid w:val="00421E45"/>
    <w:rsid w:val="00421E4D"/>
    <w:rsid w:val="00422216"/>
    <w:rsid w:val="004223D8"/>
    <w:rsid w:val="00423314"/>
    <w:rsid w:val="00423D0D"/>
    <w:rsid w:val="00426154"/>
    <w:rsid w:val="00426C70"/>
    <w:rsid w:val="0042725D"/>
    <w:rsid w:val="0042767E"/>
    <w:rsid w:val="00427F75"/>
    <w:rsid w:val="004339C8"/>
    <w:rsid w:val="00433E9B"/>
    <w:rsid w:val="00434E35"/>
    <w:rsid w:val="004350CF"/>
    <w:rsid w:val="00435388"/>
    <w:rsid w:val="00436136"/>
    <w:rsid w:val="00437E2A"/>
    <w:rsid w:val="00440D99"/>
    <w:rsid w:val="00441311"/>
    <w:rsid w:val="0044239C"/>
    <w:rsid w:val="00442B1C"/>
    <w:rsid w:val="00442DD3"/>
    <w:rsid w:val="00443139"/>
    <w:rsid w:val="00443AA1"/>
    <w:rsid w:val="00444152"/>
    <w:rsid w:val="004446E2"/>
    <w:rsid w:val="00446E14"/>
    <w:rsid w:val="00447FB8"/>
    <w:rsid w:val="004518F9"/>
    <w:rsid w:val="00452F77"/>
    <w:rsid w:val="004547F6"/>
    <w:rsid w:val="00455187"/>
    <w:rsid w:val="00455BD5"/>
    <w:rsid w:val="00456989"/>
    <w:rsid w:val="004572A6"/>
    <w:rsid w:val="00457D63"/>
    <w:rsid w:val="004602D6"/>
    <w:rsid w:val="00460625"/>
    <w:rsid w:val="00460660"/>
    <w:rsid w:val="00460D09"/>
    <w:rsid w:val="004610D3"/>
    <w:rsid w:val="0046264C"/>
    <w:rsid w:val="0046341C"/>
    <w:rsid w:val="0046388C"/>
    <w:rsid w:val="004642A0"/>
    <w:rsid w:val="004652EC"/>
    <w:rsid w:val="00465583"/>
    <w:rsid w:val="00465950"/>
    <w:rsid w:val="00465CCE"/>
    <w:rsid w:val="00465EEF"/>
    <w:rsid w:val="00466967"/>
    <w:rsid w:val="004679DD"/>
    <w:rsid w:val="00470D58"/>
    <w:rsid w:val="00471030"/>
    <w:rsid w:val="00471329"/>
    <w:rsid w:val="00471384"/>
    <w:rsid w:val="00472D63"/>
    <w:rsid w:val="00473906"/>
    <w:rsid w:val="0047438A"/>
    <w:rsid w:val="00474A82"/>
    <w:rsid w:val="00474DF5"/>
    <w:rsid w:val="00476B5F"/>
    <w:rsid w:val="004800E4"/>
    <w:rsid w:val="00481356"/>
    <w:rsid w:val="00481C91"/>
    <w:rsid w:val="00482732"/>
    <w:rsid w:val="00482AA3"/>
    <w:rsid w:val="00482E58"/>
    <w:rsid w:val="004840A7"/>
    <w:rsid w:val="00484C5B"/>
    <w:rsid w:val="00484E67"/>
    <w:rsid w:val="00485466"/>
    <w:rsid w:val="00485979"/>
    <w:rsid w:val="00485E3C"/>
    <w:rsid w:val="00486C2A"/>
    <w:rsid w:val="004879EB"/>
    <w:rsid w:val="00487C5A"/>
    <w:rsid w:val="004902D3"/>
    <w:rsid w:val="00490F1F"/>
    <w:rsid w:val="0049113F"/>
    <w:rsid w:val="00491844"/>
    <w:rsid w:val="0049194F"/>
    <w:rsid w:val="00492314"/>
    <w:rsid w:val="00492DDF"/>
    <w:rsid w:val="00492FEE"/>
    <w:rsid w:val="00493608"/>
    <w:rsid w:val="00496E4C"/>
    <w:rsid w:val="00497E0B"/>
    <w:rsid w:val="004A0144"/>
    <w:rsid w:val="004A1371"/>
    <w:rsid w:val="004A2988"/>
    <w:rsid w:val="004A2E9C"/>
    <w:rsid w:val="004A34E0"/>
    <w:rsid w:val="004A38FD"/>
    <w:rsid w:val="004A4133"/>
    <w:rsid w:val="004A52AB"/>
    <w:rsid w:val="004A625B"/>
    <w:rsid w:val="004A6E90"/>
    <w:rsid w:val="004A735C"/>
    <w:rsid w:val="004A7FC0"/>
    <w:rsid w:val="004B003A"/>
    <w:rsid w:val="004B0778"/>
    <w:rsid w:val="004B09E8"/>
    <w:rsid w:val="004B0B8D"/>
    <w:rsid w:val="004B0FA4"/>
    <w:rsid w:val="004B1D42"/>
    <w:rsid w:val="004B2DC4"/>
    <w:rsid w:val="004B3C51"/>
    <w:rsid w:val="004B438B"/>
    <w:rsid w:val="004B4D07"/>
    <w:rsid w:val="004B50CF"/>
    <w:rsid w:val="004B5BCB"/>
    <w:rsid w:val="004B6A56"/>
    <w:rsid w:val="004B715B"/>
    <w:rsid w:val="004C0721"/>
    <w:rsid w:val="004C1002"/>
    <w:rsid w:val="004C29FA"/>
    <w:rsid w:val="004C2A96"/>
    <w:rsid w:val="004C31FB"/>
    <w:rsid w:val="004C37F0"/>
    <w:rsid w:val="004C3E93"/>
    <w:rsid w:val="004C3E99"/>
    <w:rsid w:val="004C496D"/>
    <w:rsid w:val="004C5D72"/>
    <w:rsid w:val="004C5F4C"/>
    <w:rsid w:val="004C6524"/>
    <w:rsid w:val="004D0B84"/>
    <w:rsid w:val="004D1AA8"/>
    <w:rsid w:val="004D2879"/>
    <w:rsid w:val="004D329C"/>
    <w:rsid w:val="004D3E30"/>
    <w:rsid w:val="004D3E68"/>
    <w:rsid w:val="004D61BD"/>
    <w:rsid w:val="004D647F"/>
    <w:rsid w:val="004D64D9"/>
    <w:rsid w:val="004D6952"/>
    <w:rsid w:val="004D6CA2"/>
    <w:rsid w:val="004D7DAE"/>
    <w:rsid w:val="004E038D"/>
    <w:rsid w:val="004E1F14"/>
    <w:rsid w:val="004E1F8D"/>
    <w:rsid w:val="004E21C6"/>
    <w:rsid w:val="004E4D99"/>
    <w:rsid w:val="004E4F96"/>
    <w:rsid w:val="004E6202"/>
    <w:rsid w:val="004E6A51"/>
    <w:rsid w:val="004E7F11"/>
    <w:rsid w:val="004F0A81"/>
    <w:rsid w:val="004F139A"/>
    <w:rsid w:val="004F1A82"/>
    <w:rsid w:val="004F2393"/>
    <w:rsid w:val="004F2D43"/>
    <w:rsid w:val="004F420D"/>
    <w:rsid w:val="004F4580"/>
    <w:rsid w:val="004F45AB"/>
    <w:rsid w:val="004F6B37"/>
    <w:rsid w:val="005021FD"/>
    <w:rsid w:val="00504121"/>
    <w:rsid w:val="00505173"/>
    <w:rsid w:val="0050585D"/>
    <w:rsid w:val="00510798"/>
    <w:rsid w:val="00511604"/>
    <w:rsid w:val="00512288"/>
    <w:rsid w:val="00512CA3"/>
    <w:rsid w:val="00516584"/>
    <w:rsid w:val="0051678C"/>
    <w:rsid w:val="0051688C"/>
    <w:rsid w:val="00517B86"/>
    <w:rsid w:val="00517C56"/>
    <w:rsid w:val="00517F4D"/>
    <w:rsid w:val="0052106C"/>
    <w:rsid w:val="00521316"/>
    <w:rsid w:val="0052287D"/>
    <w:rsid w:val="005228DC"/>
    <w:rsid w:val="005239B0"/>
    <w:rsid w:val="00524D06"/>
    <w:rsid w:val="00527C80"/>
    <w:rsid w:val="005312C7"/>
    <w:rsid w:val="00531846"/>
    <w:rsid w:val="00533118"/>
    <w:rsid w:val="00533F56"/>
    <w:rsid w:val="00534731"/>
    <w:rsid w:val="00534D40"/>
    <w:rsid w:val="005350ED"/>
    <w:rsid w:val="005356A0"/>
    <w:rsid w:val="00536386"/>
    <w:rsid w:val="00536A3A"/>
    <w:rsid w:val="00536DBB"/>
    <w:rsid w:val="00537243"/>
    <w:rsid w:val="00537337"/>
    <w:rsid w:val="005375E3"/>
    <w:rsid w:val="00537954"/>
    <w:rsid w:val="0054043B"/>
    <w:rsid w:val="00540D1F"/>
    <w:rsid w:val="00541433"/>
    <w:rsid w:val="005416B0"/>
    <w:rsid w:val="00541C52"/>
    <w:rsid w:val="00542818"/>
    <w:rsid w:val="00545E3C"/>
    <w:rsid w:val="00546C5C"/>
    <w:rsid w:val="00547998"/>
    <w:rsid w:val="005517C2"/>
    <w:rsid w:val="00552FD9"/>
    <w:rsid w:val="00553B99"/>
    <w:rsid w:val="00553D24"/>
    <w:rsid w:val="00554738"/>
    <w:rsid w:val="005548A9"/>
    <w:rsid w:val="00555068"/>
    <w:rsid w:val="005557E8"/>
    <w:rsid w:val="00555D26"/>
    <w:rsid w:val="00555F33"/>
    <w:rsid w:val="00556040"/>
    <w:rsid w:val="00556778"/>
    <w:rsid w:val="00561372"/>
    <w:rsid w:val="005617E1"/>
    <w:rsid w:val="005618E2"/>
    <w:rsid w:val="00561D61"/>
    <w:rsid w:val="0056298B"/>
    <w:rsid w:val="00564957"/>
    <w:rsid w:val="005655A5"/>
    <w:rsid w:val="00565E51"/>
    <w:rsid w:val="00566623"/>
    <w:rsid w:val="00567BC4"/>
    <w:rsid w:val="00570005"/>
    <w:rsid w:val="00570682"/>
    <w:rsid w:val="00571502"/>
    <w:rsid w:val="00573597"/>
    <w:rsid w:val="00573DA6"/>
    <w:rsid w:val="005745B3"/>
    <w:rsid w:val="005749F0"/>
    <w:rsid w:val="00577BFF"/>
    <w:rsid w:val="0058446F"/>
    <w:rsid w:val="005856E8"/>
    <w:rsid w:val="005874D8"/>
    <w:rsid w:val="00587F7B"/>
    <w:rsid w:val="00592399"/>
    <w:rsid w:val="0059277B"/>
    <w:rsid w:val="00592EE7"/>
    <w:rsid w:val="0059387C"/>
    <w:rsid w:val="00594413"/>
    <w:rsid w:val="00594F17"/>
    <w:rsid w:val="00595097"/>
    <w:rsid w:val="0059580E"/>
    <w:rsid w:val="00595FDE"/>
    <w:rsid w:val="00596625"/>
    <w:rsid w:val="00596933"/>
    <w:rsid w:val="005A03B0"/>
    <w:rsid w:val="005A047F"/>
    <w:rsid w:val="005A0976"/>
    <w:rsid w:val="005A159D"/>
    <w:rsid w:val="005A2BAC"/>
    <w:rsid w:val="005A2D9F"/>
    <w:rsid w:val="005A3E93"/>
    <w:rsid w:val="005A40D7"/>
    <w:rsid w:val="005A4299"/>
    <w:rsid w:val="005A4FC6"/>
    <w:rsid w:val="005A551E"/>
    <w:rsid w:val="005A5CA3"/>
    <w:rsid w:val="005A60BA"/>
    <w:rsid w:val="005B08E3"/>
    <w:rsid w:val="005B1757"/>
    <w:rsid w:val="005B1F08"/>
    <w:rsid w:val="005B23D4"/>
    <w:rsid w:val="005B2484"/>
    <w:rsid w:val="005B2EB1"/>
    <w:rsid w:val="005B322C"/>
    <w:rsid w:val="005B3580"/>
    <w:rsid w:val="005B3736"/>
    <w:rsid w:val="005B4BA8"/>
    <w:rsid w:val="005B5767"/>
    <w:rsid w:val="005B579E"/>
    <w:rsid w:val="005B5CA5"/>
    <w:rsid w:val="005B5DC9"/>
    <w:rsid w:val="005B684C"/>
    <w:rsid w:val="005B6997"/>
    <w:rsid w:val="005B6B53"/>
    <w:rsid w:val="005B76A9"/>
    <w:rsid w:val="005B7A02"/>
    <w:rsid w:val="005C0BC6"/>
    <w:rsid w:val="005C275F"/>
    <w:rsid w:val="005C2CE0"/>
    <w:rsid w:val="005C2E81"/>
    <w:rsid w:val="005C3787"/>
    <w:rsid w:val="005C3C09"/>
    <w:rsid w:val="005C3D2B"/>
    <w:rsid w:val="005C500B"/>
    <w:rsid w:val="005C6264"/>
    <w:rsid w:val="005D0578"/>
    <w:rsid w:val="005D0FA9"/>
    <w:rsid w:val="005D38B0"/>
    <w:rsid w:val="005D4280"/>
    <w:rsid w:val="005D57B9"/>
    <w:rsid w:val="005D61B6"/>
    <w:rsid w:val="005D68FB"/>
    <w:rsid w:val="005E08B2"/>
    <w:rsid w:val="005E09EF"/>
    <w:rsid w:val="005E0AA5"/>
    <w:rsid w:val="005E1A01"/>
    <w:rsid w:val="005E285A"/>
    <w:rsid w:val="005E2D57"/>
    <w:rsid w:val="005E3679"/>
    <w:rsid w:val="005E3CDD"/>
    <w:rsid w:val="005E3EE6"/>
    <w:rsid w:val="005E52CA"/>
    <w:rsid w:val="005E62FC"/>
    <w:rsid w:val="005E643D"/>
    <w:rsid w:val="005E757E"/>
    <w:rsid w:val="005E78AD"/>
    <w:rsid w:val="005F07F0"/>
    <w:rsid w:val="005F18A4"/>
    <w:rsid w:val="005F1C1C"/>
    <w:rsid w:val="005F3602"/>
    <w:rsid w:val="005F3919"/>
    <w:rsid w:val="005F4527"/>
    <w:rsid w:val="005F490C"/>
    <w:rsid w:val="005F5A51"/>
    <w:rsid w:val="005F77D7"/>
    <w:rsid w:val="00600554"/>
    <w:rsid w:val="006007D7"/>
    <w:rsid w:val="00600DA6"/>
    <w:rsid w:val="00601835"/>
    <w:rsid w:val="0060183F"/>
    <w:rsid w:val="00602378"/>
    <w:rsid w:val="00602E57"/>
    <w:rsid w:val="00603EF9"/>
    <w:rsid w:val="006051EB"/>
    <w:rsid w:val="00606260"/>
    <w:rsid w:val="006062F8"/>
    <w:rsid w:val="006072E5"/>
    <w:rsid w:val="0061153B"/>
    <w:rsid w:val="00614352"/>
    <w:rsid w:val="0061570A"/>
    <w:rsid w:val="00616441"/>
    <w:rsid w:val="00617454"/>
    <w:rsid w:val="00617DB7"/>
    <w:rsid w:val="0062073C"/>
    <w:rsid w:val="006228CD"/>
    <w:rsid w:val="0062294C"/>
    <w:rsid w:val="00622B67"/>
    <w:rsid w:val="00623160"/>
    <w:rsid w:val="00623335"/>
    <w:rsid w:val="0062472E"/>
    <w:rsid w:val="00627497"/>
    <w:rsid w:val="0063044A"/>
    <w:rsid w:val="00630EFF"/>
    <w:rsid w:val="00631AE3"/>
    <w:rsid w:val="00631DBB"/>
    <w:rsid w:val="00631DE0"/>
    <w:rsid w:val="00632016"/>
    <w:rsid w:val="00632A9A"/>
    <w:rsid w:val="00632C57"/>
    <w:rsid w:val="00633E9E"/>
    <w:rsid w:val="00636CF3"/>
    <w:rsid w:val="00636F70"/>
    <w:rsid w:val="00637586"/>
    <w:rsid w:val="00637D37"/>
    <w:rsid w:val="006403ED"/>
    <w:rsid w:val="006406B9"/>
    <w:rsid w:val="00640EFB"/>
    <w:rsid w:val="00641317"/>
    <w:rsid w:val="00642464"/>
    <w:rsid w:val="006424B7"/>
    <w:rsid w:val="00644D7F"/>
    <w:rsid w:val="00646F44"/>
    <w:rsid w:val="006470AF"/>
    <w:rsid w:val="00647DF3"/>
    <w:rsid w:val="00650D28"/>
    <w:rsid w:val="00650DA8"/>
    <w:rsid w:val="006527A6"/>
    <w:rsid w:val="006536D8"/>
    <w:rsid w:val="00653BA6"/>
    <w:rsid w:val="00653D3D"/>
    <w:rsid w:val="00655C7C"/>
    <w:rsid w:val="00655ECF"/>
    <w:rsid w:val="00656CB1"/>
    <w:rsid w:val="00660276"/>
    <w:rsid w:val="00660DF3"/>
    <w:rsid w:val="00660FF0"/>
    <w:rsid w:val="006612AF"/>
    <w:rsid w:val="00661F12"/>
    <w:rsid w:val="006628AE"/>
    <w:rsid w:val="006629DC"/>
    <w:rsid w:val="00662A0C"/>
    <w:rsid w:val="00664F59"/>
    <w:rsid w:val="006654C0"/>
    <w:rsid w:val="00665935"/>
    <w:rsid w:val="00665B43"/>
    <w:rsid w:val="00666A51"/>
    <w:rsid w:val="00667224"/>
    <w:rsid w:val="00667AF5"/>
    <w:rsid w:val="00670291"/>
    <w:rsid w:val="00670B81"/>
    <w:rsid w:val="00671CB0"/>
    <w:rsid w:val="00673E62"/>
    <w:rsid w:val="00674388"/>
    <w:rsid w:val="00674688"/>
    <w:rsid w:val="00674FF1"/>
    <w:rsid w:val="00675088"/>
    <w:rsid w:val="00675F2A"/>
    <w:rsid w:val="00676512"/>
    <w:rsid w:val="006776F7"/>
    <w:rsid w:val="00681411"/>
    <w:rsid w:val="00682077"/>
    <w:rsid w:val="00682305"/>
    <w:rsid w:val="00682ABA"/>
    <w:rsid w:val="00683F54"/>
    <w:rsid w:val="0068502F"/>
    <w:rsid w:val="00685A89"/>
    <w:rsid w:val="00685C9F"/>
    <w:rsid w:val="00686257"/>
    <w:rsid w:val="00686867"/>
    <w:rsid w:val="00686DBC"/>
    <w:rsid w:val="00686F0D"/>
    <w:rsid w:val="0068798D"/>
    <w:rsid w:val="00687C53"/>
    <w:rsid w:val="006905B5"/>
    <w:rsid w:val="006918D6"/>
    <w:rsid w:val="00691AC8"/>
    <w:rsid w:val="00691D39"/>
    <w:rsid w:val="00691DA5"/>
    <w:rsid w:val="00693283"/>
    <w:rsid w:val="00693801"/>
    <w:rsid w:val="0069398C"/>
    <w:rsid w:val="00693A30"/>
    <w:rsid w:val="00696651"/>
    <w:rsid w:val="006976E8"/>
    <w:rsid w:val="00697CC2"/>
    <w:rsid w:val="006A033B"/>
    <w:rsid w:val="006A1BEC"/>
    <w:rsid w:val="006A2C43"/>
    <w:rsid w:val="006A6DDD"/>
    <w:rsid w:val="006A6E8D"/>
    <w:rsid w:val="006B0880"/>
    <w:rsid w:val="006B1525"/>
    <w:rsid w:val="006B1C2C"/>
    <w:rsid w:val="006B269A"/>
    <w:rsid w:val="006B3660"/>
    <w:rsid w:val="006B378B"/>
    <w:rsid w:val="006B3894"/>
    <w:rsid w:val="006B4812"/>
    <w:rsid w:val="006B586C"/>
    <w:rsid w:val="006B5EA5"/>
    <w:rsid w:val="006B64F1"/>
    <w:rsid w:val="006C32E1"/>
    <w:rsid w:val="006C38D1"/>
    <w:rsid w:val="006C450E"/>
    <w:rsid w:val="006C5562"/>
    <w:rsid w:val="006C5D6E"/>
    <w:rsid w:val="006C6604"/>
    <w:rsid w:val="006C6BAA"/>
    <w:rsid w:val="006C6F65"/>
    <w:rsid w:val="006C7FB1"/>
    <w:rsid w:val="006D0F61"/>
    <w:rsid w:val="006D1E86"/>
    <w:rsid w:val="006D3257"/>
    <w:rsid w:val="006D4220"/>
    <w:rsid w:val="006D48BB"/>
    <w:rsid w:val="006D4DAF"/>
    <w:rsid w:val="006D4F19"/>
    <w:rsid w:val="006D5E60"/>
    <w:rsid w:val="006D634E"/>
    <w:rsid w:val="006E020D"/>
    <w:rsid w:val="006E021B"/>
    <w:rsid w:val="006E1E8B"/>
    <w:rsid w:val="006E28B7"/>
    <w:rsid w:val="006E2BB6"/>
    <w:rsid w:val="006E2C7E"/>
    <w:rsid w:val="006E3DE2"/>
    <w:rsid w:val="006E5997"/>
    <w:rsid w:val="006E6786"/>
    <w:rsid w:val="006E6EA2"/>
    <w:rsid w:val="006E72B1"/>
    <w:rsid w:val="006E7A17"/>
    <w:rsid w:val="006F23FA"/>
    <w:rsid w:val="006F2513"/>
    <w:rsid w:val="006F2925"/>
    <w:rsid w:val="006F320D"/>
    <w:rsid w:val="006F4E93"/>
    <w:rsid w:val="006F5022"/>
    <w:rsid w:val="006F61E8"/>
    <w:rsid w:val="006F6ED0"/>
    <w:rsid w:val="006F6F22"/>
    <w:rsid w:val="006F6FB1"/>
    <w:rsid w:val="006F76D4"/>
    <w:rsid w:val="00700E97"/>
    <w:rsid w:val="00701523"/>
    <w:rsid w:val="00701C0D"/>
    <w:rsid w:val="0070258B"/>
    <w:rsid w:val="00702932"/>
    <w:rsid w:val="0070295E"/>
    <w:rsid w:val="00703B29"/>
    <w:rsid w:val="00703E5A"/>
    <w:rsid w:val="007042C7"/>
    <w:rsid w:val="00704BBD"/>
    <w:rsid w:val="00704E10"/>
    <w:rsid w:val="00705176"/>
    <w:rsid w:val="007061AD"/>
    <w:rsid w:val="007066A6"/>
    <w:rsid w:val="007071EA"/>
    <w:rsid w:val="0071056E"/>
    <w:rsid w:val="0071084D"/>
    <w:rsid w:val="00712619"/>
    <w:rsid w:val="00712A77"/>
    <w:rsid w:val="00713265"/>
    <w:rsid w:val="0071382B"/>
    <w:rsid w:val="007149EC"/>
    <w:rsid w:val="007157CB"/>
    <w:rsid w:val="00716CE8"/>
    <w:rsid w:val="007174B4"/>
    <w:rsid w:val="007209FF"/>
    <w:rsid w:val="0072142D"/>
    <w:rsid w:val="00722111"/>
    <w:rsid w:val="00722302"/>
    <w:rsid w:val="007230B5"/>
    <w:rsid w:val="00723207"/>
    <w:rsid w:val="00723CC2"/>
    <w:rsid w:val="007242FF"/>
    <w:rsid w:val="007244D0"/>
    <w:rsid w:val="00727CE3"/>
    <w:rsid w:val="007326E3"/>
    <w:rsid w:val="00732AC6"/>
    <w:rsid w:val="00732E17"/>
    <w:rsid w:val="007338D5"/>
    <w:rsid w:val="00734B1A"/>
    <w:rsid w:val="00735120"/>
    <w:rsid w:val="007356FC"/>
    <w:rsid w:val="00736DFE"/>
    <w:rsid w:val="00740852"/>
    <w:rsid w:val="00741A76"/>
    <w:rsid w:val="007420E2"/>
    <w:rsid w:val="0074329D"/>
    <w:rsid w:val="007441A5"/>
    <w:rsid w:val="007449DA"/>
    <w:rsid w:val="00744DBD"/>
    <w:rsid w:val="00745512"/>
    <w:rsid w:val="00745A4D"/>
    <w:rsid w:val="00746C6E"/>
    <w:rsid w:val="00747265"/>
    <w:rsid w:val="0074730B"/>
    <w:rsid w:val="007473C3"/>
    <w:rsid w:val="00747F22"/>
    <w:rsid w:val="00751BC5"/>
    <w:rsid w:val="007528BE"/>
    <w:rsid w:val="00752A8C"/>
    <w:rsid w:val="00752AA3"/>
    <w:rsid w:val="00753106"/>
    <w:rsid w:val="0075742D"/>
    <w:rsid w:val="0076090F"/>
    <w:rsid w:val="00760B2F"/>
    <w:rsid w:val="0076224E"/>
    <w:rsid w:val="00762299"/>
    <w:rsid w:val="007630FB"/>
    <w:rsid w:val="007631A2"/>
    <w:rsid w:val="007635D6"/>
    <w:rsid w:val="007636A3"/>
    <w:rsid w:val="00764A72"/>
    <w:rsid w:val="0076516A"/>
    <w:rsid w:val="00765F14"/>
    <w:rsid w:val="007669A5"/>
    <w:rsid w:val="00766E6D"/>
    <w:rsid w:val="00770147"/>
    <w:rsid w:val="0077096D"/>
    <w:rsid w:val="007711B5"/>
    <w:rsid w:val="00771ED6"/>
    <w:rsid w:val="007725C2"/>
    <w:rsid w:val="007745B1"/>
    <w:rsid w:val="00774C15"/>
    <w:rsid w:val="00774EFB"/>
    <w:rsid w:val="00775168"/>
    <w:rsid w:val="007762E1"/>
    <w:rsid w:val="00776E3D"/>
    <w:rsid w:val="00777526"/>
    <w:rsid w:val="0077788A"/>
    <w:rsid w:val="0078074A"/>
    <w:rsid w:val="00781541"/>
    <w:rsid w:val="00781562"/>
    <w:rsid w:val="00781FE7"/>
    <w:rsid w:val="00782836"/>
    <w:rsid w:val="00785335"/>
    <w:rsid w:val="00785C45"/>
    <w:rsid w:val="00786A3C"/>
    <w:rsid w:val="00786B73"/>
    <w:rsid w:val="00786D61"/>
    <w:rsid w:val="00787362"/>
    <w:rsid w:val="0078775D"/>
    <w:rsid w:val="007901D0"/>
    <w:rsid w:val="0079133B"/>
    <w:rsid w:val="00792E38"/>
    <w:rsid w:val="00793A07"/>
    <w:rsid w:val="00793F20"/>
    <w:rsid w:val="007949F7"/>
    <w:rsid w:val="00794F63"/>
    <w:rsid w:val="00795B15"/>
    <w:rsid w:val="00796400"/>
    <w:rsid w:val="00796578"/>
    <w:rsid w:val="00796C25"/>
    <w:rsid w:val="007A065D"/>
    <w:rsid w:val="007A1913"/>
    <w:rsid w:val="007A21A6"/>
    <w:rsid w:val="007A22AE"/>
    <w:rsid w:val="007A29C9"/>
    <w:rsid w:val="007A2ABE"/>
    <w:rsid w:val="007A2C08"/>
    <w:rsid w:val="007A3233"/>
    <w:rsid w:val="007A3B7D"/>
    <w:rsid w:val="007A44C3"/>
    <w:rsid w:val="007A478D"/>
    <w:rsid w:val="007A5243"/>
    <w:rsid w:val="007A546E"/>
    <w:rsid w:val="007A54F7"/>
    <w:rsid w:val="007A66E0"/>
    <w:rsid w:val="007A75C4"/>
    <w:rsid w:val="007A7F3E"/>
    <w:rsid w:val="007B0103"/>
    <w:rsid w:val="007B014D"/>
    <w:rsid w:val="007B0484"/>
    <w:rsid w:val="007B06B9"/>
    <w:rsid w:val="007B0D8E"/>
    <w:rsid w:val="007B15AF"/>
    <w:rsid w:val="007B16AA"/>
    <w:rsid w:val="007B1BE0"/>
    <w:rsid w:val="007B37EE"/>
    <w:rsid w:val="007B38D2"/>
    <w:rsid w:val="007B3E0E"/>
    <w:rsid w:val="007B4E29"/>
    <w:rsid w:val="007B51C7"/>
    <w:rsid w:val="007B5C36"/>
    <w:rsid w:val="007B755C"/>
    <w:rsid w:val="007B7BD2"/>
    <w:rsid w:val="007B7F9B"/>
    <w:rsid w:val="007C0273"/>
    <w:rsid w:val="007C04E0"/>
    <w:rsid w:val="007C07FF"/>
    <w:rsid w:val="007C2A45"/>
    <w:rsid w:val="007C2DE8"/>
    <w:rsid w:val="007C3769"/>
    <w:rsid w:val="007C4608"/>
    <w:rsid w:val="007C5F6D"/>
    <w:rsid w:val="007C6393"/>
    <w:rsid w:val="007C6465"/>
    <w:rsid w:val="007C64FD"/>
    <w:rsid w:val="007C7198"/>
    <w:rsid w:val="007C7F96"/>
    <w:rsid w:val="007D03B3"/>
    <w:rsid w:val="007D2D78"/>
    <w:rsid w:val="007D2DDC"/>
    <w:rsid w:val="007D3FD1"/>
    <w:rsid w:val="007D46AB"/>
    <w:rsid w:val="007D4CD7"/>
    <w:rsid w:val="007D4E17"/>
    <w:rsid w:val="007D50A5"/>
    <w:rsid w:val="007D5E4A"/>
    <w:rsid w:val="007D71E2"/>
    <w:rsid w:val="007D7CBF"/>
    <w:rsid w:val="007E091A"/>
    <w:rsid w:val="007E2519"/>
    <w:rsid w:val="007E253C"/>
    <w:rsid w:val="007E2D39"/>
    <w:rsid w:val="007E31BC"/>
    <w:rsid w:val="007E3FC6"/>
    <w:rsid w:val="007E4187"/>
    <w:rsid w:val="007E4687"/>
    <w:rsid w:val="007E4985"/>
    <w:rsid w:val="007E5055"/>
    <w:rsid w:val="007E5103"/>
    <w:rsid w:val="007E5F0D"/>
    <w:rsid w:val="007E621A"/>
    <w:rsid w:val="007E63E5"/>
    <w:rsid w:val="007E6A48"/>
    <w:rsid w:val="007E79AA"/>
    <w:rsid w:val="007F1EF1"/>
    <w:rsid w:val="007F2013"/>
    <w:rsid w:val="007F20F1"/>
    <w:rsid w:val="007F2829"/>
    <w:rsid w:val="007F3878"/>
    <w:rsid w:val="007F3A7B"/>
    <w:rsid w:val="007F63DF"/>
    <w:rsid w:val="007F74BD"/>
    <w:rsid w:val="007F7CBA"/>
    <w:rsid w:val="007F7EA3"/>
    <w:rsid w:val="008008E5"/>
    <w:rsid w:val="0080213C"/>
    <w:rsid w:val="00802B26"/>
    <w:rsid w:val="008036B8"/>
    <w:rsid w:val="00805AF1"/>
    <w:rsid w:val="00807AA1"/>
    <w:rsid w:val="00807AD6"/>
    <w:rsid w:val="00810136"/>
    <w:rsid w:val="00810E28"/>
    <w:rsid w:val="0081306B"/>
    <w:rsid w:val="00813190"/>
    <w:rsid w:val="008133BD"/>
    <w:rsid w:val="00813C4E"/>
    <w:rsid w:val="0081455A"/>
    <w:rsid w:val="00814EBA"/>
    <w:rsid w:val="00815180"/>
    <w:rsid w:val="008169C5"/>
    <w:rsid w:val="00816ADE"/>
    <w:rsid w:val="008209D8"/>
    <w:rsid w:val="00820BE9"/>
    <w:rsid w:val="0082139F"/>
    <w:rsid w:val="00821B57"/>
    <w:rsid w:val="00822E63"/>
    <w:rsid w:val="0082371B"/>
    <w:rsid w:val="008250A4"/>
    <w:rsid w:val="008251CE"/>
    <w:rsid w:val="008256C2"/>
    <w:rsid w:val="00825D83"/>
    <w:rsid w:val="00827DDE"/>
    <w:rsid w:val="008305B1"/>
    <w:rsid w:val="008327A7"/>
    <w:rsid w:val="00832DE7"/>
    <w:rsid w:val="00832DE8"/>
    <w:rsid w:val="00834D8A"/>
    <w:rsid w:val="00842D8F"/>
    <w:rsid w:val="00843177"/>
    <w:rsid w:val="00843183"/>
    <w:rsid w:val="0084512C"/>
    <w:rsid w:val="008451F8"/>
    <w:rsid w:val="00846332"/>
    <w:rsid w:val="0084641D"/>
    <w:rsid w:val="0084675C"/>
    <w:rsid w:val="00846EC2"/>
    <w:rsid w:val="008476A8"/>
    <w:rsid w:val="0084776C"/>
    <w:rsid w:val="00847CBF"/>
    <w:rsid w:val="00850242"/>
    <w:rsid w:val="00850C4F"/>
    <w:rsid w:val="00850DF9"/>
    <w:rsid w:val="008511AF"/>
    <w:rsid w:val="00851EDA"/>
    <w:rsid w:val="00853F5E"/>
    <w:rsid w:val="0085439F"/>
    <w:rsid w:val="00854E9D"/>
    <w:rsid w:val="0085729B"/>
    <w:rsid w:val="00857747"/>
    <w:rsid w:val="008612F9"/>
    <w:rsid w:val="008616BC"/>
    <w:rsid w:val="00861AB1"/>
    <w:rsid w:val="008630EE"/>
    <w:rsid w:val="0086321E"/>
    <w:rsid w:val="00863B9B"/>
    <w:rsid w:val="008662E8"/>
    <w:rsid w:val="00867997"/>
    <w:rsid w:val="0087089C"/>
    <w:rsid w:val="00870A62"/>
    <w:rsid w:val="00870ACE"/>
    <w:rsid w:val="008718A4"/>
    <w:rsid w:val="00871BDD"/>
    <w:rsid w:val="00871EDD"/>
    <w:rsid w:val="00872382"/>
    <w:rsid w:val="00874866"/>
    <w:rsid w:val="008758B9"/>
    <w:rsid w:val="00875A07"/>
    <w:rsid w:val="0087706A"/>
    <w:rsid w:val="0087710C"/>
    <w:rsid w:val="008775EB"/>
    <w:rsid w:val="00877C0D"/>
    <w:rsid w:val="00880229"/>
    <w:rsid w:val="008805F9"/>
    <w:rsid w:val="0088070D"/>
    <w:rsid w:val="008808F2"/>
    <w:rsid w:val="008826A3"/>
    <w:rsid w:val="00882BE8"/>
    <w:rsid w:val="00882D29"/>
    <w:rsid w:val="00882D73"/>
    <w:rsid w:val="00882E99"/>
    <w:rsid w:val="00883088"/>
    <w:rsid w:val="0088462D"/>
    <w:rsid w:val="0088530C"/>
    <w:rsid w:val="00885F2B"/>
    <w:rsid w:val="008861D5"/>
    <w:rsid w:val="008865F0"/>
    <w:rsid w:val="008870EB"/>
    <w:rsid w:val="00887786"/>
    <w:rsid w:val="00891193"/>
    <w:rsid w:val="00891B0D"/>
    <w:rsid w:val="008A0026"/>
    <w:rsid w:val="008A185B"/>
    <w:rsid w:val="008A2478"/>
    <w:rsid w:val="008A3A71"/>
    <w:rsid w:val="008A4021"/>
    <w:rsid w:val="008A481D"/>
    <w:rsid w:val="008A5E7E"/>
    <w:rsid w:val="008A6CAB"/>
    <w:rsid w:val="008A6FF7"/>
    <w:rsid w:val="008A7156"/>
    <w:rsid w:val="008B0F77"/>
    <w:rsid w:val="008B1371"/>
    <w:rsid w:val="008B1FB0"/>
    <w:rsid w:val="008B302A"/>
    <w:rsid w:val="008B3075"/>
    <w:rsid w:val="008B4136"/>
    <w:rsid w:val="008B5656"/>
    <w:rsid w:val="008B69D5"/>
    <w:rsid w:val="008B7138"/>
    <w:rsid w:val="008B733B"/>
    <w:rsid w:val="008B7C2A"/>
    <w:rsid w:val="008C150B"/>
    <w:rsid w:val="008C1579"/>
    <w:rsid w:val="008C1A0C"/>
    <w:rsid w:val="008C2005"/>
    <w:rsid w:val="008C2633"/>
    <w:rsid w:val="008C3DDD"/>
    <w:rsid w:val="008C50E5"/>
    <w:rsid w:val="008C5458"/>
    <w:rsid w:val="008C64A6"/>
    <w:rsid w:val="008C66F2"/>
    <w:rsid w:val="008C7498"/>
    <w:rsid w:val="008D20C9"/>
    <w:rsid w:val="008D2687"/>
    <w:rsid w:val="008D383C"/>
    <w:rsid w:val="008D3C70"/>
    <w:rsid w:val="008D4B54"/>
    <w:rsid w:val="008D4E02"/>
    <w:rsid w:val="008D53C0"/>
    <w:rsid w:val="008D6F86"/>
    <w:rsid w:val="008E0EA3"/>
    <w:rsid w:val="008E1536"/>
    <w:rsid w:val="008E2F1A"/>
    <w:rsid w:val="008E4246"/>
    <w:rsid w:val="008E4825"/>
    <w:rsid w:val="008E5B99"/>
    <w:rsid w:val="008E6B8A"/>
    <w:rsid w:val="008E718A"/>
    <w:rsid w:val="008E71C0"/>
    <w:rsid w:val="008E7735"/>
    <w:rsid w:val="008F0295"/>
    <w:rsid w:val="008F2921"/>
    <w:rsid w:val="008F5405"/>
    <w:rsid w:val="008F5635"/>
    <w:rsid w:val="00901120"/>
    <w:rsid w:val="00902AE4"/>
    <w:rsid w:val="009037D7"/>
    <w:rsid w:val="00905796"/>
    <w:rsid w:val="00906717"/>
    <w:rsid w:val="0090694E"/>
    <w:rsid w:val="00906E90"/>
    <w:rsid w:val="00912FCD"/>
    <w:rsid w:val="00913BE9"/>
    <w:rsid w:val="00913D03"/>
    <w:rsid w:val="00914A20"/>
    <w:rsid w:val="00916323"/>
    <w:rsid w:val="0091660D"/>
    <w:rsid w:val="00916EF3"/>
    <w:rsid w:val="00916F08"/>
    <w:rsid w:val="00920870"/>
    <w:rsid w:val="00921E5A"/>
    <w:rsid w:val="00923637"/>
    <w:rsid w:val="00923799"/>
    <w:rsid w:val="00923851"/>
    <w:rsid w:val="00925652"/>
    <w:rsid w:val="00926303"/>
    <w:rsid w:val="009268D1"/>
    <w:rsid w:val="00927B72"/>
    <w:rsid w:val="00930BBF"/>
    <w:rsid w:val="00931A40"/>
    <w:rsid w:val="00931F2E"/>
    <w:rsid w:val="00932438"/>
    <w:rsid w:val="009341BB"/>
    <w:rsid w:val="00936000"/>
    <w:rsid w:val="0093607A"/>
    <w:rsid w:val="009402ED"/>
    <w:rsid w:val="009407CE"/>
    <w:rsid w:val="00942AF4"/>
    <w:rsid w:val="0094462F"/>
    <w:rsid w:val="0094464B"/>
    <w:rsid w:val="00945359"/>
    <w:rsid w:val="00946D91"/>
    <w:rsid w:val="00947E26"/>
    <w:rsid w:val="0095083D"/>
    <w:rsid w:val="00951495"/>
    <w:rsid w:val="009524A7"/>
    <w:rsid w:val="00952926"/>
    <w:rsid w:val="00952945"/>
    <w:rsid w:val="00952DAA"/>
    <w:rsid w:val="00952FDE"/>
    <w:rsid w:val="0095331A"/>
    <w:rsid w:val="00954DA0"/>
    <w:rsid w:val="00955C31"/>
    <w:rsid w:val="009561E1"/>
    <w:rsid w:val="00956679"/>
    <w:rsid w:val="0095683F"/>
    <w:rsid w:val="0095695A"/>
    <w:rsid w:val="00956A17"/>
    <w:rsid w:val="00957431"/>
    <w:rsid w:val="00960546"/>
    <w:rsid w:val="009617BD"/>
    <w:rsid w:val="00961D8B"/>
    <w:rsid w:val="0096285E"/>
    <w:rsid w:val="009629D7"/>
    <w:rsid w:val="00964C2C"/>
    <w:rsid w:val="00965AA6"/>
    <w:rsid w:val="0096692B"/>
    <w:rsid w:val="0096787B"/>
    <w:rsid w:val="00967C8A"/>
    <w:rsid w:val="009706CB"/>
    <w:rsid w:val="00970921"/>
    <w:rsid w:val="00970CC5"/>
    <w:rsid w:val="0097164E"/>
    <w:rsid w:val="0097175E"/>
    <w:rsid w:val="00972696"/>
    <w:rsid w:val="00973026"/>
    <w:rsid w:val="00973425"/>
    <w:rsid w:val="009738BA"/>
    <w:rsid w:val="00973E2C"/>
    <w:rsid w:val="00974A08"/>
    <w:rsid w:val="00975666"/>
    <w:rsid w:val="00976087"/>
    <w:rsid w:val="0097683B"/>
    <w:rsid w:val="00976E56"/>
    <w:rsid w:val="00976F3C"/>
    <w:rsid w:val="00977B49"/>
    <w:rsid w:val="009800F7"/>
    <w:rsid w:val="009805F2"/>
    <w:rsid w:val="009806B0"/>
    <w:rsid w:val="009806FD"/>
    <w:rsid w:val="00981AF4"/>
    <w:rsid w:val="00981CBD"/>
    <w:rsid w:val="00981FFF"/>
    <w:rsid w:val="009833DB"/>
    <w:rsid w:val="009833E1"/>
    <w:rsid w:val="00983E38"/>
    <w:rsid w:val="009846ED"/>
    <w:rsid w:val="00985506"/>
    <w:rsid w:val="00987297"/>
    <w:rsid w:val="00990DFF"/>
    <w:rsid w:val="00991476"/>
    <w:rsid w:val="00991A37"/>
    <w:rsid w:val="00992B08"/>
    <w:rsid w:val="00994B74"/>
    <w:rsid w:val="009969D4"/>
    <w:rsid w:val="00997CF8"/>
    <w:rsid w:val="009A26D2"/>
    <w:rsid w:val="009A2849"/>
    <w:rsid w:val="009A3716"/>
    <w:rsid w:val="009A4E24"/>
    <w:rsid w:val="009A5429"/>
    <w:rsid w:val="009A6C9C"/>
    <w:rsid w:val="009A6D7D"/>
    <w:rsid w:val="009A7AEC"/>
    <w:rsid w:val="009A7CD1"/>
    <w:rsid w:val="009B058F"/>
    <w:rsid w:val="009B2245"/>
    <w:rsid w:val="009B2CB5"/>
    <w:rsid w:val="009B3121"/>
    <w:rsid w:val="009B56C0"/>
    <w:rsid w:val="009B58D3"/>
    <w:rsid w:val="009B663F"/>
    <w:rsid w:val="009B7AFF"/>
    <w:rsid w:val="009B7F9B"/>
    <w:rsid w:val="009C0CC9"/>
    <w:rsid w:val="009C13EA"/>
    <w:rsid w:val="009C26D4"/>
    <w:rsid w:val="009C2B88"/>
    <w:rsid w:val="009C3616"/>
    <w:rsid w:val="009C38E2"/>
    <w:rsid w:val="009C3B51"/>
    <w:rsid w:val="009C47D8"/>
    <w:rsid w:val="009C4962"/>
    <w:rsid w:val="009C6680"/>
    <w:rsid w:val="009C67FB"/>
    <w:rsid w:val="009C7127"/>
    <w:rsid w:val="009D0D93"/>
    <w:rsid w:val="009D2641"/>
    <w:rsid w:val="009D2970"/>
    <w:rsid w:val="009D34AE"/>
    <w:rsid w:val="009D3A5A"/>
    <w:rsid w:val="009D3AE1"/>
    <w:rsid w:val="009D44F8"/>
    <w:rsid w:val="009D680E"/>
    <w:rsid w:val="009E09E3"/>
    <w:rsid w:val="009E0C1B"/>
    <w:rsid w:val="009E0F32"/>
    <w:rsid w:val="009E1D4D"/>
    <w:rsid w:val="009E2AA3"/>
    <w:rsid w:val="009E2E9F"/>
    <w:rsid w:val="009E3335"/>
    <w:rsid w:val="009E3589"/>
    <w:rsid w:val="009E3B28"/>
    <w:rsid w:val="009E5862"/>
    <w:rsid w:val="009E6287"/>
    <w:rsid w:val="009E6E96"/>
    <w:rsid w:val="009E7DA6"/>
    <w:rsid w:val="009F165D"/>
    <w:rsid w:val="009F1C34"/>
    <w:rsid w:val="009F2978"/>
    <w:rsid w:val="009F2B32"/>
    <w:rsid w:val="009F3D98"/>
    <w:rsid w:val="009F3EE1"/>
    <w:rsid w:val="009F5A57"/>
    <w:rsid w:val="009F7102"/>
    <w:rsid w:val="00A00F13"/>
    <w:rsid w:val="00A021E0"/>
    <w:rsid w:val="00A03BFB"/>
    <w:rsid w:val="00A04759"/>
    <w:rsid w:val="00A04BEF"/>
    <w:rsid w:val="00A04DE0"/>
    <w:rsid w:val="00A05B5F"/>
    <w:rsid w:val="00A06069"/>
    <w:rsid w:val="00A06325"/>
    <w:rsid w:val="00A06499"/>
    <w:rsid w:val="00A06A03"/>
    <w:rsid w:val="00A06EE7"/>
    <w:rsid w:val="00A07938"/>
    <w:rsid w:val="00A10D96"/>
    <w:rsid w:val="00A11738"/>
    <w:rsid w:val="00A122B0"/>
    <w:rsid w:val="00A12C08"/>
    <w:rsid w:val="00A12FC7"/>
    <w:rsid w:val="00A14CE6"/>
    <w:rsid w:val="00A154CB"/>
    <w:rsid w:val="00A15835"/>
    <w:rsid w:val="00A159CE"/>
    <w:rsid w:val="00A1606C"/>
    <w:rsid w:val="00A16A05"/>
    <w:rsid w:val="00A1717D"/>
    <w:rsid w:val="00A2029B"/>
    <w:rsid w:val="00A20CD3"/>
    <w:rsid w:val="00A22415"/>
    <w:rsid w:val="00A23A9A"/>
    <w:rsid w:val="00A24BF9"/>
    <w:rsid w:val="00A24D81"/>
    <w:rsid w:val="00A300D4"/>
    <w:rsid w:val="00A307F6"/>
    <w:rsid w:val="00A316EA"/>
    <w:rsid w:val="00A33499"/>
    <w:rsid w:val="00A35C92"/>
    <w:rsid w:val="00A3646F"/>
    <w:rsid w:val="00A366DD"/>
    <w:rsid w:val="00A36838"/>
    <w:rsid w:val="00A37A6C"/>
    <w:rsid w:val="00A4025A"/>
    <w:rsid w:val="00A403DE"/>
    <w:rsid w:val="00A424E1"/>
    <w:rsid w:val="00A439C9"/>
    <w:rsid w:val="00A44C01"/>
    <w:rsid w:val="00A454AF"/>
    <w:rsid w:val="00A456B8"/>
    <w:rsid w:val="00A47CC5"/>
    <w:rsid w:val="00A5064F"/>
    <w:rsid w:val="00A50D0E"/>
    <w:rsid w:val="00A52B93"/>
    <w:rsid w:val="00A52D78"/>
    <w:rsid w:val="00A5356D"/>
    <w:rsid w:val="00A53CD7"/>
    <w:rsid w:val="00A543C1"/>
    <w:rsid w:val="00A54836"/>
    <w:rsid w:val="00A54911"/>
    <w:rsid w:val="00A556CB"/>
    <w:rsid w:val="00A55B7F"/>
    <w:rsid w:val="00A55D81"/>
    <w:rsid w:val="00A56008"/>
    <w:rsid w:val="00A602D5"/>
    <w:rsid w:val="00A60399"/>
    <w:rsid w:val="00A636C2"/>
    <w:rsid w:val="00A63AF6"/>
    <w:rsid w:val="00A65B58"/>
    <w:rsid w:val="00A65D33"/>
    <w:rsid w:val="00A65EA7"/>
    <w:rsid w:val="00A6622B"/>
    <w:rsid w:val="00A673FD"/>
    <w:rsid w:val="00A676D4"/>
    <w:rsid w:val="00A67B61"/>
    <w:rsid w:val="00A70BAC"/>
    <w:rsid w:val="00A70DB6"/>
    <w:rsid w:val="00A70E80"/>
    <w:rsid w:val="00A7142C"/>
    <w:rsid w:val="00A715FB"/>
    <w:rsid w:val="00A71E12"/>
    <w:rsid w:val="00A7261A"/>
    <w:rsid w:val="00A72E47"/>
    <w:rsid w:val="00A730AE"/>
    <w:rsid w:val="00A7337F"/>
    <w:rsid w:val="00A73834"/>
    <w:rsid w:val="00A74529"/>
    <w:rsid w:val="00A74C7E"/>
    <w:rsid w:val="00A760B2"/>
    <w:rsid w:val="00A76E6B"/>
    <w:rsid w:val="00A80556"/>
    <w:rsid w:val="00A80B2B"/>
    <w:rsid w:val="00A81585"/>
    <w:rsid w:val="00A8227D"/>
    <w:rsid w:val="00A8243B"/>
    <w:rsid w:val="00A830B4"/>
    <w:rsid w:val="00A83F3A"/>
    <w:rsid w:val="00A86140"/>
    <w:rsid w:val="00A8736E"/>
    <w:rsid w:val="00A87ABB"/>
    <w:rsid w:val="00A90E01"/>
    <w:rsid w:val="00A91968"/>
    <w:rsid w:val="00A92AA3"/>
    <w:rsid w:val="00A94007"/>
    <w:rsid w:val="00A94BCA"/>
    <w:rsid w:val="00AA0021"/>
    <w:rsid w:val="00AA0595"/>
    <w:rsid w:val="00AA1236"/>
    <w:rsid w:val="00AA188C"/>
    <w:rsid w:val="00AA26B3"/>
    <w:rsid w:val="00AA29F1"/>
    <w:rsid w:val="00AA2D4C"/>
    <w:rsid w:val="00AA4042"/>
    <w:rsid w:val="00AA4931"/>
    <w:rsid w:val="00AA4D6B"/>
    <w:rsid w:val="00AA56B5"/>
    <w:rsid w:val="00AA5BD0"/>
    <w:rsid w:val="00AA5F4A"/>
    <w:rsid w:val="00AA61BA"/>
    <w:rsid w:val="00AA6ACC"/>
    <w:rsid w:val="00AA7B45"/>
    <w:rsid w:val="00AB0429"/>
    <w:rsid w:val="00AB05FF"/>
    <w:rsid w:val="00AB0CA7"/>
    <w:rsid w:val="00AB14D3"/>
    <w:rsid w:val="00AB18C1"/>
    <w:rsid w:val="00AB1FBD"/>
    <w:rsid w:val="00AB22CE"/>
    <w:rsid w:val="00AB2376"/>
    <w:rsid w:val="00AB37F1"/>
    <w:rsid w:val="00AB436B"/>
    <w:rsid w:val="00AB53B7"/>
    <w:rsid w:val="00AB7A22"/>
    <w:rsid w:val="00AB7C3C"/>
    <w:rsid w:val="00AC0588"/>
    <w:rsid w:val="00AC0654"/>
    <w:rsid w:val="00AC1105"/>
    <w:rsid w:val="00AC17CD"/>
    <w:rsid w:val="00AC18F5"/>
    <w:rsid w:val="00AC1CD8"/>
    <w:rsid w:val="00AC321A"/>
    <w:rsid w:val="00AC3902"/>
    <w:rsid w:val="00AC3CB9"/>
    <w:rsid w:val="00AC4A5E"/>
    <w:rsid w:val="00AC4AC0"/>
    <w:rsid w:val="00AC5D07"/>
    <w:rsid w:val="00AC66F7"/>
    <w:rsid w:val="00AC72AF"/>
    <w:rsid w:val="00AD0A56"/>
    <w:rsid w:val="00AD10D4"/>
    <w:rsid w:val="00AD117B"/>
    <w:rsid w:val="00AD1E08"/>
    <w:rsid w:val="00AD2076"/>
    <w:rsid w:val="00AD264D"/>
    <w:rsid w:val="00AD331F"/>
    <w:rsid w:val="00AD36CD"/>
    <w:rsid w:val="00AD3887"/>
    <w:rsid w:val="00AD555F"/>
    <w:rsid w:val="00AD5870"/>
    <w:rsid w:val="00AD72FA"/>
    <w:rsid w:val="00AE013F"/>
    <w:rsid w:val="00AE0E9C"/>
    <w:rsid w:val="00AE10BF"/>
    <w:rsid w:val="00AE12BB"/>
    <w:rsid w:val="00AE2617"/>
    <w:rsid w:val="00AE2799"/>
    <w:rsid w:val="00AE296B"/>
    <w:rsid w:val="00AE553B"/>
    <w:rsid w:val="00AE6B22"/>
    <w:rsid w:val="00AF0769"/>
    <w:rsid w:val="00AF1399"/>
    <w:rsid w:val="00AF1DE8"/>
    <w:rsid w:val="00AF2E56"/>
    <w:rsid w:val="00AF4371"/>
    <w:rsid w:val="00AF538C"/>
    <w:rsid w:val="00AF7596"/>
    <w:rsid w:val="00AF77AE"/>
    <w:rsid w:val="00AF78CB"/>
    <w:rsid w:val="00AF7DCE"/>
    <w:rsid w:val="00B012F2"/>
    <w:rsid w:val="00B03304"/>
    <w:rsid w:val="00B0363C"/>
    <w:rsid w:val="00B0415B"/>
    <w:rsid w:val="00B045E9"/>
    <w:rsid w:val="00B058C4"/>
    <w:rsid w:val="00B05C0B"/>
    <w:rsid w:val="00B06248"/>
    <w:rsid w:val="00B068CC"/>
    <w:rsid w:val="00B07E51"/>
    <w:rsid w:val="00B10028"/>
    <w:rsid w:val="00B10363"/>
    <w:rsid w:val="00B10B33"/>
    <w:rsid w:val="00B10DBC"/>
    <w:rsid w:val="00B12DC5"/>
    <w:rsid w:val="00B12DDF"/>
    <w:rsid w:val="00B13B43"/>
    <w:rsid w:val="00B147A9"/>
    <w:rsid w:val="00B14848"/>
    <w:rsid w:val="00B15091"/>
    <w:rsid w:val="00B1529C"/>
    <w:rsid w:val="00B1578D"/>
    <w:rsid w:val="00B158C5"/>
    <w:rsid w:val="00B15C90"/>
    <w:rsid w:val="00B16097"/>
    <w:rsid w:val="00B202A2"/>
    <w:rsid w:val="00B2054E"/>
    <w:rsid w:val="00B21F84"/>
    <w:rsid w:val="00B223F8"/>
    <w:rsid w:val="00B224DB"/>
    <w:rsid w:val="00B2526A"/>
    <w:rsid w:val="00B26106"/>
    <w:rsid w:val="00B26BD3"/>
    <w:rsid w:val="00B27719"/>
    <w:rsid w:val="00B27934"/>
    <w:rsid w:val="00B27DC0"/>
    <w:rsid w:val="00B3035E"/>
    <w:rsid w:val="00B30CD8"/>
    <w:rsid w:val="00B3236E"/>
    <w:rsid w:val="00B32E9D"/>
    <w:rsid w:val="00B33FEE"/>
    <w:rsid w:val="00B34106"/>
    <w:rsid w:val="00B34892"/>
    <w:rsid w:val="00B34F12"/>
    <w:rsid w:val="00B352EB"/>
    <w:rsid w:val="00B36BC5"/>
    <w:rsid w:val="00B37AA8"/>
    <w:rsid w:val="00B4028B"/>
    <w:rsid w:val="00B406AA"/>
    <w:rsid w:val="00B40AC0"/>
    <w:rsid w:val="00B42866"/>
    <w:rsid w:val="00B44D1E"/>
    <w:rsid w:val="00B45291"/>
    <w:rsid w:val="00B457A4"/>
    <w:rsid w:val="00B457B5"/>
    <w:rsid w:val="00B45A9B"/>
    <w:rsid w:val="00B46282"/>
    <w:rsid w:val="00B468A8"/>
    <w:rsid w:val="00B46B63"/>
    <w:rsid w:val="00B4778C"/>
    <w:rsid w:val="00B50C68"/>
    <w:rsid w:val="00B51C17"/>
    <w:rsid w:val="00B523E4"/>
    <w:rsid w:val="00B549A8"/>
    <w:rsid w:val="00B54AF3"/>
    <w:rsid w:val="00B54BB1"/>
    <w:rsid w:val="00B5650E"/>
    <w:rsid w:val="00B56819"/>
    <w:rsid w:val="00B6057E"/>
    <w:rsid w:val="00B60C7D"/>
    <w:rsid w:val="00B67F8E"/>
    <w:rsid w:val="00B70559"/>
    <w:rsid w:val="00B70827"/>
    <w:rsid w:val="00B71071"/>
    <w:rsid w:val="00B717D8"/>
    <w:rsid w:val="00B720AB"/>
    <w:rsid w:val="00B72728"/>
    <w:rsid w:val="00B72FDF"/>
    <w:rsid w:val="00B73B02"/>
    <w:rsid w:val="00B740AF"/>
    <w:rsid w:val="00B74DEB"/>
    <w:rsid w:val="00B76DBE"/>
    <w:rsid w:val="00B7711E"/>
    <w:rsid w:val="00B772DD"/>
    <w:rsid w:val="00B812D8"/>
    <w:rsid w:val="00B83BD5"/>
    <w:rsid w:val="00B83C65"/>
    <w:rsid w:val="00B850DC"/>
    <w:rsid w:val="00B852E8"/>
    <w:rsid w:val="00B87888"/>
    <w:rsid w:val="00B87C79"/>
    <w:rsid w:val="00B87DE9"/>
    <w:rsid w:val="00B87FBF"/>
    <w:rsid w:val="00B9026C"/>
    <w:rsid w:val="00B906C5"/>
    <w:rsid w:val="00B909EF"/>
    <w:rsid w:val="00B91C8A"/>
    <w:rsid w:val="00B96829"/>
    <w:rsid w:val="00B96C9D"/>
    <w:rsid w:val="00BA01D7"/>
    <w:rsid w:val="00BA1B64"/>
    <w:rsid w:val="00BA1DF5"/>
    <w:rsid w:val="00BA2E62"/>
    <w:rsid w:val="00BA2ED6"/>
    <w:rsid w:val="00BA3F13"/>
    <w:rsid w:val="00BA493C"/>
    <w:rsid w:val="00BA5550"/>
    <w:rsid w:val="00BA60AA"/>
    <w:rsid w:val="00BA66B7"/>
    <w:rsid w:val="00BA7199"/>
    <w:rsid w:val="00BA7EA4"/>
    <w:rsid w:val="00BB03FD"/>
    <w:rsid w:val="00BB0F9B"/>
    <w:rsid w:val="00BB23E2"/>
    <w:rsid w:val="00BB44C6"/>
    <w:rsid w:val="00BB4971"/>
    <w:rsid w:val="00BB52B1"/>
    <w:rsid w:val="00BB6CB5"/>
    <w:rsid w:val="00BB6E9F"/>
    <w:rsid w:val="00BB7A6C"/>
    <w:rsid w:val="00BC1937"/>
    <w:rsid w:val="00BC31C8"/>
    <w:rsid w:val="00BC3723"/>
    <w:rsid w:val="00BC3991"/>
    <w:rsid w:val="00BC5213"/>
    <w:rsid w:val="00BC5949"/>
    <w:rsid w:val="00BC721F"/>
    <w:rsid w:val="00BD031B"/>
    <w:rsid w:val="00BD0331"/>
    <w:rsid w:val="00BD034F"/>
    <w:rsid w:val="00BD0797"/>
    <w:rsid w:val="00BD0CD5"/>
    <w:rsid w:val="00BD24BA"/>
    <w:rsid w:val="00BD28EB"/>
    <w:rsid w:val="00BD2D47"/>
    <w:rsid w:val="00BD3383"/>
    <w:rsid w:val="00BD359B"/>
    <w:rsid w:val="00BD5CC7"/>
    <w:rsid w:val="00BD5F39"/>
    <w:rsid w:val="00BD63A0"/>
    <w:rsid w:val="00BD6AD1"/>
    <w:rsid w:val="00BD7394"/>
    <w:rsid w:val="00BD7883"/>
    <w:rsid w:val="00BE290A"/>
    <w:rsid w:val="00BE2CBC"/>
    <w:rsid w:val="00BE308D"/>
    <w:rsid w:val="00BE45C3"/>
    <w:rsid w:val="00BE49B6"/>
    <w:rsid w:val="00BE4F0E"/>
    <w:rsid w:val="00BE5082"/>
    <w:rsid w:val="00BE5D6D"/>
    <w:rsid w:val="00BE63D5"/>
    <w:rsid w:val="00BE693A"/>
    <w:rsid w:val="00BE734D"/>
    <w:rsid w:val="00BE7862"/>
    <w:rsid w:val="00BE7E95"/>
    <w:rsid w:val="00BF133A"/>
    <w:rsid w:val="00BF15CF"/>
    <w:rsid w:val="00BF1E2F"/>
    <w:rsid w:val="00BF1F2C"/>
    <w:rsid w:val="00BF27B6"/>
    <w:rsid w:val="00BF3984"/>
    <w:rsid w:val="00BF3ACA"/>
    <w:rsid w:val="00BF3C67"/>
    <w:rsid w:val="00BF4A3B"/>
    <w:rsid w:val="00BF4C3C"/>
    <w:rsid w:val="00BF5786"/>
    <w:rsid w:val="00C0001B"/>
    <w:rsid w:val="00C0042C"/>
    <w:rsid w:val="00C0058B"/>
    <w:rsid w:val="00C0097F"/>
    <w:rsid w:val="00C01B7C"/>
    <w:rsid w:val="00C022C0"/>
    <w:rsid w:val="00C043C9"/>
    <w:rsid w:val="00C052A4"/>
    <w:rsid w:val="00C059F1"/>
    <w:rsid w:val="00C0657C"/>
    <w:rsid w:val="00C1075D"/>
    <w:rsid w:val="00C1238D"/>
    <w:rsid w:val="00C128A4"/>
    <w:rsid w:val="00C1398E"/>
    <w:rsid w:val="00C14219"/>
    <w:rsid w:val="00C146E9"/>
    <w:rsid w:val="00C14876"/>
    <w:rsid w:val="00C1649D"/>
    <w:rsid w:val="00C16AB7"/>
    <w:rsid w:val="00C171D9"/>
    <w:rsid w:val="00C175C4"/>
    <w:rsid w:val="00C17B91"/>
    <w:rsid w:val="00C20B19"/>
    <w:rsid w:val="00C21124"/>
    <w:rsid w:val="00C21134"/>
    <w:rsid w:val="00C21281"/>
    <w:rsid w:val="00C21E2D"/>
    <w:rsid w:val="00C22FE0"/>
    <w:rsid w:val="00C23610"/>
    <w:rsid w:val="00C239F9"/>
    <w:rsid w:val="00C242DE"/>
    <w:rsid w:val="00C24874"/>
    <w:rsid w:val="00C24E51"/>
    <w:rsid w:val="00C2562E"/>
    <w:rsid w:val="00C25D99"/>
    <w:rsid w:val="00C25DE5"/>
    <w:rsid w:val="00C2619F"/>
    <w:rsid w:val="00C26389"/>
    <w:rsid w:val="00C319CE"/>
    <w:rsid w:val="00C32085"/>
    <w:rsid w:val="00C334E8"/>
    <w:rsid w:val="00C34482"/>
    <w:rsid w:val="00C34B5F"/>
    <w:rsid w:val="00C35DF3"/>
    <w:rsid w:val="00C36A14"/>
    <w:rsid w:val="00C36BD4"/>
    <w:rsid w:val="00C40B67"/>
    <w:rsid w:val="00C42A80"/>
    <w:rsid w:val="00C42C21"/>
    <w:rsid w:val="00C432B6"/>
    <w:rsid w:val="00C435C4"/>
    <w:rsid w:val="00C44536"/>
    <w:rsid w:val="00C448B3"/>
    <w:rsid w:val="00C455A0"/>
    <w:rsid w:val="00C45C8A"/>
    <w:rsid w:val="00C45F68"/>
    <w:rsid w:val="00C466A2"/>
    <w:rsid w:val="00C46F10"/>
    <w:rsid w:val="00C4775F"/>
    <w:rsid w:val="00C50B08"/>
    <w:rsid w:val="00C51B0E"/>
    <w:rsid w:val="00C52152"/>
    <w:rsid w:val="00C52296"/>
    <w:rsid w:val="00C5428D"/>
    <w:rsid w:val="00C542B1"/>
    <w:rsid w:val="00C55FE8"/>
    <w:rsid w:val="00C5723D"/>
    <w:rsid w:val="00C57DC1"/>
    <w:rsid w:val="00C57E62"/>
    <w:rsid w:val="00C60260"/>
    <w:rsid w:val="00C602E3"/>
    <w:rsid w:val="00C607FE"/>
    <w:rsid w:val="00C60F56"/>
    <w:rsid w:val="00C6107F"/>
    <w:rsid w:val="00C61764"/>
    <w:rsid w:val="00C61F70"/>
    <w:rsid w:val="00C63017"/>
    <w:rsid w:val="00C632CC"/>
    <w:rsid w:val="00C6368E"/>
    <w:rsid w:val="00C63ABA"/>
    <w:rsid w:val="00C641B1"/>
    <w:rsid w:val="00C6442A"/>
    <w:rsid w:val="00C64A7D"/>
    <w:rsid w:val="00C6552E"/>
    <w:rsid w:val="00C65BD6"/>
    <w:rsid w:val="00C67A07"/>
    <w:rsid w:val="00C67A5D"/>
    <w:rsid w:val="00C70635"/>
    <w:rsid w:val="00C7203D"/>
    <w:rsid w:val="00C728C2"/>
    <w:rsid w:val="00C72D5D"/>
    <w:rsid w:val="00C72E71"/>
    <w:rsid w:val="00C730B9"/>
    <w:rsid w:val="00C73329"/>
    <w:rsid w:val="00C741B6"/>
    <w:rsid w:val="00C7456A"/>
    <w:rsid w:val="00C75048"/>
    <w:rsid w:val="00C808A5"/>
    <w:rsid w:val="00C82D0F"/>
    <w:rsid w:val="00C83497"/>
    <w:rsid w:val="00C83914"/>
    <w:rsid w:val="00C84250"/>
    <w:rsid w:val="00C8482C"/>
    <w:rsid w:val="00C84C64"/>
    <w:rsid w:val="00C84E31"/>
    <w:rsid w:val="00C86CB8"/>
    <w:rsid w:val="00C87AC4"/>
    <w:rsid w:val="00C91B47"/>
    <w:rsid w:val="00C9228F"/>
    <w:rsid w:val="00C934EF"/>
    <w:rsid w:val="00C9365D"/>
    <w:rsid w:val="00C944FB"/>
    <w:rsid w:val="00C9453B"/>
    <w:rsid w:val="00C9626D"/>
    <w:rsid w:val="00C962EF"/>
    <w:rsid w:val="00CA05AA"/>
    <w:rsid w:val="00CA0F84"/>
    <w:rsid w:val="00CA24F0"/>
    <w:rsid w:val="00CA28D1"/>
    <w:rsid w:val="00CA2F1C"/>
    <w:rsid w:val="00CA363D"/>
    <w:rsid w:val="00CA3EAD"/>
    <w:rsid w:val="00CA61E2"/>
    <w:rsid w:val="00CA67DD"/>
    <w:rsid w:val="00CA6DD6"/>
    <w:rsid w:val="00CA7539"/>
    <w:rsid w:val="00CA79EA"/>
    <w:rsid w:val="00CB05CC"/>
    <w:rsid w:val="00CB060A"/>
    <w:rsid w:val="00CB10DB"/>
    <w:rsid w:val="00CB1103"/>
    <w:rsid w:val="00CB1BA4"/>
    <w:rsid w:val="00CB3804"/>
    <w:rsid w:val="00CB3E1B"/>
    <w:rsid w:val="00CB4E68"/>
    <w:rsid w:val="00CB5132"/>
    <w:rsid w:val="00CB7599"/>
    <w:rsid w:val="00CC05FD"/>
    <w:rsid w:val="00CC0BE6"/>
    <w:rsid w:val="00CC1DD5"/>
    <w:rsid w:val="00CC27DF"/>
    <w:rsid w:val="00CC373E"/>
    <w:rsid w:val="00CC38CC"/>
    <w:rsid w:val="00CC4A48"/>
    <w:rsid w:val="00CC4E9A"/>
    <w:rsid w:val="00CC620E"/>
    <w:rsid w:val="00CC6764"/>
    <w:rsid w:val="00CC7353"/>
    <w:rsid w:val="00CC7A83"/>
    <w:rsid w:val="00CD0455"/>
    <w:rsid w:val="00CD2955"/>
    <w:rsid w:val="00CD2B49"/>
    <w:rsid w:val="00CD332B"/>
    <w:rsid w:val="00CD355C"/>
    <w:rsid w:val="00CD385F"/>
    <w:rsid w:val="00CD393B"/>
    <w:rsid w:val="00CD3958"/>
    <w:rsid w:val="00CD42E6"/>
    <w:rsid w:val="00CD6164"/>
    <w:rsid w:val="00CD6366"/>
    <w:rsid w:val="00CD65D1"/>
    <w:rsid w:val="00CD73F0"/>
    <w:rsid w:val="00CD7D07"/>
    <w:rsid w:val="00CE17E0"/>
    <w:rsid w:val="00CE1DF7"/>
    <w:rsid w:val="00CE2B72"/>
    <w:rsid w:val="00CE2DC7"/>
    <w:rsid w:val="00CE5B3D"/>
    <w:rsid w:val="00CE5F93"/>
    <w:rsid w:val="00CE6689"/>
    <w:rsid w:val="00CE6B91"/>
    <w:rsid w:val="00CE798B"/>
    <w:rsid w:val="00CF0D14"/>
    <w:rsid w:val="00CF1095"/>
    <w:rsid w:val="00CF1E3B"/>
    <w:rsid w:val="00CF25C1"/>
    <w:rsid w:val="00CF2E25"/>
    <w:rsid w:val="00CF37DC"/>
    <w:rsid w:val="00CF3D5A"/>
    <w:rsid w:val="00CF4749"/>
    <w:rsid w:val="00CF6663"/>
    <w:rsid w:val="00D00269"/>
    <w:rsid w:val="00D00414"/>
    <w:rsid w:val="00D04034"/>
    <w:rsid w:val="00D04A30"/>
    <w:rsid w:val="00D05535"/>
    <w:rsid w:val="00D05987"/>
    <w:rsid w:val="00D066DF"/>
    <w:rsid w:val="00D07AE2"/>
    <w:rsid w:val="00D1170E"/>
    <w:rsid w:val="00D117A7"/>
    <w:rsid w:val="00D12040"/>
    <w:rsid w:val="00D12271"/>
    <w:rsid w:val="00D16633"/>
    <w:rsid w:val="00D1696F"/>
    <w:rsid w:val="00D171ED"/>
    <w:rsid w:val="00D17BD9"/>
    <w:rsid w:val="00D20103"/>
    <w:rsid w:val="00D2192C"/>
    <w:rsid w:val="00D2197F"/>
    <w:rsid w:val="00D21AB1"/>
    <w:rsid w:val="00D229B6"/>
    <w:rsid w:val="00D234BD"/>
    <w:rsid w:val="00D23548"/>
    <w:rsid w:val="00D2375E"/>
    <w:rsid w:val="00D24DC0"/>
    <w:rsid w:val="00D24E7B"/>
    <w:rsid w:val="00D255AE"/>
    <w:rsid w:val="00D25836"/>
    <w:rsid w:val="00D25C77"/>
    <w:rsid w:val="00D263A3"/>
    <w:rsid w:val="00D267F6"/>
    <w:rsid w:val="00D300C8"/>
    <w:rsid w:val="00D31472"/>
    <w:rsid w:val="00D31B50"/>
    <w:rsid w:val="00D3286F"/>
    <w:rsid w:val="00D34CB9"/>
    <w:rsid w:val="00D35710"/>
    <w:rsid w:val="00D360D4"/>
    <w:rsid w:val="00D36BAD"/>
    <w:rsid w:val="00D36C78"/>
    <w:rsid w:val="00D37C51"/>
    <w:rsid w:val="00D40F72"/>
    <w:rsid w:val="00D41B8C"/>
    <w:rsid w:val="00D41D9F"/>
    <w:rsid w:val="00D41F15"/>
    <w:rsid w:val="00D4298E"/>
    <w:rsid w:val="00D42B66"/>
    <w:rsid w:val="00D42C57"/>
    <w:rsid w:val="00D42F74"/>
    <w:rsid w:val="00D43169"/>
    <w:rsid w:val="00D432F6"/>
    <w:rsid w:val="00D433EC"/>
    <w:rsid w:val="00D4379A"/>
    <w:rsid w:val="00D44EEF"/>
    <w:rsid w:val="00D45F44"/>
    <w:rsid w:val="00D469A1"/>
    <w:rsid w:val="00D46CEF"/>
    <w:rsid w:val="00D46CF1"/>
    <w:rsid w:val="00D50FF2"/>
    <w:rsid w:val="00D51AE8"/>
    <w:rsid w:val="00D51EBF"/>
    <w:rsid w:val="00D5242A"/>
    <w:rsid w:val="00D5305B"/>
    <w:rsid w:val="00D534B2"/>
    <w:rsid w:val="00D538B0"/>
    <w:rsid w:val="00D54117"/>
    <w:rsid w:val="00D55FBC"/>
    <w:rsid w:val="00D57014"/>
    <w:rsid w:val="00D575C8"/>
    <w:rsid w:val="00D57E1A"/>
    <w:rsid w:val="00D6007F"/>
    <w:rsid w:val="00D61032"/>
    <w:rsid w:val="00D62619"/>
    <w:rsid w:val="00D6262F"/>
    <w:rsid w:val="00D628BB"/>
    <w:rsid w:val="00D629F9"/>
    <w:rsid w:val="00D63B16"/>
    <w:rsid w:val="00D63EC4"/>
    <w:rsid w:val="00D6551D"/>
    <w:rsid w:val="00D65996"/>
    <w:rsid w:val="00D65AB2"/>
    <w:rsid w:val="00D65E6F"/>
    <w:rsid w:val="00D66265"/>
    <w:rsid w:val="00D6661B"/>
    <w:rsid w:val="00D66D71"/>
    <w:rsid w:val="00D679B0"/>
    <w:rsid w:val="00D67EBE"/>
    <w:rsid w:val="00D70C68"/>
    <w:rsid w:val="00D71237"/>
    <w:rsid w:val="00D72779"/>
    <w:rsid w:val="00D746C6"/>
    <w:rsid w:val="00D75651"/>
    <w:rsid w:val="00D76531"/>
    <w:rsid w:val="00D76DF7"/>
    <w:rsid w:val="00D77EAC"/>
    <w:rsid w:val="00D80CDB"/>
    <w:rsid w:val="00D81797"/>
    <w:rsid w:val="00D8347D"/>
    <w:rsid w:val="00D83959"/>
    <w:rsid w:val="00D85C1F"/>
    <w:rsid w:val="00D85CA9"/>
    <w:rsid w:val="00D86892"/>
    <w:rsid w:val="00D86A63"/>
    <w:rsid w:val="00D86EA3"/>
    <w:rsid w:val="00D92035"/>
    <w:rsid w:val="00D94AD8"/>
    <w:rsid w:val="00D95888"/>
    <w:rsid w:val="00D964BA"/>
    <w:rsid w:val="00D97311"/>
    <w:rsid w:val="00D97D94"/>
    <w:rsid w:val="00DA0031"/>
    <w:rsid w:val="00DA09D3"/>
    <w:rsid w:val="00DA215E"/>
    <w:rsid w:val="00DA2C19"/>
    <w:rsid w:val="00DA2F30"/>
    <w:rsid w:val="00DA2FA7"/>
    <w:rsid w:val="00DA383E"/>
    <w:rsid w:val="00DA495D"/>
    <w:rsid w:val="00DA5B9F"/>
    <w:rsid w:val="00DA61DA"/>
    <w:rsid w:val="00DA7767"/>
    <w:rsid w:val="00DA7BF5"/>
    <w:rsid w:val="00DB022F"/>
    <w:rsid w:val="00DB04C2"/>
    <w:rsid w:val="00DB04E1"/>
    <w:rsid w:val="00DB1B4A"/>
    <w:rsid w:val="00DB3E97"/>
    <w:rsid w:val="00DB43B9"/>
    <w:rsid w:val="00DB44C9"/>
    <w:rsid w:val="00DB4B0F"/>
    <w:rsid w:val="00DB5117"/>
    <w:rsid w:val="00DB525C"/>
    <w:rsid w:val="00DB619E"/>
    <w:rsid w:val="00DC01D1"/>
    <w:rsid w:val="00DC0832"/>
    <w:rsid w:val="00DC1A28"/>
    <w:rsid w:val="00DC217C"/>
    <w:rsid w:val="00DC2C33"/>
    <w:rsid w:val="00DC2D4E"/>
    <w:rsid w:val="00DC4F3B"/>
    <w:rsid w:val="00DC501A"/>
    <w:rsid w:val="00DC5B7F"/>
    <w:rsid w:val="00DC764B"/>
    <w:rsid w:val="00DC7AC3"/>
    <w:rsid w:val="00DC7BFB"/>
    <w:rsid w:val="00DD074C"/>
    <w:rsid w:val="00DD08C1"/>
    <w:rsid w:val="00DD0F61"/>
    <w:rsid w:val="00DD10C8"/>
    <w:rsid w:val="00DD10EE"/>
    <w:rsid w:val="00DD151A"/>
    <w:rsid w:val="00DD1E2A"/>
    <w:rsid w:val="00DD24B7"/>
    <w:rsid w:val="00DD256D"/>
    <w:rsid w:val="00DD2709"/>
    <w:rsid w:val="00DD2A5C"/>
    <w:rsid w:val="00DD2D99"/>
    <w:rsid w:val="00DD35FA"/>
    <w:rsid w:val="00DD38A1"/>
    <w:rsid w:val="00DD4C42"/>
    <w:rsid w:val="00DD6052"/>
    <w:rsid w:val="00DD78F1"/>
    <w:rsid w:val="00DE128D"/>
    <w:rsid w:val="00DE1360"/>
    <w:rsid w:val="00DE450F"/>
    <w:rsid w:val="00DE4683"/>
    <w:rsid w:val="00DE4E8D"/>
    <w:rsid w:val="00DE7A38"/>
    <w:rsid w:val="00DF0CAE"/>
    <w:rsid w:val="00DF2620"/>
    <w:rsid w:val="00DF2F2F"/>
    <w:rsid w:val="00DF393A"/>
    <w:rsid w:val="00DF3F1A"/>
    <w:rsid w:val="00DF46FB"/>
    <w:rsid w:val="00DF5E60"/>
    <w:rsid w:val="00DF6877"/>
    <w:rsid w:val="00DF6B1C"/>
    <w:rsid w:val="00DF7676"/>
    <w:rsid w:val="00E01840"/>
    <w:rsid w:val="00E0199F"/>
    <w:rsid w:val="00E02B36"/>
    <w:rsid w:val="00E02E15"/>
    <w:rsid w:val="00E0399F"/>
    <w:rsid w:val="00E0426F"/>
    <w:rsid w:val="00E04730"/>
    <w:rsid w:val="00E049F8"/>
    <w:rsid w:val="00E06294"/>
    <w:rsid w:val="00E06B53"/>
    <w:rsid w:val="00E07977"/>
    <w:rsid w:val="00E07AAA"/>
    <w:rsid w:val="00E07FEF"/>
    <w:rsid w:val="00E10C40"/>
    <w:rsid w:val="00E11A71"/>
    <w:rsid w:val="00E11E7E"/>
    <w:rsid w:val="00E11F1F"/>
    <w:rsid w:val="00E1291A"/>
    <w:rsid w:val="00E13126"/>
    <w:rsid w:val="00E13C8F"/>
    <w:rsid w:val="00E152E4"/>
    <w:rsid w:val="00E15B78"/>
    <w:rsid w:val="00E15DA9"/>
    <w:rsid w:val="00E164AB"/>
    <w:rsid w:val="00E2095E"/>
    <w:rsid w:val="00E21055"/>
    <w:rsid w:val="00E2200F"/>
    <w:rsid w:val="00E223E1"/>
    <w:rsid w:val="00E230D2"/>
    <w:rsid w:val="00E23A2D"/>
    <w:rsid w:val="00E2499F"/>
    <w:rsid w:val="00E24EF9"/>
    <w:rsid w:val="00E2505E"/>
    <w:rsid w:val="00E269A7"/>
    <w:rsid w:val="00E31409"/>
    <w:rsid w:val="00E32298"/>
    <w:rsid w:val="00E334E3"/>
    <w:rsid w:val="00E356E2"/>
    <w:rsid w:val="00E35BCE"/>
    <w:rsid w:val="00E376A6"/>
    <w:rsid w:val="00E37824"/>
    <w:rsid w:val="00E37EEF"/>
    <w:rsid w:val="00E401DA"/>
    <w:rsid w:val="00E403D3"/>
    <w:rsid w:val="00E42F38"/>
    <w:rsid w:val="00E43471"/>
    <w:rsid w:val="00E4352A"/>
    <w:rsid w:val="00E43C3D"/>
    <w:rsid w:val="00E444A4"/>
    <w:rsid w:val="00E448C0"/>
    <w:rsid w:val="00E45867"/>
    <w:rsid w:val="00E45BCB"/>
    <w:rsid w:val="00E45C5D"/>
    <w:rsid w:val="00E46531"/>
    <w:rsid w:val="00E47D8A"/>
    <w:rsid w:val="00E5055B"/>
    <w:rsid w:val="00E5114F"/>
    <w:rsid w:val="00E514EA"/>
    <w:rsid w:val="00E533E3"/>
    <w:rsid w:val="00E53470"/>
    <w:rsid w:val="00E53E8A"/>
    <w:rsid w:val="00E54134"/>
    <w:rsid w:val="00E55052"/>
    <w:rsid w:val="00E60640"/>
    <w:rsid w:val="00E60780"/>
    <w:rsid w:val="00E60FCD"/>
    <w:rsid w:val="00E61D17"/>
    <w:rsid w:val="00E61E7E"/>
    <w:rsid w:val="00E63121"/>
    <w:rsid w:val="00E63ACA"/>
    <w:rsid w:val="00E63D5C"/>
    <w:rsid w:val="00E64963"/>
    <w:rsid w:val="00E64B31"/>
    <w:rsid w:val="00E65EC1"/>
    <w:rsid w:val="00E666E9"/>
    <w:rsid w:val="00E66D80"/>
    <w:rsid w:val="00E67BE6"/>
    <w:rsid w:val="00E704F4"/>
    <w:rsid w:val="00E70EEA"/>
    <w:rsid w:val="00E71535"/>
    <w:rsid w:val="00E7337D"/>
    <w:rsid w:val="00E7340D"/>
    <w:rsid w:val="00E73E51"/>
    <w:rsid w:val="00E74252"/>
    <w:rsid w:val="00E74D69"/>
    <w:rsid w:val="00E74EF3"/>
    <w:rsid w:val="00E7548D"/>
    <w:rsid w:val="00E776DD"/>
    <w:rsid w:val="00E776F5"/>
    <w:rsid w:val="00E8027C"/>
    <w:rsid w:val="00E806B6"/>
    <w:rsid w:val="00E818E2"/>
    <w:rsid w:val="00E82585"/>
    <w:rsid w:val="00E8539C"/>
    <w:rsid w:val="00E857CD"/>
    <w:rsid w:val="00E85BE9"/>
    <w:rsid w:val="00E863F1"/>
    <w:rsid w:val="00E8749A"/>
    <w:rsid w:val="00E90228"/>
    <w:rsid w:val="00E90B8F"/>
    <w:rsid w:val="00E924DA"/>
    <w:rsid w:val="00E934D9"/>
    <w:rsid w:val="00E93561"/>
    <w:rsid w:val="00E944C0"/>
    <w:rsid w:val="00E97815"/>
    <w:rsid w:val="00E978CB"/>
    <w:rsid w:val="00EA0731"/>
    <w:rsid w:val="00EA07C1"/>
    <w:rsid w:val="00EA1A62"/>
    <w:rsid w:val="00EA2326"/>
    <w:rsid w:val="00EA4077"/>
    <w:rsid w:val="00EA56E2"/>
    <w:rsid w:val="00EA615D"/>
    <w:rsid w:val="00EB022A"/>
    <w:rsid w:val="00EB1E00"/>
    <w:rsid w:val="00EB2E59"/>
    <w:rsid w:val="00EB3AF5"/>
    <w:rsid w:val="00EB55DF"/>
    <w:rsid w:val="00EB5E6C"/>
    <w:rsid w:val="00EB624D"/>
    <w:rsid w:val="00EB62C9"/>
    <w:rsid w:val="00EB77CA"/>
    <w:rsid w:val="00EB7B3F"/>
    <w:rsid w:val="00EB7B79"/>
    <w:rsid w:val="00EC02BC"/>
    <w:rsid w:val="00EC0411"/>
    <w:rsid w:val="00EC2A97"/>
    <w:rsid w:val="00EC36D8"/>
    <w:rsid w:val="00EC3D00"/>
    <w:rsid w:val="00EC51B4"/>
    <w:rsid w:val="00EC58E1"/>
    <w:rsid w:val="00EC5B46"/>
    <w:rsid w:val="00EC609D"/>
    <w:rsid w:val="00EC6D55"/>
    <w:rsid w:val="00EC7201"/>
    <w:rsid w:val="00EC7F67"/>
    <w:rsid w:val="00ED062A"/>
    <w:rsid w:val="00ED3646"/>
    <w:rsid w:val="00ED36EC"/>
    <w:rsid w:val="00ED3E5B"/>
    <w:rsid w:val="00ED43F7"/>
    <w:rsid w:val="00ED56A0"/>
    <w:rsid w:val="00ED5BFD"/>
    <w:rsid w:val="00ED5ED0"/>
    <w:rsid w:val="00ED6288"/>
    <w:rsid w:val="00ED6686"/>
    <w:rsid w:val="00ED75CB"/>
    <w:rsid w:val="00EE3119"/>
    <w:rsid w:val="00EE3953"/>
    <w:rsid w:val="00EE4C70"/>
    <w:rsid w:val="00EE51A8"/>
    <w:rsid w:val="00EE65BE"/>
    <w:rsid w:val="00EE725E"/>
    <w:rsid w:val="00EE733C"/>
    <w:rsid w:val="00EF0D16"/>
    <w:rsid w:val="00EF15FC"/>
    <w:rsid w:val="00EF25ED"/>
    <w:rsid w:val="00EF321F"/>
    <w:rsid w:val="00EF3630"/>
    <w:rsid w:val="00EF3D10"/>
    <w:rsid w:val="00EF4E6A"/>
    <w:rsid w:val="00EF4FDA"/>
    <w:rsid w:val="00EF5186"/>
    <w:rsid w:val="00EF52AE"/>
    <w:rsid w:val="00EF5A3E"/>
    <w:rsid w:val="00EF624A"/>
    <w:rsid w:val="00EF6CAA"/>
    <w:rsid w:val="00EF7C45"/>
    <w:rsid w:val="00F00C55"/>
    <w:rsid w:val="00F019B2"/>
    <w:rsid w:val="00F0244E"/>
    <w:rsid w:val="00F025EE"/>
    <w:rsid w:val="00F0371D"/>
    <w:rsid w:val="00F03821"/>
    <w:rsid w:val="00F0409F"/>
    <w:rsid w:val="00F04BF4"/>
    <w:rsid w:val="00F054D5"/>
    <w:rsid w:val="00F05C8A"/>
    <w:rsid w:val="00F0691C"/>
    <w:rsid w:val="00F06D45"/>
    <w:rsid w:val="00F10055"/>
    <w:rsid w:val="00F10C8F"/>
    <w:rsid w:val="00F11C67"/>
    <w:rsid w:val="00F12AD7"/>
    <w:rsid w:val="00F13224"/>
    <w:rsid w:val="00F13B19"/>
    <w:rsid w:val="00F13B64"/>
    <w:rsid w:val="00F14DDC"/>
    <w:rsid w:val="00F15A7B"/>
    <w:rsid w:val="00F163EB"/>
    <w:rsid w:val="00F20DF1"/>
    <w:rsid w:val="00F219CE"/>
    <w:rsid w:val="00F24572"/>
    <w:rsid w:val="00F24DC5"/>
    <w:rsid w:val="00F24E42"/>
    <w:rsid w:val="00F24EDD"/>
    <w:rsid w:val="00F25E4C"/>
    <w:rsid w:val="00F26268"/>
    <w:rsid w:val="00F264B6"/>
    <w:rsid w:val="00F26DEA"/>
    <w:rsid w:val="00F27339"/>
    <w:rsid w:val="00F327AF"/>
    <w:rsid w:val="00F3288F"/>
    <w:rsid w:val="00F332A3"/>
    <w:rsid w:val="00F33D49"/>
    <w:rsid w:val="00F34270"/>
    <w:rsid w:val="00F347D4"/>
    <w:rsid w:val="00F3557C"/>
    <w:rsid w:val="00F359E9"/>
    <w:rsid w:val="00F35AF3"/>
    <w:rsid w:val="00F35B4C"/>
    <w:rsid w:val="00F40C49"/>
    <w:rsid w:val="00F410AF"/>
    <w:rsid w:val="00F42D37"/>
    <w:rsid w:val="00F430ED"/>
    <w:rsid w:val="00F4362C"/>
    <w:rsid w:val="00F43D9B"/>
    <w:rsid w:val="00F44581"/>
    <w:rsid w:val="00F446A4"/>
    <w:rsid w:val="00F4530F"/>
    <w:rsid w:val="00F459D0"/>
    <w:rsid w:val="00F47919"/>
    <w:rsid w:val="00F47D73"/>
    <w:rsid w:val="00F5019A"/>
    <w:rsid w:val="00F5054E"/>
    <w:rsid w:val="00F517C9"/>
    <w:rsid w:val="00F531AA"/>
    <w:rsid w:val="00F53988"/>
    <w:rsid w:val="00F53E80"/>
    <w:rsid w:val="00F540EB"/>
    <w:rsid w:val="00F541B6"/>
    <w:rsid w:val="00F55266"/>
    <w:rsid w:val="00F5582B"/>
    <w:rsid w:val="00F55BE9"/>
    <w:rsid w:val="00F577FD"/>
    <w:rsid w:val="00F5791B"/>
    <w:rsid w:val="00F61AB4"/>
    <w:rsid w:val="00F625D9"/>
    <w:rsid w:val="00F63518"/>
    <w:rsid w:val="00F64203"/>
    <w:rsid w:val="00F67339"/>
    <w:rsid w:val="00F67865"/>
    <w:rsid w:val="00F679C6"/>
    <w:rsid w:val="00F707FA"/>
    <w:rsid w:val="00F70BB3"/>
    <w:rsid w:val="00F71AB2"/>
    <w:rsid w:val="00F722B8"/>
    <w:rsid w:val="00F72CC5"/>
    <w:rsid w:val="00F752F5"/>
    <w:rsid w:val="00F75D90"/>
    <w:rsid w:val="00F7702F"/>
    <w:rsid w:val="00F77869"/>
    <w:rsid w:val="00F801CB"/>
    <w:rsid w:val="00F815AD"/>
    <w:rsid w:val="00F81969"/>
    <w:rsid w:val="00F81B9F"/>
    <w:rsid w:val="00F823EF"/>
    <w:rsid w:val="00F82AC9"/>
    <w:rsid w:val="00F832C6"/>
    <w:rsid w:val="00F840D7"/>
    <w:rsid w:val="00F840FF"/>
    <w:rsid w:val="00F85123"/>
    <w:rsid w:val="00F85F17"/>
    <w:rsid w:val="00F86CCE"/>
    <w:rsid w:val="00F87B69"/>
    <w:rsid w:val="00F90C0E"/>
    <w:rsid w:val="00F90C37"/>
    <w:rsid w:val="00F90E63"/>
    <w:rsid w:val="00F920AF"/>
    <w:rsid w:val="00F92FAB"/>
    <w:rsid w:val="00F94021"/>
    <w:rsid w:val="00F94692"/>
    <w:rsid w:val="00F951D5"/>
    <w:rsid w:val="00F95461"/>
    <w:rsid w:val="00F955B2"/>
    <w:rsid w:val="00F9589F"/>
    <w:rsid w:val="00F963EE"/>
    <w:rsid w:val="00FA00E3"/>
    <w:rsid w:val="00FA0E85"/>
    <w:rsid w:val="00FA1927"/>
    <w:rsid w:val="00FA20CC"/>
    <w:rsid w:val="00FA2741"/>
    <w:rsid w:val="00FA3607"/>
    <w:rsid w:val="00FA6C57"/>
    <w:rsid w:val="00FA6E58"/>
    <w:rsid w:val="00FA7D3A"/>
    <w:rsid w:val="00FB2366"/>
    <w:rsid w:val="00FB25C8"/>
    <w:rsid w:val="00FB334B"/>
    <w:rsid w:val="00FB5C5D"/>
    <w:rsid w:val="00FB5CB6"/>
    <w:rsid w:val="00FC041A"/>
    <w:rsid w:val="00FC3A39"/>
    <w:rsid w:val="00FC578F"/>
    <w:rsid w:val="00FC58D9"/>
    <w:rsid w:val="00FC64D5"/>
    <w:rsid w:val="00FC6B1B"/>
    <w:rsid w:val="00FC6EF4"/>
    <w:rsid w:val="00FC718F"/>
    <w:rsid w:val="00FD0355"/>
    <w:rsid w:val="00FD0BAC"/>
    <w:rsid w:val="00FD1801"/>
    <w:rsid w:val="00FD2398"/>
    <w:rsid w:val="00FD2858"/>
    <w:rsid w:val="00FD2D40"/>
    <w:rsid w:val="00FD354C"/>
    <w:rsid w:val="00FD39FD"/>
    <w:rsid w:val="00FD415D"/>
    <w:rsid w:val="00FD4945"/>
    <w:rsid w:val="00FD573A"/>
    <w:rsid w:val="00FD6FE1"/>
    <w:rsid w:val="00FE2B2A"/>
    <w:rsid w:val="00FE3BAA"/>
    <w:rsid w:val="00FE3C2C"/>
    <w:rsid w:val="00FE421F"/>
    <w:rsid w:val="00FE4916"/>
    <w:rsid w:val="00FF09E5"/>
    <w:rsid w:val="00FF0D11"/>
    <w:rsid w:val="00FF11B3"/>
    <w:rsid w:val="00FF13C9"/>
    <w:rsid w:val="00FF1F80"/>
    <w:rsid w:val="00FF2E1A"/>
    <w:rsid w:val="00FF35CC"/>
    <w:rsid w:val="00FF4144"/>
    <w:rsid w:val="00FF5D91"/>
    <w:rsid w:val="00FF5D97"/>
    <w:rsid w:val="00FF6642"/>
    <w:rsid w:val="00FF7B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C0640"/>
  <w15:chartTrackingRefBased/>
  <w15:docId w15:val="{47C07CE5-760E-4CE1-9075-22F5EB720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A1"/>
  </w:style>
  <w:style w:type="paragraph" w:styleId="Heading1">
    <w:name w:val="heading 1"/>
    <w:basedOn w:val="Normal"/>
    <w:next w:val="Normal"/>
    <w:link w:val="Heading1Char"/>
    <w:uiPriority w:val="9"/>
    <w:qFormat/>
    <w:rsid w:val="00F851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25529E"/>
    <w:pPr>
      <w:spacing w:before="100" w:beforeAutospacing="1" w:after="100" w:afterAutospacing="1" w:line="240" w:lineRule="auto"/>
      <w:outlineLvl w:val="3"/>
    </w:pPr>
    <w:rPr>
      <w:rFonts w:ascii="Times New Roman" w:eastAsia="Times New Roman" w:hAnsi="Times New Roman" w:cs="Times New Roman"/>
      <w:b/>
      <w:bCs/>
      <w:sz w:val="24"/>
      <w:szCs w:val="24"/>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446F"/>
    <w:rPr>
      <w:color w:val="0563C1" w:themeColor="hyperlink"/>
      <w:u w:val="single"/>
    </w:rPr>
  </w:style>
  <w:style w:type="character" w:styleId="UnresolvedMention">
    <w:name w:val="Unresolved Mention"/>
    <w:basedOn w:val="DefaultParagraphFont"/>
    <w:uiPriority w:val="99"/>
    <w:semiHidden/>
    <w:unhideWhenUsed/>
    <w:rsid w:val="0058446F"/>
    <w:rPr>
      <w:color w:val="605E5C"/>
      <w:shd w:val="clear" w:color="auto" w:fill="E1DFDD"/>
    </w:rPr>
  </w:style>
  <w:style w:type="paragraph" w:styleId="ListParagraph">
    <w:name w:val="List Paragraph"/>
    <w:basedOn w:val="Normal"/>
    <w:uiPriority w:val="34"/>
    <w:qFormat/>
    <w:rsid w:val="009C26D4"/>
    <w:pPr>
      <w:ind w:left="720"/>
      <w:contextualSpacing/>
    </w:pPr>
  </w:style>
  <w:style w:type="character" w:customStyle="1" w:styleId="nolink">
    <w:name w:val="nolink"/>
    <w:basedOn w:val="DefaultParagraphFont"/>
    <w:rsid w:val="00472D63"/>
  </w:style>
  <w:style w:type="character" w:styleId="Emphasis">
    <w:name w:val="Emphasis"/>
    <w:basedOn w:val="DefaultParagraphFont"/>
    <w:uiPriority w:val="20"/>
    <w:qFormat/>
    <w:rsid w:val="004A38FD"/>
    <w:rPr>
      <w:i/>
      <w:iCs/>
    </w:rPr>
  </w:style>
  <w:style w:type="table" w:styleId="TableGrid">
    <w:name w:val="Table Grid"/>
    <w:basedOn w:val="TableNormal"/>
    <w:uiPriority w:val="39"/>
    <w:rsid w:val="00035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758B9"/>
    <w:rPr>
      <w:color w:val="954F72" w:themeColor="followedHyperlink"/>
      <w:u w:val="single"/>
    </w:rPr>
  </w:style>
  <w:style w:type="paragraph" w:styleId="NormalWeb">
    <w:name w:val="Normal (Web)"/>
    <w:basedOn w:val="Normal"/>
    <w:uiPriority w:val="99"/>
    <w:semiHidden/>
    <w:unhideWhenUsed/>
    <w:rsid w:val="0002715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Strong">
    <w:name w:val="Strong"/>
    <w:basedOn w:val="DefaultParagraphFont"/>
    <w:uiPriority w:val="22"/>
    <w:qFormat/>
    <w:rsid w:val="0025529E"/>
    <w:rPr>
      <w:b/>
      <w:bCs/>
    </w:rPr>
  </w:style>
  <w:style w:type="character" w:customStyle="1" w:styleId="Heading4Char">
    <w:name w:val="Heading 4 Char"/>
    <w:basedOn w:val="DefaultParagraphFont"/>
    <w:link w:val="Heading4"/>
    <w:uiPriority w:val="9"/>
    <w:rsid w:val="0025529E"/>
    <w:rPr>
      <w:rFonts w:ascii="Times New Roman" w:eastAsia="Times New Roman" w:hAnsi="Times New Roman" w:cs="Times New Roman"/>
      <w:b/>
      <w:bCs/>
      <w:sz w:val="24"/>
      <w:szCs w:val="24"/>
      <w:lang w:eastAsia="pt-BR"/>
    </w:rPr>
  </w:style>
  <w:style w:type="paragraph" w:customStyle="1" w:styleId="Reference">
    <w:name w:val="Reference"/>
    <w:basedOn w:val="BodyText"/>
    <w:rsid w:val="00182CB2"/>
    <w:pPr>
      <w:spacing w:after="0" w:line="480" w:lineRule="auto"/>
      <w:ind w:left="547" w:hanging="547"/>
    </w:pPr>
    <w:rPr>
      <w:rFonts w:ascii="Times New Roman" w:eastAsia="Times New Roman" w:hAnsi="Times New Roman" w:cs="Times New Roman"/>
      <w:sz w:val="24"/>
      <w:szCs w:val="20"/>
      <w:lang w:val="en-US"/>
    </w:rPr>
  </w:style>
  <w:style w:type="paragraph" w:styleId="BodyText">
    <w:name w:val="Body Text"/>
    <w:basedOn w:val="Normal"/>
    <w:link w:val="BodyTextChar"/>
    <w:uiPriority w:val="99"/>
    <w:semiHidden/>
    <w:unhideWhenUsed/>
    <w:rsid w:val="00182CB2"/>
    <w:pPr>
      <w:spacing w:after="120"/>
    </w:pPr>
  </w:style>
  <w:style w:type="character" w:customStyle="1" w:styleId="BodyTextChar">
    <w:name w:val="Body Text Char"/>
    <w:basedOn w:val="DefaultParagraphFont"/>
    <w:link w:val="BodyText"/>
    <w:uiPriority w:val="99"/>
    <w:semiHidden/>
    <w:rsid w:val="00182CB2"/>
  </w:style>
  <w:style w:type="paragraph" w:styleId="Header">
    <w:name w:val="header"/>
    <w:basedOn w:val="Normal"/>
    <w:link w:val="HeaderChar"/>
    <w:uiPriority w:val="99"/>
    <w:unhideWhenUsed/>
    <w:rsid w:val="00262BA1"/>
    <w:pPr>
      <w:tabs>
        <w:tab w:val="center" w:pos="4252"/>
        <w:tab w:val="right" w:pos="8504"/>
      </w:tabs>
      <w:spacing w:after="0" w:line="240" w:lineRule="auto"/>
    </w:pPr>
  </w:style>
  <w:style w:type="character" w:customStyle="1" w:styleId="HeaderChar">
    <w:name w:val="Header Char"/>
    <w:basedOn w:val="DefaultParagraphFont"/>
    <w:link w:val="Header"/>
    <w:uiPriority w:val="99"/>
    <w:rsid w:val="00262BA1"/>
  </w:style>
  <w:style w:type="paragraph" w:styleId="Footer">
    <w:name w:val="footer"/>
    <w:basedOn w:val="Normal"/>
    <w:link w:val="FooterChar"/>
    <w:uiPriority w:val="99"/>
    <w:unhideWhenUsed/>
    <w:rsid w:val="00262BA1"/>
    <w:pPr>
      <w:tabs>
        <w:tab w:val="center" w:pos="4252"/>
        <w:tab w:val="right" w:pos="8504"/>
      </w:tabs>
      <w:spacing w:after="0" w:line="240" w:lineRule="auto"/>
    </w:pPr>
  </w:style>
  <w:style w:type="character" w:customStyle="1" w:styleId="FooterChar">
    <w:name w:val="Footer Char"/>
    <w:basedOn w:val="DefaultParagraphFont"/>
    <w:link w:val="Footer"/>
    <w:uiPriority w:val="99"/>
    <w:rsid w:val="00262BA1"/>
  </w:style>
  <w:style w:type="table" w:styleId="GridTable1Light-Accent1">
    <w:name w:val="Grid Table 1 Light Accent 1"/>
    <w:basedOn w:val="TableNormal"/>
    <w:uiPriority w:val="46"/>
    <w:rsid w:val="0095667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5667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95667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9566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c11">
    <w:name w:val="sc11"/>
    <w:basedOn w:val="DefaultParagraphFont"/>
    <w:rsid w:val="00386208"/>
    <w:rPr>
      <w:rFonts w:ascii="Courier New" w:hAnsi="Courier New" w:cs="Courier New" w:hint="default"/>
      <w:color w:val="000000"/>
      <w:sz w:val="20"/>
      <w:szCs w:val="20"/>
    </w:rPr>
  </w:style>
  <w:style w:type="character" w:customStyle="1" w:styleId="sc0">
    <w:name w:val="sc0"/>
    <w:basedOn w:val="DefaultParagraphFont"/>
    <w:rsid w:val="00386208"/>
    <w:rPr>
      <w:rFonts w:ascii="Courier New" w:hAnsi="Courier New" w:cs="Courier New" w:hint="default"/>
      <w:color w:val="000000"/>
      <w:sz w:val="20"/>
      <w:szCs w:val="20"/>
    </w:rPr>
  </w:style>
  <w:style w:type="character" w:customStyle="1" w:styleId="sc101">
    <w:name w:val="sc101"/>
    <w:basedOn w:val="DefaultParagraphFont"/>
    <w:rsid w:val="00386208"/>
    <w:rPr>
      <w:rFonts w:ascii="Courier New" w:hAnsi="Courier New" w:cs="Courier New" w:hint="default"/>
      <w:b/>
      <w:bCs/>
      <w:color w:val="000080"/>
      <w:sz w:val="20"/>
      <w:szCs w:val="20"/>
    </w:rPr>
  </w:style>
  <w:style w:type="character" w:customStyle="1" w:styleId="sc51">
    <w:name w:val="sc51"/>
    <w:basedOn w:val="DefaultParagraphFont"/>
    <w:rsid w:val="00386208"/>
    <w:rPr>
      <w:rFonts w:ascii="Courier New" w:hAnsi="Courier New" w:cs="Courier New" w:hint="default"/>
      <w:b/>
      <w:bCs/>
      <w:color w:val="0000FF"/>
      <w:sz w:val="20"/>
      <w:szCs w:val="20"/>
    </w:rPr>
  </w:style>
  <w:style w:type="character" w:customStyle="1" w:styleId="sc41">
    <w:name w:val="sc41"/>
    <w:basedOn w:val="DefaultParagraphFont"/>
    <w:rsid w:val="00386208"/>
    <w:rPr>
      <w:rFonts w:ascii="Courier New" w:hAnsi="Courier New" w:cs="Courier New" w:hint="default"/>
      <w:color w:val="FF8000"/>
      <w:sz w:val="20"/>
      <w:szCs w:val="20"/>
    </w:rPr>
  </w:style>
  <w:style w:type="character" w:customStyle="1" w:styleId="sc12">
    <w:name w:val="sc12"/>
    <w:basedOn w:val="DefaultParagraphFont"/>
    <w:rsid w:val="00386208"/>
    <w:rPr>
      <w:rFonts w:ascii="Courier New" w:hAnsi="Courier New" w:cs="Courier New" w:hint="default"/>
      <w:color w:val="008000"/>
      <w:sz w:val="20"/>
      <w:szCs w:val="20"/>
    </w:rPr>
  </w:style>
  <w:style w:type="character" w:customStyle="1" w:styleId="Heading1Char">
    <w:name w:val="Heading 1 Char"/>
    <w:basedOn w:val="DefaultParagraphFont"/>
    <w:link w:val="Heading1"/>
    <w:uiPriority w:val="9"/>
    <w:rsid w:val="00F8512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24EDD"/>
    <w:pPr>
      <w:outlineLvl w:val="9"/>
    </w:pPr>
    <w:rPr>
      <w:lang w:val="en-US"/>
    </w:rPr>
  </w:style>
  <w:style w:type="paragraph" w:styleId="TOC1">
    <w:name w:val="toc 1"/>
    <w:basedOn w:val="Normal"/>
    <w:next w:val="Normal"/>
    <w:autoRedefine/>
    <w:uiPriority w:val="39"/>
    <w:unhideWhenUsed/>
    <w:rsid w:val="00F24E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628">
      <w:bodyDiv w:val="1"/>
      <w:marLeft w:val="0"/>
      <w:marRight w:val="0"/>
      <w:marTop w:val="0"/>
      <w:marBottom w:val="0"/>
      <w:divBdr>
        <w:top w:val="none" w:sz="0" w:space="0" w:color="auto"/>
        <w:left w:val="none" w:sz="0" w:space="0" w:color="auto"/>
        <w:bottom w:val="none" w:sz="0" w:space="0" w:color="auto"/>
        <w:right w:val="none" w:sz="0" w:space="0" w:color="auto"/>
      </w:divBdr>
    </w:div>
    <w:div w:id="155418070">
      <w:bodyDiv w:val="1"/>
      <w:marLeft w:val="0"/>
      <w:marRight w:val="0"/>
      <w:marTop w:val="0"/>
      <w:marBottom w:val="0"/>
      <w:divBdr>
        <w:top w:val="none" w:sz="0" w:space="0" w:color="auto"/>
        <w:left w:val="none" w:sz="0" w:space="0" w:color="auto"/>
        <w:bottom w:val="none" w:sz="0" w:space="0" w:color="auto"/>
        <w:right w:val="none" w:sz="0" w:space="0" w:color="auto"/>
      </w:divBdr>
    </w:div>
    <w:div w:id="362480508">
      <w:bodyDiv w:val="1"/>
      <w:marLeft w:val="0"/>
      <w:marRight w:val="0"/>
      <w:marTop w:val="0"/>
      <w:marBottom w:val="0"/>
      <w:divBdr>
        <w:top w:val="none" w:sz="0" w:space="0" w:color="auto"/>
        <w:left w:val="none" w:sz="0" w:space="0" w:color="auto"/>
        <w:bottom w:val="none" w:sz="0" w:space="0" w:color="auto"/>
        <w:right w:val="none" w:sz="0" w:space="0" w:color="auto"/>
      </w:divBdr>
      <w:divsChild>
        <w:div w:id="850726743">
          <w:marLeft w:val="0"/>
          <w:marRight w:val="0"/>
          <w:marTop w:val="0"/>
          <w:marBottom w:val="0"/>
          <w:divBdr>
            <w:top w:val="none" w:sz="0" w:space="0" w:color="auto"/>
            <w:left w:val="none" w:sz="0" w:space="0" w:color="auto"/>
            <w:bottom w:val="none" w:sz="0" w:space="0" w:color="auto"/>
            <w:right w:val="none" w:sz="0" w:space="0" w:color="auto"/>
          </w:divBdr>
        </w:div>
      </w:divsChild>
    </w:div>
    <w:div w:id="390810899">
      <w:bodyDiv w:val="1"/>
      <w:marLeft w:val="0"/>
      <w:marRight w:val="0"/>
      <w:marTop w:val="0"/>
      <w:marBottom w:val="0"/>
      <w:divBdr>
        <w:top w:val="none" w:sz="0" w:space="0" w:color="auto"/>
        <w:left w:val="none" w:sz="0" w:space="0" w:color="auto"/>
        <w:bottom w:val="none" w:sz="0" w:space="0" w:color="auto"/>
        <w:right w:val="none" w:sz="0" w:space="0" w:color="auto"/>
      </w:divBdr>
    </w:div>
    <w:div w:id="419257259">
      <w:bodyDiv w:val="1"/>
      <w:marLeft w:val="0"/>
      <w:marRight w:val="0"/>
      <w:marTop w:val="0"/>
      <w:marBottom w:val="0"/>
      <w:divBdr>
        <w:top w:val="none" w:sz="0" w:space="0" w:color="auto"/>
        <w:left w:val="none" w:sz="0" w:space="0" w:color="auto"/>
        <w:bottom w:val="none" w:sz="0" w:space="0" w:color="auto"/>
        <w:right w:val="none" w:sz="0" w:space="0" w:color="auto"/>
      </w:divBdr>
    </w:div>
    <w:div w:id="637149462">
      <w:bodyDiv w:val="1"/>
      <w:marLeft w:val="0"/>
      <w:marRight w:val="0"/>
      <w:marTop w:val="0"/>
      <w:marBottom w:val="0"/>
      <w:divBdr>
        <w:top w:val="none" w:sz="0" w:space="0" w:color="auto"/>
        <w:left w:val="none" w:sz="0" w:space="0" w:color="auto"/>
        <w:bottom w:val="none" w:sz="0" w:space="0" w:color="auto"/>
        <w:right w:val="none" w:sz="0" w:space="0" w:color="auto"/>
      </w:divBdr>
      <w:divsChild>
        <w:div w:id="758061893">
          <w:marLeft w:val="0"/>
          <w:marRight w:val="0"/>
          <w:marTop w:val="0"/>
          <w:marBottom w:val="0"/>
          <w:divBdr>
            <w:top w:val="none" w:sz="0" w:space="0" w:color="auto"/>
            <w:left w:val="none" w:sz="0" w:space="0" w:color="auto"/>
            <w:bottom w:val="none" w:sz="0" w:space="0" w:color="auto"/>
            <w:right w:val="none" w:sz="0" w:space="0" w:color="auto"/>
          </w:divBdr>
        </w:div>
      </w:divsChild>
    </w:div>
    <w:div w:id="654453124">
      <w:bodyDiv w:val="1"/>
      <w:marLeft w:val="0"/>
      <w:marRight w:val="0"/>
      <w:marTop w:val="0"/>
      <w:marBottom w:val="0"/>
      <w:divBdr>
        <w:top w:val="none" w:sz="0" w:space="0" w:color="auto"/>
        <w:left w:val="none" w:sz="0" w:space="0" w:color="auto"/>
        <w:bottom w:val="none" w:sz="0" w:space="0" w:color="auto"/>
        <w:right w:val="none" w:sz="0" w:space="0" w:color="auto"/>
      </w:divBdr>
      <w:divsChild>
        <w:div w:id="201289703">
          <w:marLeft w:val="0"/>
          <w:marRight w:val="0"/>
          <w:marTop w:val="0"/>
          <w:marBottom w:val="0"/>
          <w:divBdr>
            <w:top w:val="none" w:sz="0" w:space="0" w:color="auto"/>
            <w:left w:val="none" w:sz="0" w:space="0" w:color="auto"/>
            <w:bottom w:val="none" w:sz="0" w:space="0" w:color="auto"/>
            <w:right w:val="none" w:sz="0" w:space="0" w:color="auto"/>
          </w:divBdr>
        </w:div>
      </w:divsChild>
    </w:div>
    <w:div w:id="714234820">
      <w:bodyDiv w:val="1"/>
      <w:marLeft w:val="0"/>
      <w:marRight w:val="0"/>
      <w:marTop w:val="0"/>
      <w:marBottom w:val="0"/>
      <w:divBdr>
        <w:top w:val="none" w:sz="0" w:space="0" w:color="auto"/>
        <w:left w:val="none" w:sz="0" w:space="0" w:color="auto"/>
        <w:bottom w:val="none" w:sz="0" w:space="0" w:color="auto"/>
        <w:right w:val="none" w:sz="0" w:space="0" w:color="auto"/>
      </w:divBdr>
    </w:div>
    <w:div w:id="775294066">
      <w:bodyDiv w:val="1"/>
      <w:marLeft w:val="0"/>
      <w:marRight w:val="0"/>
      <w:marTop w:val="0"/>
      <w:marBottom w:val="0"/>
      <w:divBdr>
        <w:top w:val="none" w:sz="0" w:space="0" w:color="auto"/>
        <w:left w:val="none" w:sz="0" w:space="0" w:color="auto"/>
        <w:bottom w:val="none" w:sz="0" w:space="0" w:color="auto"/>
        <w:right w:val="none" w:sz="0" w:space="0" w:color="auto"/>
      </w:divBdr>
    </w:div>
    <w:div w:id="803696897">
      <w:bodyDiv w:val="1"/>
      <w:marLeft w:val="0"/>
      <w:marRight w:val="0"/>
      <w:marTop w:val="0"/>
      <w:marBottom w:val="0"/>
      <w:divBdr>
        <w:top w:val="none" w:sz="0" w:space="0" w:color="auto"/>
        <w:left w:val="none" w:sz="0" w:space="0" w:color="auto"/>
        <w:bottom w:val="none" w:sz="0" w:space="0" w:color="auto"/>
        <w:right w:val="none" w:sz="0" w:space="0" w:color="auto"/>
      </w:divBdr>
      <w:divsChild>
        <w:div w:id="1287853969">
          <w:marLeft w:val="0"/>
          <w:marRight w:val="0"/>
          <w:marTop w:val="0"/>
          <w:marBottom w:val="0"/>
          <w:divBdr>
            <w:top w:val="none" w:sz="0" w:space="0" w:color="auto"/>
            <w:left w:val="none" w:sz="0" w:space="0" w:color="auto"/>
            <w:bottom w:val="none" w:sz="0" w:space="0" w:color="auto"/>
            <w:right w:val="none" w:sz="0" w:space="0" w:color="auto"/>
          </w:divBdr>
        </w:div>
      </w:divsChild>
    </w:div>
    <w:div w:id="817500638">
      <w:bodyDiv w:val="1"/>
      <w:marLeft w:val="0"/>
      <w:marRight w:val="0"/>
      <w:marTop w:val="0"/>
      <w:marBottom w:val="0"/>
      <w:divBdr>
        <w:top w:val="none" w:sz="0" w:space="0" w:color="auto"/>
        <w:left w:val="none" w:sz="0" w:space="0" w:color="auto"/>
        <w:bottom w:val="none" w:sz="0" w:space="0" w:color="auto"/>
        <w:right w:val="none" w:sz="0" w:space="0" w:color="auto"/>
      </w:divBdr>
    </w:div>
    <w:div w:id="932855018">
      <w:bodyDiv w:val="1"/>
      <w:marLeft w:val="0"/>
      <w:marRight w:val="0"/>
      <w:marTop w:val="0"/>
      <w:marBottom w:val="0"/>
      <w:divBdr>
        <w:top w:val="none" w:sz="0" w:space="0" w:color="auto"/>
        <w:left w:val="none" w:sz="0" w:space="0" w:color="auto"/>
        <w:bottom w:val="none" w:sz="0" w:space="0" w:color="auto"/>
        <w:right w:val="none" w:sz="0" w:space="0" w:color="auto"/>
      </w:divBdr>
      <w:divsChild>
        <w:div w:id="781143600">
          <w:marLeft w:val="0"/>
          <w:marRight w:val="0"/>
          <w:marTop w:val="0"/>
          <w:marBottom w:val="0"/>
          <w:divBdr>
            <w:top w:val="none" w:sz="0" w:space="0" w:color="auto"/>
            <w:left w:val="none" w:sz="0" w:space="0" w:color="auto"/>
            <w:bottom w:val="none" w:sz="0" w:space="0" w:color="auto"/>
            <w:right w:val="none" w:sz="0" w:space="0" w:color="auto"/>
          </w:divBdr>
        </w:div>
      </w:divsChild>
    </w:div>
    <w:div w:id="976833893">
      <w:bodyDiv w:val="1"/>
      <w:marLeft w:val="0"/>
      <w:marRight w:val="0"/>
      <w:marTop w:val="0"/>
      <w:marBottom w:val="0"/>
      <w:divBdr>
        <w:top w:val="none" w:sz="0" w:space="0" w:color="auto"/>
        <w:left w:val="none" w:sz="0" w:space="0" w:color="auto"/>
        <w:bottom w:val="none" w:sz="0" w:space="0" w:color="auto"/>
        <w:right w:val="none" w:sz="0" w:space="0" w:color="auto"/>
      </w:divBdr>
    </w:div>
    <w:div w:id="978996986">
      <w:bodyDiv w:val="1"/>
      <w:marLeft w:val="0"/>
      <w:marRight w:val="0"/>
      <w:marTop w:val="0"/>
      <w:marBottom w:val="0"/>
      <w:divBdr>
        <w:top w:val="none" w:sz="0" w:space="0" w:color="auto"/>
        <w:left w:val="none" w:sz="0" w:space="0" w:color="auto"/>
        <w:bottom w:val="none" w:sz="0" w:space="0" w:color="auto"/>
        <w:right w:val="none" w:sz="0" w:space="0" w:color="auto"/>
      </w:divBdr>
      <w:divsChild>
        <w:div w:id="528568440">
          <w:marLeft w:val="0"/>
          <w:marRight w:val="0"/>
          <w:marTop w:val="0"/>
          <w:marBottom w:val="0"/>
          <w:divBdr>
            <w:top w:val="none" w:sz="0" w:space="0" w:color="auto"/>
            <w:left w:val="none" w:sz="0" w:space="0" w:color="auto"/>
            <w:bottom w:val="none" w:sz="0" w:space="0" w:color="auto"/>
            <w:right w:val="none" w:sz="0" w:space="0" w:color="auto"/>
          </w:divBdr>
        </w:div>
      </w:divsChild>
    </w:div>
    <w:div w:id="1150634254">
      <w:bodyDiv w:val="1"/>
      <w:marLeft w:val="0"/>
      <w:marRight w:val="0"/>
      <w:marTop w:val="0"/>
      <w:marBottom w:val="0"/>
      <w:divBdr>
        <w:top w:val="none" w:sz="0" w:space="0" w:color="auto"/>
        <w:left w:val="none" w:sz="0" w:space="0" w:color="auto"/>
        <w:bottom w:val="none" w:sz="0" w:space="0" w:color="auto"/>
        <w:right w:val="none" w:sz="0" w:space="0" w:color="auto"/>
      </w:divBdr>
    </w:div>
    <w:div w:id="1171213658">
      <w:bodyDiv w:val="1"/>
      <w:marLeft w:val="0"/>
      <w:marRight w:val="0"/>
      <w:marTop w:val="0"/>
      <w:marBottom w:val="0"/>
      <w:divBdr>
        <w:top w:val="none" w:sz="0" w:space="0" w:color="auto"/>
        <w:left w:val="none" w:sz="0" w:space="0" w:color="auto"/>
        <w:bottom w:val="none" w:sz="0" w:space="0" w:color="auto"/>
        <w:right w:val="none" w:sz="0" w:space="0" w:color="auto"/>
      </w:divBdr>
      <w:divsChild>
        <w:div w:id="664549975">
          <w:marLeft w:val="0"/>
          <w:marRight w:val="0"/>
          <w:marTop w:val="0"/>
          <w:marBottom w:val="0"/>
          <w:divBdr>
            <w:top w:val="none" w:sz="0" w:space="0" w:color="auto"/>
            <w:left w:val="none" w:sz="0" w:space="0" w:color="auto"/>
            <w:bottom w:val="none" w:sz="0" w:space="0" w:color="auto"/>
            <w:right w:val="none" w:sz="0" w:space="0" w:color="auto"/>
          </w:divBdr>
        </w:div>
      </w:divsChild>
    </w:div>
    <w:div w:id="1226725666">
      <w:bodyDiv w:val="1"/>
      <w:marLeft w:val="0"/>
      <w:marRight w:val="0"/>
      <w:marTop w:val="0"/>
      <w:marBottom w:val="0"/>
      <w:divBdr>
        <w:top w:val="none" w:sz="0" w:space="0" w:color="auto"/>
        <w:left w:val="none" w:sz="0" w:space="0" w:color="auto"/>
        <w:bottom w:val="none" w:sz="0" w:space="0" w:color="auto"/>
        <w:right w:val="none" w:sz="0" w:space="0" w:color="auto"/>
      </w:divBdr>
      <w:divsChild>
        <w:div w:id="682128381">
          <w:marLeft w:val="0"/>
          <w:marRight w:val="0"/>
          <w:marTop w:val="0"/>
          <w:marBottom w:val="0"/>
          <w:divBdr>
            <w:top w:val="none" w:sz="0" w:space="0" w:color="auto"/>
            <w:left w:val="none" w:sz="0" w:space="0" w:color="auto"/>
            <w:bottom w:val="none" w:sz="0" w:space="0" w:color="auto"/>
            <w:right w:val="none" w:sz="0" w:space="0" w:color="auto"/>
          </w:divBdr>
        </w:div>
      </w:divsChild>
    </w:div>
    <w:div w:id="1435512763">
      <w:bodyDiv w:val="1"/>
      <w:marLeft w:val="0"/>
      <w:marRight w:val="0"/>
      <w:marTop w:val="0"/>
      <w:marBottom w:val="0"/>
      <w:divBdr>
        <w:top w:val="none" w:sz="0" w:space="0" w:color="auto"/>
        <w:left w:val="none" w:sz="0" w:space="0" w:color="auto"/>
        <w:bottom w:val="none" w:sz="0" w:space="0" w:color="auto"/>
        <w:right w:val="none" w:sz="0" w:space="0" w:color="auto"/>
      </w:divBdr>
      <w:divsChild>
        <w:div w:id="674116991">
          <w:marLeft w:val="0"/>
          <w:marRight w:val="0"/>
          <w:marTop w:val="0"/>
          <w:marBottom w:val="0"/>
          <w:divBdr>
            <w:top w:val="none" w:sz="0" w:space="0" w:color="auto"/>
            <w:left w:val="none" w:sz="0" w:space="0" w:color="auto"/>
            <w:bottom w:val="none" w:sz="0" w:space="0" w:color="auto"/>
            <w:right w:val="none" w:sz="0" w:space="0" w:color="auto"/>
          </w:divBdr>
        </w:div>
      </w:divsChild>
    </w:div>
    <w:div w:id="1480726129">
      <w:bodyDiv w:val="1"/>
      <w:marLeft w:val="0"/>
      <w:marRight w:val="0"/>
      <w:marTop w:val="0"/>
      <w:marBottom w:val="0"/>
      <w:divBdr>
        <w:top w:val="none" w:sz="0" w:space="0" w:color="auto"/>
        <w:left w:val="none" w:sz="0" w:space="0" w:color="auto"/>
        <w:bottom w:val="none" w:sz="0" w:space="0" w:color="auto"/>
        <w:right w:val="none" w:sz="0" w:space="0" w:color="auto"/>
      </w:divBdr>
    </w:div>
    <w:div w:id="1578008117">
      <w:bodyDiv w:val="1"/>
      <w:marLeft w:val="0"/>
      <w:marRight w:val="0"/>
      <w:marTop w:val="0"/>
      <w:marBottom w:val="0"/>
      <w:divBdr>
        <w:top w:val="none" w:sz="0" w:space="0" w:color="auto"/>
        <w:left w:val="none" w:sz="0" w:space="0" w:color="auto"/>
        <w:bottom w:val="none" w:sz="0" w:space="0" w:color="auto"/>
        <w:right w:val="none" w:sz="0" w:space="0" w:color="auto"/>
      </w:divBdr>
    </w:div>
    <w:div w:id="1682389668">
      <w:bodyDiv w:val="1"/>
      <w:marLeft w:val="0"/>
      <w:marRight w:val="0"/>
      <w:marTop w:val="0"/>
      <w:marBottom w:val="0"/>
      <w:divBdr>
        <w:top w:val="none" w:sz="0" w:space="0" w:color="auto"/>
        <w:left w:val="none" w:sz="0" w:space="0" w:color="auto"/>
        <w:bottom w:val="none" w:sz="0" w:space="0" w:color="auto"/>
        <w:right w:val="none" w:sz="0" w:space="0" w:color="auto"/>
      </w:divBdr>
    </w:div>
    <w:div w:id="1699624635">
      <w:bodyDiv w:val="1"/>
      <w:marLeft w:val="0"/>
      <w:marRight w:val="0"/>
      <w:marTop w:val="0"/>
      <w:marBottom w:val="0"/>
      <w:divBdr>
        <w:top w:val="none" w:sz="0" w:space="0" w:color="auto"/>
        <w:left w:val="none" w:sz="0" w:space="0" w:color="auto"/>
        <w:bottom w:val="none" w:sz="0" w:space="0" w:color="auto"/>
        <w:right w:val="none" w:sz="0" w:space="0" w:color="auto"/>
      </w:divBdr>
      <w:divsChild>
        <w:div w:id="1549949003">
          <w:marLeft w:val="0"/>
          <w:marRight w:val="0"/>
          <w:marTop w:val="0"/>
          <w:marBottom w:val="0"/>
          <w:divBdr>
            <w:top w:val="none" w:sz="0" w:space="0" w:color="auto"/>
            <w:left w:val="none" w:sz="0" w:space="0" w:color="auto"/>
            <w:bottom w:val="none" w:sz="0" w:space="0" w:color="auto"/>
            <w:right w:val="none" w:sz="0" w:space="0" w:color="auto"/>
          </w:divBdr>
        </w:div>
      </w:divsChild>
    </w:div>
    <w:div w:id="1825976127">
      <w:bodyDiv w:val="1"/>
      <w:marLeft w:val="0"/>
      <w:marRight w:val="0"/>
      <w:marTop w:val="0"/>
      <w:marBottom w:val="0"/>
      <w:divBdr>
        <w:top w:val="none" w:sz="0" w:space="0" w:color="auto"/>
        <w:left w:val="none" w:sz="0" w:space="0" w:color="auto"/>
        <w:bottom w:val="none" w:sz="0" w:space="0" w:color="auto"/>
        <w:right w:val="none" w:sz="0" w:space="0" w:color="auto"/>
      </w:divBdr>
      <w:divsChild>
        <w:div w:id="15036690">
          <w:marLeft w:val="0"/>
          <w:marRight w:val="0"/>
          <w:marTop w:val="0"/>
          <w:marBottom w:val="0"/>
          <w:divBdr>
            <w:top w:val="none" w:sz="0" w:space="0" w:color="auto"/>
            <w:left w:val="none" w:sz="0" w:space="0" w:color="auto"/>
            <w:bottom w:val="none" w:sz="0" w:space="0" w:color="auto"/>
            <w:right w:val="none" w:sz="0" w:space="0" w:color="auto"/>
          </w:divBdr>
        </w:div>
      </w:divsChild>
    </w:div>
    <w:div w:id="1831945034">
      <w:bodyDiv w:val="1"/>
      <w:marLeft w:val="0"/>
      <w:marRight w:val="0"/>
      <w:marTop w:val="0"/>
      <w:marBottom w:val="0"/>
      <w:divBdr>
        <w:top w:val="none" w:sz="0" w:space="0" w:color="auto"/>
        <w:left w:val="none" w:sz="0" w:space="0" w:color="auto"/>
        <w:bottom w:val="none" w:sz="0" w:space="0" w:color="auto"/>
        <w:right w:val="none" w:sz="0" w:space="0" w:color="auto"/>
      </w:divBdr>
      <w:divsChild>
        <w:div w:id="386999975">
          <w:marLeft w:val="0"/>
          <w:marRight w:val="0"/>
          <w:marTop w:val="0"/>
          <w:marBottom w:val="0"/>
          <w:divBdr>
            <w:top w:val="none" w:sz="0" w:space="0" w:color="auto"/>
            <w:left w:val="none" w:sz="0" w:space="0" w:color="auto"/>
            <w:bottom w:val="none" w:sz="0" w:space="0" w:color="auto"/>
            <w:right w:val="none" w:sz="0" w:space="0" w:color="auto"/>
          </w:divBdr>
        </w:div>
      </w:divsChild>
    </w:div>
    <w:div w:id="2019575812">
      <w:bodyDiv w:val="1"/>
      <w:marLeft w:val="0"/>
      <w:marRight w:val="0"/>
      <w:marTop w:val="0"/>
      <w:marBottom w:val="0"/>
      <w:divBdr>
        <w:top w:val="none" w:sz="0" w:space="0" w:color="auto"/>
        <w:left w:val="none" w:sz="0" w:space="0" w:color="auto"/>
        <w:bottom w:val="none" w:sz="0" w:space="0" w:color="auto"/>
        <w:right w:val="none" w:sz="0" w:space="0" w:color="auto"/>
      </w:divBdr>
      <w:divsChild>
        <w:div w:id="1491754357">
          <w:marLeft w:val="0"/>
          <w:marRight w:val="0"/>
          <w:marTop w:val="0"/>
          <w:marBottom w:val="0"/>
          <w:divBdr>
            <w:top w:val="none" w:sz="0" w:space="0" w:color="auto"/>
            <w:left w:val="none" w:sz="0" w:space="0" w:color="auto"/>
            <w:bottom w:val="none" w:sz="0" w:space="0" w:color="auto"/>
            <w:right w:val="none" w:sz="0" w:space="0" w:color="auto"/>
          </w:divBdr>
        </w:div>
      </w:divsChild>
    </w:div>
    <w:div w:id="2106339918">
      <w:bodyDiv w:val="1"/>
      <w:marLeft w:val="0"/>
      <w:marRight w:val="0"/>
      <w:marTop w:val="0"/>
      <w:marBottom w:val="0"/>
      <w:divBdr>
        <w:top w:val="none" w:sz="0" w:space="0" w:color="auto"/>
        <w:left w:val="none" w:sz="0" w:space="0" w:color="auto"/>
        <w:bottom w:val="none" w:sz="0" w:space="0" w:color="auto"/>
        <w:right w:val="none" w:sz="0" w:space="0" w:color="auto"/>
      </w:divBdr>
    </w:div>
    <w:div w:id="21339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star.ca" TargetMode="External"/><Relationship Id="rId13" Type="http://schemas.openxmlformats.org/officeDocument/2006/relationships/hyperlink" Target="https://www.forbes.com/advisor/business/third-party-payment-processor/" TargetMode="External"/><Relationship Id="rId18" Type="http://schemas.openxmlformats.org/officeDocument/2006/relationships/hyperlink" Target="https://www.geeksforgeeks.org/software-processes-in-softwareengineering/"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investopedia.com/terms/f/feasibility-study.asp" TargetMode="External"/><Relationship Id="rId7" Type="http://schemas.openxmlformats.org/officeDocument/2006/relationships/endnotes" Target="endnotes.xml"/><Relationship Id="rId12" Type="http://schemas.openxmlformats.org/officeDocument/2006/relationships/hyperlink" Target="https://www.computerscience.org/bootcamps/resources/frontend-vs-backend/" TargetMode="External"/><Relationship Id="rId17" Type="http://schemas.openxmlformats.org/officeDocument/2006/relationships/hyperlink" Target="https://radixweb.com/blog/github-vs-gitlab"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etsolutions.com/insights/cross-platform-app-frameworks-in-2019/" TargetMode="External"/><Relationship Id="rId20" Type="http://schemas.openxmlformats.org/officeDocument/2006/relationships/hyperlink" Target="https://www.techopedia.com/definition/24361/database-management-systems-dbm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rogit/progit2/releases/download/2.1.360/progit.pdf"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techtarget.com/whatis/definition/fail-fast"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www.vssut.ac.in/lecture_notes/lecture1428551142.pdf" TargetMode="External"/><Relationship Id="rId19" Type="http://schemas.openxmlformats.org/officeDocument/2006/relationships/hyperlink" Target="https://www.slintel.com/tech/version-control/git-market-shar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geeksforgeeks.org/top-programming-languages-for-android-app-development/" TargetMode="External"/><Relationship Id="rId22" Type="http://schemas.openxmlformats.org/officeDocument/2006/relationships/hyperlink" Target="https://phoenixnap.com/blog/software-development-life-cycle"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D94AD-6A40-491E-BA2F-40A513F87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1638</Words>
  <Characters>884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Saldanha</dc:creator>
  <cp:keywords/>
  <dc:description/>
  <cp:lastModifiedBy>Bruno Saldanha</cp:lastModifiedBy>
  <cp:revision>23</cp:revision>
  <dcterms:created xsi:type="dcterms:W3CDTF">2023-04-11T16:30:00Z</dcterms:created>
  <dcterms:modified xsi:type="dcterms:W3CDTF">2023-04-11T17:02:00Z</dcterms:modified>
</cp:coreProperties>
</file>